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 xml:space="preserve">Feeding </w:t>
            </w:r>
            <w:proofErr w:type="spellStart"/>
            <w:r>
              <w:rPr>
                <w:sz w:val="24"/>
                <w:szCs w:val="24"/>
              </w:rPr>
              <w:t>Bevo</w:t>
            </w:r>
            <w:proofErr w:type="spellEnd"/>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3BAA747B" w:rsidR="00051E1A" w:rsidRPr="00931C5F" w:rsidRDefault="00FE772F" w:rsidP="00931C5F">
            <w:pPr>
              <w:rPr>
                <w:sz w:val="24"/>
                <w:szCs w:val="24"/>
              </w:rPr>
            </w:pPr>
            <w:r>
              <w:rPr>
                <w:sz w:val="24"/>
                <w:szCs w:val="24"/>
              </w:rPr>
              <w:t>Bone Apple Tea</w:t>
            </w: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5B0FE3BC" w:rsidR="00051E1A" w:rsidRPr="00931C5F" w:rsidRDefault="00B95060" w:rsidP="00931C5F">
            <w:pPr>
              <w:rPr>
                <w:sz w:val="24"/>
                <w:szCs w:val="24"/>
              </w:rPr>
            </w:pPr>
            <w:r>
              <w:rPr>
                <w:sz w:val="24"/>
                <w:szCs w:val="24"/>
              </w:rPr>
              <w:t>CS Cat of Good Grades</w:t>
            </w: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1B6A3B3D" w:rsidR="00051E1A" w:rsidRPr="00931C5F" w:rsidRDefault="00B95060" w:rsidP="00931C5F">
            <w:pPr>
              <w:rPr>
                <w:sz w:val="24"/>
                <w:szCs w:val="24"/>
              </w:rPr>
            </w:pPr>
            <w:r>
              <w:rPr>
                <w:sz w:val="24"/>
                <w:szCs w:val="24"/>
              </w:rPr>
              <w:t>The High-Lays Man</w:t>
            </w: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06A4C332" w:rsidR="00051E1A" w:rsidRPr="00931C5F" w:rsidRDefault="00FF7F21" w:rsidP="00931C5F">
            <w:pPr>
              <w:rPr>
                <w:sz w:val="24"/>
                <w:szCs w:val="24"/>
              </w:rPr>
            </w:pPr>
            <w:r>
              <w:rPr>
                <w:sz w:val="24"/>
                <w:szCs w:val="24"/>
              </w:rPr>
              <w:t>Roadside Assistance</w:t>
            </w: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proofErr w:type="spellStart"/>
            <w:r>
              <w:rPr>
                <w:sz w:val="24"/>
                <w:szCs w:val="24"/>
              </w:rPr>
              <w:t>Pyramint</w:t>
            </w:r>
            <w:proofErr w:type="spellEnd"/>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31C32BE0" w:rsidR="00051E1A" w:rsidRPr="00931C5F" w:rsidRDefault="0081670F" w:rsidP="00931C5F">
            <w:pPr>
              <w:rPr>
                <w:sz w:val="24"/>
                <w:szCs w:val="24"/>
              </w:rPr>
            </w:pPr>
            <w:r>
              <w:rPr>
                <w:sz w:val="24"/>
                <w:szCs w:val="24"/>
              </w:rPr>
              <w:t>Base Conversion</w:t>
            </w: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2923EB93" w:rsidR="00051E1A" w:rsidRPr="00931C5F" w:rsidRDefault="0071264E" w:rsidP="00931C5F">
            <w:pPr>
              <w:rPr>
                <w:sz w:val="24"/>
                <w:szCs w:val="24"/>
              </w:rPr>
            </w:pPr>
            <w:r>
              <w:rPr>
                <w:sz w:val="24"/>
                <w:szCs w:val="24"/>
              </w:rPr>
              <w:t>Madison’s Wardrobe</w:t>
            </w:r>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59D6A144" w:rsidR="00051E1A" w:rsidRPr="00931C5F" w:rsidRDefault="00B95060" w:rsidP="00931C5F">
            <w:pPr>
              <w:rPr>
                <w:sz w:val="24"/>
                <w:szCs w:val="24"/>
              </w:rPr>
            </w:pPr>
            <w:r>
              <w:rPr>
                <w:sz w:val="24"/>
                <w:szCs w:val="24"/>
              </w:rPr>
              <w:t>Passwords</w:t>
            </w: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3CCD8212"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00756A58">
        <w:rPr>
          <w:b/>
          <w:bCs/>
          <w:sz w:val="24"/>
          <w:szCs w:val="24"/>
        </w:rPr>
        <w:t>Isabelle</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6C344EC2" w14:textId="77777777" w:rsidR="0070553B" w:rsidRDefault="0070553B" w:rsidP="0070553B">
      <w:pPr>
        <w:pStyle w:val="ListParagraph"/>
        <w:spacing w:after="0" w:line="240" w:lineRule="auto"/>
        <w:rPr>
          <w:b/>
          <w:bCs/>
          <w:sz w:val="24"/>
          <w:szCs w:val="24"/>
        </w:rPr>
      </w:pPr>
    </w:p>
    <w:p w14:paraId="2DBE483D" w14:textId="23C733E5"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sidR="003E353C">
        <w:rPr>
          <w:b/>
          <w:bCs/>
          <w:sz w:val="24"/>
          <w:szCs w:val="24"/>
        </w:rPr>
        <w:t>Frustum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sidR="003E353C">
        <w:rPr>
          <w:b/>
          <w:bCs/>
          <w:sz w:val="24"/>
          <w:szCs w:val="24"/>
        </w:rPr>
        <w:t>frustums</w:t>
      </w:r>
      <w:r>
        <w:rPr>
          <w:b/>
          <w:bCs/>
          <w:sz w:val="24"/>
          <w:szCs w:val="24"/>
        </w:rPr>
        <w:t>.dat</w:t>
      </w:r>
    </w:p>
    <w:p w14:paraId="77E6106B" w14:textId="29E94A02" w:rsidR="0070553B" w:rsidRDefault="0070553B" w:rsidP="0070553B">
      <w:pPr>
        <w:pStyle w:val="ListParagraph"/>
        <w:spacing w:after="0" w:line="240" w:lineRule="auto"/>
        <w:rPr>
          <w:b/>
          <w:bCs/>
          <w:sz w:val="24"/>
          <w:szCs w:val="24"/>
        </w:rPr>
      </w:pPr>
    </w:p>
    <w:p w14:paraId="0DC82AC8" w14:textId="77777777" w:rsidR="008128F6" w:rsidRDefault="008128F6" w:rsidP="008128F6">
      <w:pPr>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2BA73C08">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31DF1CD" w14:textId="77777777" w:rsidR="008128F6" w:rsidRDefault="008128F6" w:rsidP="008128F6">
      <w:pPr>
        <w:spacing w:after="0" w:line="240" w:lineRule="auto"/>
      </w:pPr>
    </w:p>
    <w:p w14:paraId="3ED239B0" w14:textId="77777777" w:rsidR="008128F6" w:rsidRDefault="008128F6" w:rsidP="008128F6">
      <w:pPr>
        <w:spacing w:after="0" w:line="240" w:lineRule="auto"/>
      </w:pPr>
    </w:p>
    <w:p w14:paraId="21FBE437" w14:textId="77777777" w:rsidR="008128F6" w:rsidRDefault="008128F6" w:rsidP="008128F6">
      <w:pPr>
        <w:spacing w:after="0" w:line="240" w:lineRule="auto"/>
        <w:rPr>
          <w:rFonts w:ascii="Courier New" w:hAnsi="Courier New" w:cs="Courier New"/>
        </w:rPr>
      </w:pPr>
      <w:r>
        <w:rPr>
          <w:b/>
        </w:rPr>
        <w:t>Constraints</w:t>
      </w:r>
    </w:p>
    <w:p w14:paraId="576ECC33" w14:textId="77777777" w:rsidR="008128F6" w:rsidRDefault="008128F6" w:rsidP="008128F6">
      <w:pPr>
        <w:spacing w:after="0" w:line="240" w:lineRule="auto"/>
      </w:pPr>
    </w:p>
    <w:p w14:paraId="509C9F89" w14:textId="77777777" w:rsidR="008128F6" w:rsidRDefault="008128F6" w:rsidP="008128F6">
      <w:pPr>
        <w:spacing w:after="0" w:line="240" w:lineRule="auto"/>
        <w:rPr>
          <w:b/>
          <w:bCs/>
        </w:rPr>
      </w:pPr>
      <w:r>
        <w:rPr>
          <w:b/>
          <w:bCs/>
        </w:rPr>
        <w:t>Input</w:t>
      </w:r>
    </w:p>
    <w:p w14:paraId="23A130E6" w14:textId="77777777" w:rsidR="008128F6" w:rsidRDefault="008128F6" w:rsidP="008128F6">
      <w:pPr>
        <w:spacing w:after="0" w:line="240" w:lineRule="auto"/>
      </w:pPr>
    </w:p>
    <w:p w14:paraId="79DDB122" w14:textId="77777777" w:rsidR="008128F6" w:rsidRDefault="008128F6" w:rsidP="008128F6">
      <w:pPr>
        <w:spacing w:after="0" w:line="240" w:lineRule="auto"/>
        <w:rPr>
          <w:b/>
          <w:bCs/>
        </w:rPr>
      </w:pPr>
      <w:r>
        <w:rPr>
          <w:b/>
          <w:bCs/>
        </w:rPr>
        <w:t>Output</w:t>
      </w:r>
    </w:p>
    <w:p w14:paraId="48E14D6D" w14:textId="77777777" w:rsidR="008128F6" w:rsidRDefault="008128F6" w:rsidP="008128F6">
      <w:pPr>
        <w:spacing w:after="0" w:line="240" w:lineRule="auto"/>
      </w:pPr>
    </w:p>
    <w:p w14:paraId="066433FB" w14:textId="77777777" w:rsidR="008128F6" w:rsidRDefault="008128F6" w:rsidP="008128F6">
      <w:pPr>
        <w:spacing w:after="0" w:line="240" w:lineRule="auto"/>
        <w:rPr>
          <w:b/>
          <w:bCs/>
        </w:rPr>
      </w:pPr>
      <w:r>
        <w:rPr>
          <w:b/>
          <w:bCs/>
        </w:rPr>
        <w:t>Example Input File</w:t>
      </w:r>
    </w:p>
    <w:p w14:paraId="4D2ACE71" w14:textId="77777777" w:rsidR="008128F6" w:rsidRDefault="008128F6" w:rsidP="008128F6">
      <w:pPr>
        <w:spacing w:after="0" w:line="240" w:lineRule="auto"/>
        <w:rPr>
          <w:rFonts w:ascii="Courier New" w:hAnsi="Courier New" w:cs="Courier New"/>
        </w:rPr>
      </w:pPr>
    </w:p>
    <w:p w14:paraId="7E3EAFF8" w14:textId="77777777" w:rsidR="008128F6" w:rsidRDefault="008128F6" w:rsidP="008128F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5F1C503" w14:textId="77777777" w:rsidR="008128F6" w:rsidRDefault="008128F6" w:rsidP="008128F6">
      <w:pPr>
        <w:spacing w:line="240" w:lineRule="auto"/>
        <w:rPr>
          <w:sz w:val="24"/>
          <w:szCs w:val="24"/>
        </w:rPr>
      </w:pPr>
    </w:p>
    <w:p w14:paraId="671FF11C" w14:textId="77777777" w:rsidR="008128F6" w:rsidRDefault="008128F6" w:rsidP="008128F6">
      <w:pPr>
        <w:spacing w:line="240" w:lineRule="auto"/>
        <w:rPr>
          <w:sz w:val="24"/>
          <w:szCs w:val="24"/>
        </w:rPr>
      </w:pPr>
    </w:p>
    <w:p w14:paraId="4F71A406" w14:textId="77777777" w:rsidR="008128F6" w:rsidRDefault="008128F6" w:rsidP="008128F6">
      <w:pPr>
        <w:spacing w:line="240" w:lineRule="auto"/>
        <w:rPr>
          <w:sz w:val="24"/>
          <w:szCs w:val="24"/>
        </w:rPr>
      </w:pPr>
    </w:p>
    <w:p w14:paraId="55AE66C0" w14:textId="77777777" w:rsidR="008128F6" w:rsidRDefault="008128F6" w:rsidP="008128F6">
      <w:pPr>
        <w:spacing w:line="240" w:lineRule="auto"/>
        <w:rPr>
          <w:sz w:val="24"/>
          <w:szCs w:val="24"/>
        </w:rPr>
      </w:pPr>
    </w:p>
    <w:p w14:paraId="1EA8B529" w14:textId="77777777" w:rsidR="008128F6" w:rsidRDefault="008128F6" w:rsidP="008128F6">
      <w:pPr>
        <w:spacing w:line="240" w:lineRule="auto"/>
        <w:rPr>
          <w:sz w:val="24"/>
          <w:szCs w:val="24"/>
        </w:rPr>
      </w:pPr>
    </w:p>
    <w:p w14:paraId="493A9E77" w14:textId="77777777" w:rsidR="008128F6" w:rsidRDefault="008128F6" w:rsidP="008128F6">
      <w:pPr>
        <w:spacing w:line="240" w:lineRule="auto"/>
        <w:rPr>
          <w:sz w:val="24"/>
          <w:szCs w:val="24"/>
        </w:rPr>
      </w:pPr>
    </w:p>
    <w:p w14:paraId="5A044501" w14:textId="70D80E81" w:rsidR="00EF28EC" w:rsidRDefault="00EF28EC" w:rsidP="00D144D1">
      <w:pPr>
        <w:spacing w:line="240" w:lineRule="auto"/>
        <w:rPr>
          <w:sz w:val="24"/>
          <w:szCs w:val="24"/>
        </w:rPr>
      </w:pPr>
    </w:p>
    <w:p w14:paraId="2BB14E38" w14:textId="47BD18F9" w:rsidR="00EF28EC" w:rsidRDefault="00EF28EC" w:rsidP="00D144D1">
      <w:pPr>
        <w:spacing w:line="240" w:lineRule="auto"/>
        <w:rPr>
          <w:sz w:val="24"/>
          <w:szCs w:val="24"/>
        </w:rPr>
      </w:pPr>
    </w:p>
    <w:p w14:paraId="3C73E3B9" w14:textId="44F403D4" w:rsidR="008128F6" w:rsidRDefault="008128F6" w:rsidP="00D144D1">
      <w:pPr>
        <w:spacing w:line="240" w:lineRule="auto"/>
        <w:rPr>
          <w:sz w:val="24"/>
          <w:szCs w:val="24"/>
        </w:rPr>
      </w:pPr>
    </w:p>
    <w:p w14:paraId="6043AAC3" w14:textId="1EFAF75F" w:rsidR="008128F6" w:rsidRDefault="008128F6" w:rsidP="00D144D1">
      <w:pPr>
        <w:spacing w:line="240" w:lineRule="auto"/>
        <w:rPr>
          <w:sz w:val="24"/>
          <w:szCs w:val="24"/>
        </w:rPr>
      </w:pPr>
    </w:p>
    <w:p w14:paraId="1CF0CD02" w14:textId="5CF582DE" w:rsidR="008128F6" w:rsidRDefault="008128F6" w:rsidP="00D144D1">
      <w:pPr>
        <w:spacing w:line="240" w:lineRule="auto"/>
        <w:rPr>
          <w:sz w:val="24"/>
          <w:szCs w:val="24"/>
        </w:rPr>
      </w:pPr>
    </w:p>
    <w:p w14:paraId="51AA60E1" w14:textId="1053769A" w:rsidR="008128F6" w:rsidRDefault="008128F6" w:rsidP="00D144D1">
      <w:pPr>
        <w:spacing w:line="240" w:lineRule="auto"/>
        <w:rPr>
          <w:sz w:val="24"/>
          <w:szCs w:val="24"/>
        </w:rPr>
      </w:pPr>
    </w:p>
    <w:p w14:paraId="6CF9A3C5" w14:textId="400CB4C0" w:rsidR="008128F6" w:rsidRDefault="008128F6" w:rsidP="00D144D1">
      <w:pPr>
        <w:spacing w:line="240" w:lineRule="auto"/>
        <w:rPr>
          <w:sz w:val="24"/>
          <w:szCs w:val="24"/>
        </w:rPr>
      </w:pPr>
    </w:p>
    <w:p w14:paraId="427F1114" w14:textId="1FBEF240" w:rsidR="008128F6" w:rsidRDefault="008128F6" w:rsidP="00D144D1">
      <w:pPr>
        <w:spacing w:line="240" w:lineRule="auto"/>
        <w:rPr>
          <w:sz w:val="24"/>
          <w:szCs w:val="24"/>
        </w:rPr>
      </w:pPr>
    </w:p>
    <w:p w14:paraId="7B604DC0" w14:textId="3893AA0C" w:rsidR="008128F6" w:rsidRDefault="008128F6" w:rsidP="00D144D1">
      <w:pPr>
        <w:spacing w:line="240" w:lineRule="auto"/>
        <w:rPr>
          <w:sz w:val="24"/>
          <w:szCs w:val="24"/>
        </w:rPr>
      </w:pPr>
    </w:p>
    <w:p w14:paraId="13EF6C66" w14:textId="631E36F5" w:rsidR="008128F6" w:rsidRDefault="008128F6" w:rsidP="00D144D1">
      <w:pPr>
        <w:spacing w:line="240" w:lineRule="auto"/>
        <w:rPr>
          <w:sz w:val="24"/>
          <w:szCs w:val="24"/>
        </w:rPr>
      </w:pPr>
    </w:p>
    <w:p w14:paraId="192F2DCC" w14:textId="77777777" w:rsidR="008128F6" w:rsidRDefault="008128F6" w:rsidP="00D144D1">
      <w:pPr>
        <w:spacing w:line="240" w:lineRule="auto"/>
        <w:rPr>
          <w:sz w:val="24"/>
          <w:szCs w:val="24"/>
        </w:rPr>
      </w:pPr>
    </w:p>
    <w:p w14:paraId="7EFCAA0E" w14:textId="3E14D0A6" w:rsidR="00EF28EC" w:rsidRDefault="00EF28EC" w:rsidP="00D144D1">
      <w:pPr>
        <w:spacing w:line="240" w:lineRule="auto"/>
        <w:rPr>
          <w:sz w:val="24"/>
          <w:szCs w:val="24"/>
        </w:rPr>
      </w:pPr>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9"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w:t>
      </w:r>
      <w:proofErr w:type="spellStart"/>
      <w:r w:rsidRPr="001816F6">
        <w:t>Bevo</w:t>
      </w:r>
      <w:proofErr w:type="spellEnd"/>
      <w:r w:rsidRPr="001816F6">
        <w:t xml:space="preserve">, to the vet and were told that </w:t>
      </w:r>
      <w:proofErr w:type="spellStart"/>
      <w:r w:rsidRPr="001816F6">
        <w:t>Bevo</w:t>
      </w:r>
      <w:proofErr w:type="spellEnd"/>
      <w:r w:rsidRPr="001816F6">
        <w:t xml:space="preserve"> needs to be on a more regular feeding schedule to lose weight. However, Rick and Lillian are very forgetful and will sometimes feed </w:t>
      </w:r>
      <w:proofErr w:type="spellStart"/>
      <w:r w:rsidRPr="001816F6">
        <w:t>Bevo</w:t>
      </w:r>
      <w:proofErr w:type="spellEnd"/>
      <w:r w:rsidRPr="001816F6">
        <w:t xml:space="preserve"> more than they should, at the wrong time, or even forget to feed him at all. Rick has put together a button device that </w:t>
      </w:r>
      <w:proofErr w:type="spellStart"/>
      <w:r w:rsidRPr="001816F6">
        <w:t>Bevo</w:t>
      </w:r>
      <w:proofErr w:type="spellEnd"/>
      <w:r w:rsidRPr="001816F6">
        <w:t xml:space="preserve"> has been trained to press when he wants food. This button will send the date and time to a device that will determine if it is time to feed </w:t>
      </w:r>
      <w:proofErr w:type="spellStart"/>
      <w:r w:rsidRPr="001816F6">
        <w:t>Bevo</w:t>
      </w:r>
      <w:proofErr w:type="spellEnd"/>
      <w:r w:rsidRPr="001816F6">
        <w:t xml:space="preserve">. </w:t>
      </w:r>
      <w:proofErr w:type="spellStart"/>
      <w:r w:rsidRPr="001816F6">
        <w:t>Bevo</w:t>
      </w:r>
      <w:proofErr w:type="spellEnd"/>
      <w:r w:rsidRPr="001816F6">
        <w:t xml:space="preserve">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w:t>
      </w:r>
      <w:proofErr w:type="spellStart"/>
      <w:r w:rsidRPr="001816F6">
        <w:rPr>
          <w:rFonts w:cstheme="minorHAnsi"/>
        </w:rPr>
        <w:t>Bevo</w:t>
      </w:r>
      <w:proofErr w:type="spellEnd"/>
      <w:r w:rsidRPr="001816F6">
        <w:rPr>
          <w:rFonts w:cstheme="minorHAnsi"/>
        </w:rPr>
        <w:t xml:space="preserve">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 xml:space="preserve">For each time </w:t>
      </w:r>
      <w:proofErr w:type="spellStart"/>
      <w:r w:rsidRPr="001816F6">
        <w:t>Bevo</w:t>
      </w:r>
      <w:proofErr w:type="spellEnd"/>
      <w:r w:rsidRPr="001816F6">
        <w:t xml:space="preserve">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It is not time to feed </w:t>
      </w:r>
      <w:proofErr w:type="spellStart"/>
      <w:r w:rsidRPr="001816F6">
        <w:rPr>
          <w:rFonts w:ascii="Courier New" w:hAnsi="Courier New" w:cs="Courier New"/>
        </w:rPr>
        <w:t>Bevo</w:t>
      </w:r>
      <w:proofErr w:type="spellEnd"/>
      <w:r w:rsidRPr="001816F6">
        <w:rPr>
          <w:rFonts w:ascii="Courier New" w:hAnsi="Courier New" w:cs="Courier New"/>
        </w:rPr>
        <w:t>!</w:t>
      </w:r>
      <w:r w:rsidRPr="001816F6">
        <w:t xml:space="preserve">” if it outside of </w:t>
      </w:r>
      <w:proofErr w:type="spellStart"/>
      <w:r w:rsidRPr="001816F6">
        <w:t>Bevo’s</w:t>
      </w:r>
      <w:proofErr w:type="spellEnd"/>
      <w:r w:rsidRPr="001816F6">
        <w:t xml:space="preserve">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Feeding </w:t>
      </w:r>
      <w:proofErr w:type="spellStart"/>
      <w:r w:rsidRPr="001816F6">
        <w:rPr>
          <w:rFonts w:ascii="Courier New" w:hAnsi="Courier New" w:cs="Courier New"/>
        </w:rPr>
        <w:t>Bevo</w:t>
      </w:r>
      <w:proofErr w:type="spellEnd"/>
      <w:r w:rsidRPr="001816F6">
        <w:rPr>
          <w:rFonts w:ascii="Courier New" w:hAnsi="Courier New" w:cs="Courier New"/>
        </w:rPr>
        <w:t xml:space="preserve"> at</w:t>
      </w:r>
      <w:r w:rsidRPr="001816F6">
        <w:t xml:space="preserve"> [time]</w:t>
      </w:r>
      <w:r w:rsidRPr="001816F6">
        <w:rPr>
          <w:rFonts w:ascii="Courier New" w:hAnsi="Courier New" w:cs="Courier New"/>
        </w:rPr>
        <w:t>.</w:t>
      </w:r>
      <w:r w:rsidRPr="001816F6">
        <w:t xml:space="preserve">” if it is within </w:t>
      </w:r>
      <w:proofErr w:type="spellStart"/>
      <w:r w:rsidRPr="001816F6">
        <w:t>Bevo’s</w:t>
      </w:r>
      <w:proofErr w:type="spellEnd"/>
      <w:r w:rsidRPr="001816F6">
        <w:t xml:space="preserve"> feeding time, where [time] denotes when </w:t>
      </w:r>
      <w:proofErr w:type="spellStart"/>
      <w:r w:rsidRPr="001816F6">
        <w:t>Bevo</w:t>
      </w:r>
      <w:proofErr w:type="spellEnd"/>
      <w:r w:rsidRPr="001816F6">
        <w:t xml:space="preserve">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proofErr w:type="spellStart"/>
      <w:r w:rsidRPr="001816F6">
        <w:rPr>
          <w:rFonts w:ascii="Courier New" w:hAnsi="Courier New" w:cs="Courier New"/>
        </w:rPr>
        <w:t>Bevo</w:t>
      </w:r>
      <w:proofErr w:type="spellEnd"/>
      <w:r w:rsidRPr="001816F6">
        <w:rPr>
          <w:rFonts w:ascii="Courier New" w:hAnsi="Courier New" w:cs="Courier New"/>
        </w:rPr>
        <w:t xml:space="preserve"> has already eaten!</w:t>
      </w:r>
      <w:r w:rsidRPr="001816F6">
        <w:t xml:space="preserve">” if </w:t>
      </w:r>
      <w:proofErr w:type="spellStart"/>
      <w:r w:rsidRPr="001816F6">
        <w:t>Bevo</w:t>
      </w:r>
      <w:proofErr w:type="spellEnd"/>
      <w:r w:rsidRPr="001816F6">
        <w:t xml:space="preserve">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proofErr w:type="spellStart"/>
      <w:r w:rsidRPr="001816F6">
        <w:rPr>
          <w:rFonts w:ascii="Courier New" w:hAnsi="Courier New" w:cs="Courier New"/>
        </w:rPr>
        <w:t>Bevo</w:t>
      </w:r>
      <w:proofErr w:type="spellEnd"/>
      <w:r w:rsidRPr="001816F6">
        <w:rPr>
          <w:rFonts w:ascii="Courier New" w:hAnsi="Courier New" w:cs="Courier New"/>
        </w:rPr>
        <w:t xml:space="preserve"> ate today.</w:t>
      </w:r>
      <w:r w:rsidRPr="001816F6">
        <w:t>” or “</w:t>
      </w:r>
      <w:proofErr w:type="spellStart"/>
      <w:r w:rsidRPr="001816F6">
        <w:rPr>
          <w:rFonts w:ascii="Courier New" w:hAnsi="Courier New" w:cs="Courier New"/>
        </w:rPr>
        <w:t>Bevo</w:t>
      </w:r>
      <w:proofErr w:type="spellEnd"/>
      <w:r w:rsidRPr="001816F6">
        <w:rPr>
          <w:rFonts w:ascii="Courier New" w:hAnsi="Courier New" w:cs="Courier New"/>
        </w:rPr>
        <w:t xml:space="preserve">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Default="006C31FE" w:rsidP="006C31FE">
      <w:pPr>
        <w:spacing w:after="0" w:line="240" w:lineRule="auto"/>
        <w:rPr>
          <w:rFonts w:ascii="Courier New" w:hAnsi="Courier New" w:cs="Courier New"/>
        </w:rPr>
      </w:pPr>
      <w:r w:rsidRPr="00F0648F">
        <w:rPr>
          <w:rFonts w:ascii="Courier New" w:hAnsi="Courier New" w:cs="Courier New"/>
        </w:rPr>
        <w:t>03/18/2019 16:12</w:t>
      </w:r>
    </w:p>
    <w:p w14:paraId="1B91DFCF" w14:textId="77777777" w:rsidR="00FE772F" w:rsidRPr="001816F6" w:rsidRDefault="00FE772F" w:rsidP="006C31FE">
      <w:pPr>
        <w:spacing w:after="0" w:line="240" w:lineRule="auto"/>
      </w:pP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2/26/2020 </w:t>
      </w:r>
      <w:proofErr w:type="spellStart"/>
      <w:r w:rsidRPr="00F0648F">
        <w:rPr>
          <w:rFonts w:ascii="Courier New" w:hAnsi="Courier New" w:cs="Courier New"/>
        </w:rPr>
        <w:t>Bevo</w:t>
      </w:r>
      <w:proofErr w:type="spellEnd"/>
      <w:r w:rsidRPr="00F0648F">
        <w:rPr>
          <w:rFonts w:ascii="Courier New" w:hAnsi="Courier New" w:cs="Courier New"/>
        </w:rPr>
        <w:t xml:space="preserve">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Feeding </w:t>
      </w:r>
      <w:proofErr w:type="spellStart"/>
      <w:r w:rsidRPr="00F0648F">
        <w:rPr>
          <w:rFonts w:ascii="Courier New" w:hAnsi="Courier New" w:cs="Courier New"/>
        </w:rPr>
        <w:t>Bevo</w:t>
      </w:r>
      <w:proofErr w:type="spellEnd"/>
      <w:r w:rsidRPr="00F0648F">
        <w:rPr>
          <w:rFonts w:ascii="Courier New" w:hAnsi="Courier New" w:cs="Courier New"/>
        </w:rPr>
        <w:t xml:space="preserve"> at 16:00.</w:t>
      </w:r>
    </w:p>
    <w:p w14:paraId="325EDE4C" w14:textId="77777777" w:rsidR="006C31FE" w:rsidRPr="00F0648F" w:rsidRDefault="006C31FE" w:rsidP="006C31FE">
      <w:pPr>
        <w:spacing w:after="0" w:line="240" w:lineRule="auto"/>
        <w:rPr>
          <w:rFonts w:ascii="Courier New" w:hAnsi="Courier New" w:cs="Courier New"/>
        </w:rPr>
      </w:pPr>
      <w:proofErr w:type="spellStart"/>
      <w:r w:rsidRPr="00F0648F">
        <w:rPr>
          <w:rFonts w:ascii="Courier New" w:hAnsi="Courier New" w:cs="Courier New"/>
        </w:rPr>
        <w:t>Bevo</w:t>
      </w:r>
      <w:proofErr w:type="spellEnd"/>
      <w:r w:rsidRPr="00F0648F">
        <w:rPr>
          <w:rFonts w:ascii="Courier New" w:hAnsi="Courier New" w:cs="Courier New"/>
        </w:rPr>
        <w:t xml:space="preserve">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3/18/2019 </w:t>
      </w:r>
      <w:proofErr w:type="spellStart"/>
      <w:r w:rsidRPr="00F0648F">
        <w:rPr>
          <w:rFonts w:ascii="Courier New" w:hAnsi="Courier New" w:cs="Courier New"/>
        </w:rPr>
        <w:t>Bevo</w:t>
      </w:r>
      <w:proofErr w:type="spellEnd"/>
      <w:r w:rsidRPr="00F0648F">
        <w:rPr>
          <w:rFonts w:ascii="Courier New" w:hAnsi="Courier New" w:cs="Courier New"/>
        </w:rPr>
        <w:t xml:space="preserve">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8C21527" w:rsidR="00491075" w:rsidRPr="00491075" w:rsidRDefault="00D86434" w:rsidP="00491075">
      <w:pPr>
        <w:pStyle w:val="ListParagraph"/>
        <w:numPr>
          <w:ilvl w:val="0"/>
          <w:numId w:val="6"/>
        </w:numPr>
        <w:spacing w:after="0" w:line="240" w:lineRule="auto"/>
        <w:ind w:left="360"/>
        <w:jc w:val="center"/>
        <w:rPr>
          <w:b/>
          <w:bCs/>
          <w:sz w:val="32"/>
          <w:szCs w:val="32"/>
        </w:rPr>
      </w:pPr>
      <w:r>
        <w:rPr>
          <w:b/>
          <w:bCs/>
          <w:sz w:val="32"/>
          <w:szCs w:val="32"/>
        </w:rPr>
        <w:lastRenderedPageBreak/>
        <w:t>Bone Apple Tea</w:t>
      </w:r>
    </w:p>
    <w:p w14:paraId="3957F3CC" w14:textId="77777777" w:rsidR="00491075" w:rsidRDefault="00491075" w:rsidP="00491075">
      <w:pPr>
        <w:pStyle w:val="ListParagraph"/>
        <w:spacing w:after="0" w:line="240" w:lineRule="auto"/>
        <w:rPr>
          <w:b/>
          <w:bCs/>
          <w:sz w:val="24"/>
          <w:szCs w:val="24"/>
        </w:rPr>
      </w:pPr>
    </w:p>
    <w:p w14:paraId="7E30BE1D" w14:textId="15A0E1A3" w:rsidR="00491075" w:rsidRDefault="00491075" w:rsidP="00491075">
      <w:pPr>
        <w:pStyle w:val="ListParagraph"/>
        <w:spacing w:after="0" w:line="240" w:lineRule="auto"/>
        <w:rPr>
          <w:b/>
          <w:bCs/>
          <w:sz w:val="24"/>
          <w:szCs w:val="24"/>
        </w:rPr>
      </w:pPr>
      <w:r>
        <w:rPr>
          <w:b/>
          <w:bCs/>
          <w:sz w:val="24"/>
          <w:szCs w:val="24"/>
        </w:rPr>
        <w:t xml:space="preserve">Program Name: </w:t>
      </w:r>
      <w:r w:rsidR="00D86434">
        <w:rPr>
          <w:b/>
          <w:bCs/>
          <w:sz w:val="24"/>
          <w:szCs w:val="24"/>
        </w:rPr>
        <w:t xml:space="preserve">BoneAppleTea.java </w:t>
      </w:r>
      <w:r w:rsidR="00D86434">
        <w:rPr>
          <w:b/>
          <w:bCs/>
          <w:sz w:val="24"/>
          <w:szCs w:val="24"/>
        </w:rPr>
        <w:tab/>
      </w:r>
      <w:r w:rsidR="00D86434">
        <w:rPr>
          <w:b/>
          <w:bCs/>
          <w:sz w:val="24"/>
          <w:szCs w:val="24"/>
        </w:rPr>
        <w:tab/>
      </w:r>
      <w:r w:rsidR="00D86434">
        <w:rPr>
          <w:b/>
          <w:bCs/>
          <w:sz w:val="24"/>
          <w:szCs w:val="24"/>
        </w:rPr>
        <w:tab/>
        <w:t>Input File: boneappletea</w:t>
      </w:r>
      <w:r>
        <w:rPr>
          <w:b/>
          <w:bCs/>
          <w:sz w:val="24"/>
          <w:szCs w:val="24"/>
        </w:rPr>
        <w:t>.dat</w:t>
      </w:r>
    </w:p>
    <w:p w14:paraId="2EFA49AF" w14:textId="77777777" w:rsidR="00491075" w:rsidRDefault="00491075" w:rsidP="00491075">
      <w:pPr>
        <w:pStyle w:val="ListParagraph"/>
        <w:spacing w:after="0" w:line="240" w:lineRule="auto"/>
        <w:rPr>
          <w:b/>
          <w:bCs/>
          <w:sz w:val="24"/>
          <w:szCs w:val="24"/>
        </w:rPr>
      </w:pPr>
    </w:p>
    <w:p w14:paraId="749E6BFC" w14:textId="51192DC1" w:rsidR="00124ED4" w:rsidRPr="00124ED4" w:rsidRDefault="00124ED4" w:rsidP="00124ED4">
      <w:pPr>
        <w:spacing w:after="0"/>
      </w:pPr>
      <w:r w:rsidRPr="00124ED4">
        <w:t xml:space="preserve">Your English teacher has just assigned a project to the class. It seems easy enough, however your teacher decrees it a partner project, and as luck would have it, the partner you were assigned is not the sharpest tool in the shed. There are nine phrases in particular that your partner cannot spell: angel, bon </w:t>
      </w:r>
      <w:proofErr w:type="spellStart"/>
      <w:r w:rsidRPr="00124ED4">
        <w:t>appetit</w:t>
      </w:r>
      <w:proofErr w:type="spellEnd"/>
      <w:r w:rsidRPr="00124ED4">
        <w:t>, bonjour, close, disgust, fool proof, human being, kindergarten, and synonym. These nine phrases are vital to the project, and no matter how much you try to explain, your partner cannot understand. So you decide to make a program that will translate these phrases into a language they can understand.</w:t>
      </w:r>
    </w:p>
    <w:p w14:paraId="7CA1A418" w14:textId="77777777" w:rsidR="00124ED4" w:rsidRPr="00124ED4" w:rsidRDefault="00124ED4" w:rsidP="00124ED4">
      <w:pPr>
        <w:spacing w:after="0"/>
      </w:pPr>
    </w:p>
    <w:p w14:paraId="52E98ED2" w14:textId="60212F2B" w:rsidR="00491075" w:rsidRPr="00124ED4" w:rsidRDefault="00124ED4" w:rsidP="00124ED4">
      <w:pPr>
        <w:spacing w:after="0" w:line="240" w:lineRule="auto"/>
      </w:pPr>
      <w:r w:rsidRPr="00124ED4">
        <w:t>You will make a library consisting of the nine strings: “angle”, “bone apple tea”, “bone jaw”, “clothes”, “discuss”, “full proof”, “human bean”, “kidney garden”, and “cinnamon”. You will make a program that reads the phrases your partner cannot understand and prints the best match for each phrase from the library above.</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0EE8A38C" w14:textId="71207307" w:rsidR="00124ED4" w:rsidRPr="007D4338" w:rsidRDefault="00124ED4" w:rsidP="00124ED4">
      <w:pPr>
        <w:spacing w:after="0"/>
      </w:pPr>
      <w:r w:rsidRPr="007D4338">
        <w:t xml:space="preserve">The first line of input will consist of a single integer </w:t>
      </w:r>
      <w:r w:rsidRPr="007D4338">
        <w:rPr>
          <w:rFonts w:ascii="Courier New" w:hAnsi="Courier New" w:cs="Courier New"/>
        </w:rPr>
        <w:t>t</w:t>
      </w:r>
      <w:r w:rsidR="007D4338">
        <w:rPr>
          <w:rFonts w:cstheme="minorHAnsi"/>
        </w:rPr>
        <w:t>,</w:t>
      </w:r>
      <w:r w:rsidRPr="007D4338">
        <w:t xml:space="preserve"> denoting the amount of phrases to be translated. Each subsequent line</w:t>
      </w:r>
      <w:r w:rsidR="007D4338">
        <w:t xml:space="preserve"> contains one string </w:t>
      </w:r>
      <w:r w:rsidR="007D4338" w:rsidRPr="007D4338">
        <w:rPr>
          <w:rFonts w:ascii="Courier New" w:hAnsi="Courier New" w:cs="Courier New"/>
        </w:rPr>
        <w:t>s</w:t>
      </w:r>
      <w:r w:rsidRPr="007D4338">
        <w:t>, which is the phrase to be translated.</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74F64460" w14:textId="5652A686" w:rsidR="00124ED4" w:rsidRPr="007D4338" w:rsidRDefault="00124ED4" w:rsidP="00124ED4">
      <w:pPr>
        <w:spacing w:after="0"/>
        <w:rPr>
          <w:rFonts w:cstheme="minorHAnsi"/>
        </w:rPr>
      </w:pPr>
      <w:r w:rsidRPr="007D4338">
        <w:rPr>
          <w:rFonts w:cstheme="minorHAnsi"/>
        </w:rPr>
        <w:t>For each phrase, output the correct translation</w:t>
      </w:r>
      <w:r w:rsidR="007D4338">
        <w:rPr>
          <w:rFonts w:cstheme="minorHAnsi"/>
        </w:rPr>
        <w: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3F3E925B" w14:textId="77777777" w:rsidR="007D4338" w:rsidRPr="007D4338" w:rsidRDefault="007D4338" w:rsidP="007D4338">
      <w:pPr>
        <w:spacing w:after="0"/>
        <w:rPr>
          <w:rFonts w:ascii="Courier New" w:hAnsi="Courier New" w:cs="Courier New"/>
        </w:rPr>
      </w:pPr>
      <w:r w:rsidRPr="007D4338">
        <w:rPr>
          <w:rFonts w:ascii="Courier New" w:hAnsi="Courier New" w:cs="Courier New"/>
        </w:rPr>
        <w:t>9</w:t>
      </w:r>
    </w:p>
    <w:p w14:paraId="5E818B64"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bonjour</w:t>
      </w:r>
      <w:proofErr w:type="gramEnd"/>
    </w:p>
    <w:p w14:paraId="2ACD6F78"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synonym</w:t>
      </w:r>
      <w:proofErr w:type="gramEnd"/>
    </w:p>
    <w:p w14:paraId="263A16E7"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bon</w:t>
      </w:r>
      <w:proofErr w:type="gramEnd"/>
      <w:r w:rsidRPr="007D4338">
        <w:rPr>
          <w:rFonts w:ascii="Courier New" w:hAnsi="Courier New" w:cs="Courier New"/>
        </w:rPr>
        <w:t xml:space="preserve"> </w:t>
      </w:r>
      <w:proofErr w:type="spellStart"/>
      <w:r w:rsidRPr="007D4338">
        <w:rPr>
          <w:rFonts w:ascii="Courier New" w:hAnsi="Courier New" w:cs="Courier New"/>
        </w:rPr>
        <w:t>appetit</w:t>
      </w:r>
      <w:proofErr w:type="spellEnd"/>
    </w:p>
    <w:p w14:paraId="1D8D5A4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fool</w:t>
      </w:r>
      <w:proofErr w:type="gramEnd"/>
      <w:r w:rsidRPr="007D4338">
        <w:rPr>
          <w:rFonts w:ascii="Courier New" w:hAnsi="Courier New" w:cs="Courier New"/>
        </w:rPr>
        <w:t xml:space="preserve"> proof</w:t>
      </w:r>
    </w:p>
    <w:p w14:paraId="52CC749C"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disgust</w:t>
      </w:r>
      <w:proofErr w:type="gramEnd"/>
    </w:p>
    <w:p w14:paraId="08A26E5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angel</w:t>
      </w:r>
      <w:proofErr w:type="gramEnd"/>
    </w:p>
    <w:p w14:paraId="5A6F1DF9"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close</w:t>
      </w:r>
      <w:proofErr w:type="gramEnd"/>
    </w:p>
    <w:p w14:paraId="73DDBFA8"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kindergarten</w:t>
      </w:r>
      <w:proofErr w:type="gramEnd"/>
    </w:p>
    <w:p w14:paraId="1D0E86F2"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human</w:t>
      </w:r>
      <w:proofErr w:type="gramEnd"/>
      <w:r w:rsidRPr="007D4338">
        <w:rPr>
          <w:rFonts w:ascii="Courier New" w:hAnsi="Courier New" w:cs="Courier New"/>
        </w:rPr>
        <w:t xml:space="preserve"> being</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A1891BC"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bone</w:t>
      </w:r>
      <w:proofErr w:type="gramEnd"/>
      <w:r w:rsidRPr="007D4338">
        <w:rPr>
          <w:rFonts w:ascii="Courier New" w:hAnsi="Courier New" w:cs="Courier New"/>
        </w:rPr>
        <w:t xml:space="preserve"> jaw</w:t>
      </w:r>
    </w:p>
    <w:p w14:paraId="3B9B8D1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cinnamon</w:t>
      </w:r>
      <w:proofErr w:type="gramEnd"/>
    </w:p>
    <w:p w14:paraId="597FD915"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bone</w:t>
      </w:r>
      <w:proofErr w:type="gramEnd"/>
      <w:r w:rsidRPr="007D4338">
        <w:rPr>
          <w:rFonts w:ascii="Courier New" w:hAnsi="Courier New" w:cs="Courier New"/>
        </w:rPr>
        <w:t xml:space="preserve"> apple tea</w:t>
      </w:r>
    </w:p>
    <w:p w14:paraId="18B7E9E6"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full</w:t>
      </w:r>
      <w:proofErr w:type="gramEnd"/>
      <w:r w:rsidRPr="007D4338">
        <w:rPr>
          <w:rFonts w:ascii="Courier New" w:hAnsi="Courier New" w:cs="Courier New"/>
        </w:rPr>
        <w:t xml:space="preserve"> proof</w:t>
      </w:r>
    </w:p>
    <w:p w14:paraId="6294EC47"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discuss</w:t>
      </w:r>
      <w:proofErr w:type="gramEnd"/>
    </w:p>
    <w:p w14:paraId="063943D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angle</w:t>
      </w:r>
      <w:proofErr w:type="gramEnd"/>
    </w:p>
    <w:p w14:paraId="5DEBBBEF"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clothes</w:t>
      </w:r>
      <w:proofErr w:type="gramEnd"/>
    </w:p>
    <w:p w14:paraId="3795A83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kidney</w:t>
      </w:r>
      <w:proofErr w:type="gramEnd"/>
      <w:r w:rsidRPr="007D4338">
        <w:rPr>
          <w:rFonts w:ascii="Courier New" w:hAnsi="Courier New" w:cs="Courier New"/>
        </w:rPr>
        <w:t xml:space="preserve"> garden</w:t>
      </w:r>
    </w:p>
    <w:p w14:paraId="04336040" w14:textId="4DFD1A02" w:rsidR="0089569A" w:rsidRPr="003564F1" w:rsidRDefault="007D4338" w:rsidP="003564F1">
      <w:pPr>
        <w:spacing w:after="0"/>
        <w:rPr>
          <w:rFonts w:ascii="Courier New" w:hAnsi="Courier New" w:cs="Courier New"/>
        </w:rPr>
      </w:pPr>
      <w:proofErr w:type="gramStart"/>
      <w:r w:rsidRPr="007D4338">
        <w:rPr>
          <w:rFonts w:ascii="Courier New" w:hAnsi="Courier New" w:cs="Courier New"/>
        </w:rPr>
        <w:t>human</w:t>
      </w:r>
      <w:proofErr w:type="gramEnd"/>
      <w:r w:rsidRPr="007D4338">
        <w:rPr>
          <w:rFonts w:ascii="Courier New" w:hAnsi="Courier New" w:cs="Courier New"/>
        </w:rPr>
        <w:t xml:space="preserve"> bean</w:t>
      </w: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16C9AE19" w:rsidR="0089569A" w:rsidRPr="0089569A" w:rsidRDefault="00B95060" w:rsidP="0089569A">
      <w:pPr>
        <w:pStyle w:val="ListParagraph"/>
        <w:numPr>
          <w:ilvl w:val="0"/>
          <w:numId w:val="6"/>
        </w:numPr>
        <w:spacing w:after="0" w:line="240" w:lineRule="auto"/>
        <w:ind w:left="360"/>
        <w:jc w:val="center"/>
        <w:rPr>
          <w:b/>
          <w:bCs/>
          <w:sz w:val="32"/>
          <w:szCs w:val="32"/>
        </w:rPr>
      </w:pPr>
      <w:r>
        <w:rPr>
          <w:b/>
          <w:bCs/>
          <w:sz w:val="32"/>
          <w:szCs w:val="32"/>
        </w:rPr>
        <w:lastRenderedPageBreak/>
        <w:t>The High-Lays Man</w:t>
      </w:r>
    </w:p>
    <w:p w14:paraId="3EDCF051" w14:textId="77777777" w:rsidR="0089569A" w:rsidRDefault="0089569A" w:rsidP="0089569A">
      <w:pPr>
        <w:pStyle w:val="ListParagraph"/>
        <w:spacing w:after="0" w:line="240" w:lineRule="auto"/>
        <w:rPr>
          <w:b/>
          <w:bCs/>
          <w:sz w:val="24"/>
          <w:szCs w:val="24"/>
        </w:rPr>
      </w:pPr>
    </w:p>
    <w:p w14:paraId="3CFC16DD" w14:textId="09D7045A" w:rsidR="0089569A" w:rsidRDefault="0089569A" w:rsidP="0089569A">
      <w:pPr>
        <w:pStyle w:val="ListParagraph"/>
        <w:spacing w:after="0" w:line="240" w:lineRule="auto"/>
        <w:rPr>
          <w:b/>
          <w:bCs/>
          <w:sz w:val="24"/>
          <w:szCs w:val="24"/>
        </w:rPr>
      </w:pPr>
      <w:r>
        <w:rPr>
          <w:b/>
          <w:bCs/>
          <w:sz w:val="24"/>
          <w:szCs w:val="24"/>
        </w:rPr>
        <w:t xml:space="preserve">Program Name: </w:t>
      </w:r>
      <w:r w:rsidR="00B95060">
        <w:rPr>
          <w:b/>
          <w:bCs/>
          <w:sz w:val="24"/>
          <w:szCs w:val="24"/>
        </w:rPr>
        <w:t xml:space="preserve">HighLaysMan.java </w:t>
      </w:r>
      <w:r w:rsidR="00B95060">
        <w:rPr>
          <w:b/>
          <w:bCs/>
          <w:sz w:val="24"/>
          <w:szCs w:val="24"/>
        </w:rPr>
        <w:tab/>
      </w:r>
      <w:r w:rsidR="00B95060">
        <w:rPr>
          <w:b/>
          <w:bCs/>
          <w:sz w:val="24"/>
          <w:szCs w:val="24"/>
        </w:rPr>
        <w:tab/>
      </w:r>
      <w:r w:rsidR="00B95060">
        <w:rPr>
          <w:b/>
          <w:bCs/>
          <w:sz w:val="24"/>
          <w:szCs w:val="24"/>
        </w:rPr>
        <w:tab/>
        <w:t>Input File: highlaysman</w:t>
      </w:r>
      <w:r>
        <w:rPr>
          <w:b/>
          <w:bCs/>
          <w:sz w:val="24"/>
          <w:szCs w:val="24"/>
        </w:rPr>
        <w:t>.dat</w:t>
      </w:r>
    </w:p>
    <w:p w14:paraId="2E05E20B" w14:textId="77777777" w:rsidR="0089569A" w:rsidRDefault="0089569A" w:rsidP="0089569A">
      <w:pPr>
        <w:pStyle w:val="ListParagraph"/>
        <w:spacing w:after="0" w:line="240" w:lineRule="auto"/>
        <w:rPr>
          <w:b/>
          <w:bCs/>
          <w:sz w:val="24"/>
          <w:szCs w:val="24"/>
        </w:rPr>
      </w:pPr>
    </w:p>
    <w:p w14:paraId="5B192D3D" w14:textId="618A2A67" w:rsidR="00185507" w:rsidRDefault="00185507" w:rsidP="0089569A">
      <w:pPr>
        <w:spacing w:after="0" w:line="240" w:lineRule="auto"/>
      </w:pPr>
      <w:bookmarkStart w:id="0" w:name="_GoBack"/>
      <w:bookmarkEnd w:id="0"/>
      <w:r w:rsidRPr="00185507">
        <w:t>You and your buddy are on your way back from a road trip at night. Your buddy is driving and you are in the passenger seat. You are going down a highway when you suddenly see a small object in your headlights</w:t>
      </w:r>
      <w:r w:rsidR="00C514C2">
        <w:t xml:space="preserve"> </w:t>
      </w:r>
      <w:r w:rsidRPr="00185507">
        <w:t xml:space="preserve">- it appears to be a bag of chips. Not far behind the chip-bag, you see </w:t>
      </w:r>
      <w:r>
        <w:t>some kids and a car sitting still</w:t>
      </w:r>
      <w:r w:rsidRPr="00185507">
        <w:t xml:space="preserve"> in your lane. Your friend quickly switches lanes, but then you see another in that lane a little further up the road. Then another, then another. He starts having troubl</w:t>
      </w:r>
      <w:r>
        <w:t xml:space="preserve">e navigating. </w:t>
      </w:r>
      <w:r w:rsidRPr="00185507">
        <w:t>You can see where all of the obstacles are from much further away from your friend so he asks you t</w:t>
      </w:r>
      <w:r>
        <w:t>o guide him through this trial.</w:t>
      </w:r>
    </w:p>
    <w:p w14:paraId="7A1D673D" w14:textId="77777777" w:rsidR="00FB72FC" w:rsidRDefault="00185507" w:rsidP="0089569A">
      <w:pPr>
        <w:spacing w:after="0" w:line="240" w:lineRule="auto"/>
      </w:pPr>
      <w:r w:rsidRPr="00185507">
        <w:t>You know that your favorite mapping app doesn't know where the chip bags are</w:t>
      </w:r>
      <w:r>
        <w:t>,</w:t>
      </w:r>
      <w:r w:rsidRPr="00185507">
        <w:t xml:space="preserve"> so it is up to you. You figure that the most efficient way to do this is to impose where you think the chip bags - and consequently, the people - are on the road, and write a custom program to find out if you can even make it through safely before you eve</w:t>
      </w:r>
      <w:r w:rsidR="00FB72FC">
        <w:t>n worry about what path to take.</w:t>
      </w:r>
    </w:p>
    <w:p w14:paraId="32BD9DF5" w14:textId="550E7A62" w:rsidR="0089569A" w:rsidRDefault="00185507" w:rsidP="0089569A">
      <w:pPr>
        <w:spacing w:after="0" w:line="240" w:lineRule="auto"/>
      </w:pPr>
      <w:r w:rsidRPr="00185507">
        <w:t>Because you don't know exactly where the chip bags are and your friend doesn't want to get too close to them anyway, you don't want to get within two grid-cells of where you believe the bags end up on the map, unless there is a barrier in the way of where you would pass it.</w:t>
      </w: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785245B3" w14:textId="77777777" w:rsidR="0089569A" w:rsidRDefault="0089569A" w:rsidP="0089569A">
      <w:pPr>
        <w:spacing w:after="0" w:line="240" w:lineRule="auto"/>
      </w:pPr>
    </w:p>
    <w:p w14:paraId="0748E821" w14:textId="77777777" w:rsidR="0089569A" w:rsidRDefault="0089569A" w:rsidP="0089569A">
      <w:pPr>
        <w:spacing w:after="0" w:line="240" w:lineRule="auto"/>
        <w:rPr>
          <w:b/>
          <w:bCs/>
        </w:rPr>
      </w:pPr>
      <w:r>
        <w:rPr>
          <w:b/>
          <w:bCs/>
        </w:rPr>
        <w:t>Input</w:t>
      </w:r>
    </w:p>
    <w:p w14:paraId="2779D8BF" w14:textId="3A3DE6DA" w:rsidR="00FB72FC" w:rsidRPr="00FB72FC" w:rsidRDefault="00FB72FC" w:rsidP="0089569A">
      <w:pPr>
        <w:spacing w:after="0" w:line="240" w:lineRule="auto"/>
        <w:rPr>
          <w:bCs/>
        </w:rPr>
      </w:pPr>
      <w:r>
        <w:rPr>
          <w:bCs/>
        </w:rPr>
        <w:t xml:space="preserve">The first line of data will contain an integer q, which indicates the number of datasets to follow. For each dataset, </w:t>
      </w:r>
      <w:r w:rsidR="00205FE2">
        <w:rPr>
          <w:bCs/>
        </w:rPr>
        <w:t xml:space="preserve">the first line will contain two integers n and m, which are the dimensions of the map you are using. The next n lines will contain m characters each, representing your map. Each map will have exactly one </w:t>
      </w:r>
      <w:r w:rsidR="0007778A">
        <w:rPr>
          <w:bCs/>
        </w:rPr>
        <w:t>‘</w:t>
      </w:r>
      <w:r w:rsidR="00205FE2">
        <w:rPr>
          <w:bCs/>
        </w:rPr>
        <w:t>S</w:t>
      </w:r>
      <w:r w:rsidR="0007778A">
        <w:rPr>
          <w:bCs/>
        </w:rPr>
        <w:t>’</w:t>
      </w:r>
      <w:r w:rsidR="00205FE2">
        <w:rPr>
          <w:bCs/>
        </w:rPr>
        <w:t xml:space="preserve"> and one </w:t>
      </w:r>
      <w:r w:rsidR="0007778A">
        <w:rPr>
          <w:bCs/>
        </w:rPr>
        <w:t>‘</w:t>
      </w:r>
      <w:r w:rsidR="00205FE2">
        <w:rPr>
          <w:bCs/>
        </w:rPr>
        <w:t>E</w:t>
      </w:r>
      <w:r w:rsidR="0007778A">
        <w:rPr>
          <w:bCs/>
        </w:rPr>
        <w:t>’</w:t>
      </w:r>
      <w:r w:rsidR="00205FE2">
        <w:rPr>
          <w:bCs/>
        </w:rPr>
        <w:t xml:space="preserve"> character, which indicate your starting and ending position, respectively. Additionally, </w:t>
      </w:r>
      <w:r w:rsidR="0007778A">
        <w:rPr>
          <w:bCs/>
        </w:rPr>
        <w:t>the map will have ‘#’ characters, which are barriers you can’t cross, ‘.’ characters, indicating safe travel, and ‘L’ characters, which symbolize the bags of chips you cannot travel within two grid</w:t>
      </w:r>
      <w:r w:rsidR="00DA4D85">
        <w:rPr>
          <w:bCs/>
        </w:rPr>
        <w:t>-cells of.</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674F7D2F" w14:textId="16B06A9D" w:rsidR="0089569A" w:rsidRDefault="00DA4D85" w:rsidP="0089569A">
      <w:pPr>
        <w:spacing w:after="0" w:line="240" w:lineRule="auto"/>
      </w:pPr>
      <w:r>
        <w:t>For each dataset, if you can travel from the given starting position to the given ending position, output “YES”. Otherwise, output “NO”.</w:t>
      </w:r>
    </w:p>
    <w:p w14:paraId="5630516B" w14:textId="77777777" w:rsidR="00DA4D85" w:rsidRDefault="00DA4D85" w:rsidP="0089569A">
      <w:pPr>
        <w:spacing w:after="0" w:line="240" w:lineRule="auto"/>
      </w:pPr>
    </w:p>
    <w:p w14:paraId="6F826F41" w14:textId="77777777" w:rsidR="0089569A" w:rsidRDefault="0089569A" w:rsidP="0089569A">
      <w:pPr>
        <w:spacing w:after="0" w:line="240" w:lineRule="auto"/>
        <w:rPr>
          <w:b/>
          <w:bCs/>
        </w:rPr>
      </w:pPr>
      <w:r>
        <w:rPr>
          <w:b/>
          <w:bCs/>
        </w:rPr>
        <w:t>Example Input File</w:t>
      </w:r>
    </w:p>
    <w:p w14:paraId="38669E1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5</w:t>
      </w:r>
    </w:p>
    <w:p w14:paraId="53CB3E2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6 6</w:t>
      </w:r>
    </w:p>
    <w:p w14:paraId="371B622A"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roofErr w:type="gramStart"/>
      <w:r w:rsidRPr="00DA4D85">
        <w:rPr>
          <w:rFonts w:ascii="Courier New" w:hAnsi="Courier New" w:cs="Courier New"/>
        </w:rPr>
        <w:t>E.#</w:t>
      </w:r>
      <w:proofErr w:type="gramEnd"/>
    </w:p>
    <w:p w14:paraId="3091A77F"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5ED37C7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725BC0F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4505CF38"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0AEB5FF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roofErr w:type="gramStart"/>
      <w:r w:rsidRPr="00DA4D85">
        <w:rPr>
          <w:rFonts w:ascii="Courier New" w:hAnsi="Courier New" w:cs="Courier New"/>
        </w:rPr>
        <w:t>S.#</w:t>
      </w:r>
      <w:proofErr w:type="gramEnd"/>
    </w:p>
    <w:p w14:paraId="02CCC77F"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6 5</w:t>
      </w:r>
    </w:p>
    <w:p w14:paraId="050DFAE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E</w:t>
      </w:r>
      <w:proofErr w:type="gramStart"/>
      <w:r w:rsidRPr="00DA4D85">
        <w:rPr>
          <w:rFonts w:ascii="Courier New" w:hAnsi="Courier New" w:cs="Courier New"/>
        </w:rPr>
        <w:t>.#</w:t>
      </w:r>
      <w:proofErr w:type="gramEnd"/>
    </w:p>
    <w:p w14:paraId="04601AE3"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75F4373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34F64159"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6635D18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lastRenderedPageBreak/>
        <w:t>#...#</w:t>
      </w:r>
    </w:p>
    <w:p w14:paraId="39B39B28"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S</w:t>
      </w:r>
      <w:proofErr w:type="gramStart"/>
      <w:r w:rsidRPr="00DA4D85">
        <w:rPr>
          <w:rFonts w:ascii="Courier New" w:hAnsi="Courier New" w:cs="Courier New"/>
        </w:rPr>
        <w:t>.#</w:t>
      </w:r>
      <w:proofErr w:type="gramEnd"/>
    </w:p>
    <w:p w14:paraId="3A541E1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6 6</w:t>
      </w:r>
    </w:p>
    <w:p w14:paraId="4812C938"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E.</w:t>
      </w:r>
    </w:p>
    <w:p w14:paraId="13BE4F06"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06EA5F5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68575A80"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7A37C38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4855FD5F"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S.....</w:t>
      </w:r>
    </w:p>
    <w:p w14:paraId="25E5F6D0"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6 6</w:t>
      </w:r>
    </w:p>
    <w:p w14:paraId="023A401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E</w:t>
      </w:r>
    </w:p>
    <w:p w14:paraId="0FBA550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7A5BD13E"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2F772C1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09E4204B"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0FB782D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S.....</w:t>
      </w:r>
    </w:p>
    <w:p w14:paraId="0E2412CF"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3 7</w:t>
      </w:r>
    </w:p>
    <w:p w14:paraId="18F23D5C"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2028A1B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79F30220" w14:textId="51D04178" w:rsidR="0089569A" w:rsidRDefault="00DA4D85" w:rsidP="00DA4D85">
      <w:pPr>
        <w:spacing w:after="0" w:line="240" w:lineRule="auto"/>
        <w:rPr>
          <w:rFonts w:ascii="Courier New" w:hAnsi="Courier New" w:cs="Courier New"/>
        </w:rPr>
      </w:pPr>
      <w:r w:rsidRPr="00DA4D85">
        <w:rPr>
          <w:rFonts w:ascii="Courier New" w:hAnsi="Courier New" w:cs="Courier New"/>
        </w:rPr>
        <w:t>S.....E</w:t>
      </w:r>
    </w:p>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CB25A4B" w14:textId="48524E7E" w:rsidR="0089569A" w:rsidRDefault="00B95060" w:rsidP="00D144D1">
      <w:pPr>
        <w:spacing w:line="240" w:lineRule="auto"/>
        <w:rPr>
          <w:sz w:val="24"/>
          <w:szCs w:val="24"/>
        </w:rPr>
      </w:pPr>
      <w:r>
        <w:rPr>
          <w:rFonts w:ascii="Courier New" w:hAnsi="Courier New" w:cs="Courier New"/>
        </w:rPr>
        <w:t>YES</w:t>
      </w:r>
      <w:r>
        <w:rPr>
          <w:rFonts w:ascii="Courier New" w:hAnsi="Courier New" w:cs="Courier New"/>
        </w:rPr>
        <w:br/>
        <w:t>NO</w:t>
      </w:r>
      <w:r>
        <w:rPr>
          <w:rFonts w:ascii="Courier New" w:hAnsi="Courier New" w:cs="Courier New"/>
        </w:rPr>
        <w:br/>
      </w:r>
      <w:r w:rsidR="00325AAC">
        <w:rPr>
          <w:rFonts w:ascii="Courier New" w:hAnsi="Courier New" w:cs="Courier New"/>
        </w:rPr>
        <w:t>YES</w:t>
      </w:r>
      <w:r>
        <w:rPr>
          <w:rFonts w:ascii="Courier New" w:hAnsi="Courier New" w:cs="Courier New"/>
        </w:rPr>
        <w:br/>
        <w:t>NO</w:t>
      </w:r>
      <w:r>
        <w:rPr>
          <w:rFonts w:ascii="Courier New" w:hAnsi="Courier New" w:cs="Courier New"/>
        </w:rPr>
        <w:br/>
        <w:t>YES</w:t>
      </w: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69FE4825" w14:textId="5B22B058" w:rsidR="0089569A" w:rsidRDefault="0089569A" w:rsidP="00D144D1">
      <w:pPr>
        <w:spacing w:line="240" w:lineRule="auto"/>
        <w:rPr>
          <w:sz w:val="24"/>
          <w:szCs w:val="24"/>
        </w:rPr>
      </w:pPr>
    </w:p>
    <w:p w14:paraId="5CD4184D" w14:textId="4FB5373C" w:rsidR="0089569A" w:rsidRDefault="0089569A" w:rsidP="00D144D1">
      <w:pPr>
        <w:spacing w:line="240" w:lineRule="auto"/>
        <w:rPr>
          <w:sz w:val="24"/>
          <w:szCs w:val="24"/>
        </w:rPr>
      </w:pPr>
    </w:p>
    <w:p w14:paraId="3B04EE39" w14:textId="77777777" w:rsidR="00B95060" w:rsidRDefault="00B95060" w:rsidP="00D144D1">
      <w:pPr>
        <w:spacing w:line="240" w:lineRule="auto"/>
        <w:rPr>
          <w:sz w:val="24"/>
          <w:szCs w:val="24"/>
        </w:rPr>
      </w:pPr>
    </w:p>
    <w:p w14:paraId="4733D800" w14:textId="77777777" w:rsidR="00B95060" w:rsidRDefault="00B95060" w:rsidP="00D144D1">
      <w:pPr>
        <w:spacing w:line="240" w:lineRule="auto"/>
        <w:rPr>
          <w:sz w:val="24"/>
          <w:szCs w:val="24"/>
        </w:rPr>
      </w:pPr>
    </w:p>
    <w:p w14:paraId="2AF242EE" w14:textId="77777777" w:rsidR="00B95060" w:rsidRDefault="00B95060" w:rsidP="00D144D1">
      <w:pPr>
        <w:spacing w:line="240" w:lineRule="auto"/>
        <w:rPr>
          <w:sz w:val="24"/>
          <w:szCs w:val="24"/>
        </w:rPr>
      </w:pPr>
    </w:p>
    <w:p w14:paraId="2AFE7084" w14:textId="77777777" w:rsidR="00B95060" w:rsidRDefault="00B95060" w:rsidP="00D144D1">
      <w:pPr>
        <w:spacing w:line="240" w:lineRule="auto"/>
        <w:rPr>
          <w:sz w:val="24"/>
          <w:szCs w:val="24"/>
        </w:rPr>
      </w:pPr>
    </w:p>
    <w:p w14:paraId="7E2F3970" w14:textId="77777777" w:rsidR="00B95060" w:rsidRDefault="00B95060" w:rsidP="00D144D1">
      <w:pPr>
        <w:spacing w:line="240" w:lineRule="auto"/>
        <w:rPr>
          <w:sz w:val="24"/>
          <w:szCs w:val="24"/>
        </w:rPr>
      </w:pPr>
    </w:p>
    <w:p w14:paraId="74BB7472" w14:textId="77777777" w:rsidR="00B95060" w:rsidRDefault="00B95060" w:rsidP="00D144D1">
      <w:pPr>
        <w:spacing w:line="240" w:lineRule="auto"/>
        <w:rPr>
          <w:sz w:val="24"/>
          <w:szCs w:val="24"/>
        </w:rPr>
      </w:pPr>
    </w:p>
    <w:p w14:paraId="566F35DE" w14:textId="77777777" w:rsidR="00B95060" w:rsidRDefault="00B95060"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4A18019C" w:rsidR="0089569A" w:rsidRPr="0089569A" w:rsidRDefault="00FF7F21" w:rsidP="0089569A">
      <w:pPr>
        <w:pStyle w:val="ListParagraph"/>
        <w:numPr>
          <w:ilvl w:val="0"/>
          <w:numId w:val="6"/>
        </w:numPr>
        <w:spacing w:after="0" w:line="240" w:lineRule="auto"/>
        <w:ind w:left="360"/>
        <w:jc w:val="center"/>
        <w:rPr>
          <w:b/>
          <w:bCs/>
          <w:sz w:val="32"/>
          <w:szCs w:val="32"/>
        </w:rPr>
      </w:pPr>
      <w:r>
        <w:rPr>
          <w:b/>
          <w:bCs/>
          <w:sz w:val="32"/>
          <w:szCs w:val="32"/>
        </w:rPr>
        <w:lastRenderedPageBreak/>
        <w:t>Roadside Assistance</w:t>
      </w:r>
    </w:p>
    <w:p w14:paraId="26515720" w14:textId="77777777" w:rsidR="0089569A" w:rsidRDefault="0089569A" w:rsidP="0089569A">
      <w:pPr>
        <w:pStyle w:val="ListParagraph"/>
        <w:spacing w:after="0" w:line="240" w:lineRule="auto"/>
        <w:rPr>
          <w:b/>
          <w:bCs/>
          <w:sz w:val="24"/>
          <w:szCs w:val="24"/>
        </w:rPr>
      </w:pPr>
    </w:p>
    <w:p w14:paraId="198829EA" w14:textId="4E13A6E9" w:rsidR="0089569A" w:rsidRDefault="0089569A" w:rsidP="0089569A">
      <w:pPr>
        <w:pStyle w:val="ListParagraph"/>
        <w:spacing w:after="0" w:line="240" w:lineRule="auto"/>
        <w:rPr>
          <w:b/>
          <w:bCs/>
          <w:sz w:val="24"/>
          <w:szCs w:val="24"/>
        </w:rPr>
      </w:pPr>
      <w:r>
        <w:rPr>
          <w:b/>
          <w:bCs/>
          <w:sz w:val="24"/>
          <w:szCs w:val="24"/>
        </w:rPr>
        <w:t xml:space="preserve">Program Name: </w:t>
      </w:r>
      <w:r w:rsidR="00FF7F21">
        <w:rPr>
          <w:b/>
          <w:bCs/>
          <w:sz w:val="24"/>
          <w:szCs w:val="24"/>
        </w:rPr>
        <w:t>Roadsid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FF7F21">
        <w:rPr>
          <w:b/>
          <w:bCs/>
          <w:sz w:val="24"/>
          <w:szCs w:val="24"/>
        </w:rPr>
        <w:t>roadside</w:t>
      </w:r>
      <w:r>
        <w:rPr>
          <w:b/>
          <w:bCs/>
          <w:sz w:val="24"/>
          <w:szCs w:val="24"/>
        </w:rPr>
        <w:t>.dat</w:t>
      </w:r>
    </w:p>
    <w:p w14:paraId="17BCADD5" w14:textId="77777777" w:rsidR="0089569A" w:rsidRDefault="0089569A" w:rsidP="0089569A">
      <w:pPr>
        <w:pStyle w:val="ListParagraph"/>
        <w:spacing w:after="0" w:line="240" w:lineRule="auto"/>
        <w:rPr>
          <w:b/>
          <w:bCs/>
          <w:sz w:val="24"/>
          <w:szCs w:val="24"/>
        </w:rPr>
      </w:pPr>
    </w:p>
    <w:p w14:paraId="5FD1CC5F" w14:textId="096377E3" w:rsidR="00F6647D" w:rsidRDefault="00F61F13" w:rsidP="0089569A">
      <w:pPr>
        <w:spacing w:after="0" w:line="240" w:lineRule="auto"/>
        <w:rPr>
          <w:rFonts w:ascii="Courier New" w:hAnsi="Courier New" w:cs="Courier New"/>
        </w:rPr>
      </w:pPr>
      <w:r>
        <w:rPr>
          <w:noProof/>
        </w:rPr>
        <mc:AlternateContent>
          <mc:Choice Requires="wpg">
            <w:drawing>
              <wp:anchor distT="0" distB="0" distL="114300" distR="114300" simplePos="0" relativeHeight="251691008" behindDoc="0" locked="0" layoutInCell="1" allowOverlap="1" wp14:anchorId="74BA07E1" wp14:editId="2B3248D1">
                <wp:simplePos x="0" y="0"/>
                <wp:positionH relativeFrom="column">
                  <wp:posOffset>3219450</wp:posOffset>
                </wp:positionH>
                <wp:positionV relativeFrom="paragraph">
                  <wp:posOffset>31750</wp:posOffset>
                </wp:positionV>
                <wp:extent cx="3238500" cy="2114550"/>
                <wp:effectExtent l="0" t="19050" r="0" b="0"/>
                <wp:wrapSquare wrapText="bothSides"/>
                <wp:docPr id="2" name="Group 2"/>
                <wp:cNvGraphicFramePr/>
                <a:graphic xmlns:a="http://schemas.openxmlformats.org/drawingml/2006/main">
                  <a:graphicData uri="http://schemas.microsoft.com/office/word/2010/wordprocessingGroup">
                    <wpg:wgp>
                      <wpg:cNvGrpSpPr/>
                      <wpg:grpSpPr>
                        <a:xfrm>
                          <a:off x="0" y="0"/>
                          <a:ext cx="3238500" cy="2114550"/>
                          <a:chOff x="0" y="0"/>
                          <a:chExt cx="3771900" cy="2114550"/>
                        </a:xfrm>
                      </wpg:grpSpPr>
                      <wpg:grpSp>
                        <wpg:cNvPr id="3" name="Group 3"/>
                        <wpg:cNvGrpSpPr/>
                        <wpg:grpSpPr>
                          <a:xfrm>
                            <a:off x="0" y="762000"/>
                            <a:ext cx="657225" cy="657225"/>
                            <a:chOff x="0" y="0"/>
                            <a:chExt cx="657225" cy="657225"/>
                          </a:xfrm>
                        </wpg:grpSpPr>
                        <wps:wsp>
                          <wps:cNvPr id="4" name="Donut 4"/>
                          <wps:cNvSpPr/>
                          <wps:spPr>
                            <a:xfrm>
                              <a:off x="0" y="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15" name="Group 15"/>
                        <wpg:cNvGrpSpPr/>
                        <wpg:grpSpPr>
                          <a:xfrm>
                            <a:off x="1409700" y="0"/>
                            <a:ext cx="657225" cy="657225"/>
                            <a:chOff x="0" y="0"/>
                            <a:chExt cx="657225" cy="657225"/>
                          </a:xfrm>
                          <a:solidFill>
                            <a:srgbClr val="FF0000"/>
                          </a:solidFill>
                        </wpg:grpSpPr>
                        <wps:wsp>
                          <wps:cNvPr id="18" name="Donut 18"/>
                          <wps:cNvSpPr/>
                          <wps:spPr>
                            <a:xfrm>
                              <a:off x="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20" name="Group 20"/>
                        <wpg:cNvGrpSpPr/>
                        <wpg:grpSpPr>
                          <a:xfrm>
                            <a:off x="1466850" y="1457325"/>
                            <a:ext cx="657225" cy="657225"/>
                            <a:chOff x="0" y="0"/>
                            <a:chExt cx="657225" cy="657225"/>
                          </a:xfrm>
                        </wpg:grpSpPr>
                        <wps:wsp>
                          <wps:cNvPr id="21" name="Donut 21"/>
                          <wps:cNvSpPr/>
                          <wps:spPr>
                            <a:xfrm>
                              <a:off x="0" y="0"/>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23" name="Group 23"/>
                        <wpg:cNvGrpSpPr/>
                        <wpg:grpSpPr>
                          <a:xfrm>
                            <a:off x="3114675" y="1419225"/>
                            <a:ext cx="657225" cy="657225"/>
                            <a:chOff x="0" y="0"/>
                            <a:chExt cx="657225" cy="657225"/>
                          </a:xfrm>
                          <a:solidFill>
                            <a:schemeClr val="accent6"/>
                          </a:solidFill>
                        </wpg:grpSpPr>
                        <wps:wsp>
                          <wps:cNvPr id="24" name="Donut 24"/>
                          <wps:cNvSpPr/>
                          <wps:spPr>
                            <a:xfrm>
                              <a:off x="0" y="0"/>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26" name="Group 26"/>
                        <wpg:cNvGrpSpPr/>
                        <wpg:grpSpPr>
                          <a:xfrm>
                            <a:off x="3105150" y="0"/>
                            <a:ext cx="657225" cy="657225"/>
                            <a:chOff x="0" y="0"/>
                            <a:chExt cx="657225" cy="657225"/>
                          </a:xfrm>
                        </wpg:grpSpPr>
                        <wps:wsp>
                          <wps:cNvPr id="27" name="Donut 27"/>
                          <wps:cNvSpPr/>
                          <wps:spPr>
                            <a:xfrm>
                              <a:off x="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29" name="Group 29"/>
                        <wpg:cNvGrpSpPr/>
                        <wpg:grpSpPr>
                          <a:xfrm rot="1820286">
                            <a:off x="733425" y="1228725"/>
                            <a:ext cx="676275" cy="361950"/>
                            <a:chOff x="0" y="0"/>
                            <a:chExt cx="676275" cy="361950"/>
                          </a:xfrm>
                        </wpg:grpSpPr>
                        <wps:wsp>
                          <wps:cNvPr id="30" name="Straight Arrow Connector 30"/>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1"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32" name="Group 32"/>
                        <wpg:cNvGrpSpPr/>
                        <wpg:grpSpPr>
                          <a:xfrm rot="20380984">
                            <a:off x="676275" y="400050"/>
                            <a:ext cx="676275" cy="361950"/>
                            <a:chOff x="0" y="0"/>
                            <a:chExt cx="676275" cy="361950"/>
                          </a:xfrm>
                        </wpg:grpSpPr>
                        <wps:wsp>
                          <wps:cNvPr id="33" name="Straight Arrow Connector 33"/>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35" name="Group 35"/>
                        <wpg:cNvGrpSpPr/>
                        <wpg:grpSpPr>
                          <a:xfrm rot="2048835">
                            <a:off x="2079815" y="747514"/>
                            <a:ext cx="1062762" cy="361950"/>
                            <a:chOff x="0" y="-5995"/>
                            <a:chExt cx="676275" cy="361950"/>
                          </a:xfrm>
                        </wpg:grpSpPr>
                        <wps:wsp>
                          <wps:cNvPr id="36" name="Straight Arrow Connector 36"/>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2"/>
                          <wps:cNvSpPr txBox="1">
                            <a:spLocks noChangeArrowheads="1"/>
                          </wps:cNvSpPr>
                          <wps:spPr bwMode="auto">
                            <a:xfrm rot="21348905">
                              <a:off x="253826" y="-5995"/>
                              <a:ext cx="342900" cy="361950"/>
                            </a:xfrm>
                            <a:prstGeom prst="rect">
                              <a:avLst/>
                            </a:prstGeom>
                            <a:noFill/>
                            <a:ln w="9525">
                              <a:noFill/>
                              <a:miter lim="800000"/>
                              <a:headEnd/>
                              <a:tailEnd/>
                            </a:ln>
                          </wps:spPr>
                          <wps:txb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38" name="Group 38"/>
                        <wpg:cNvGrpSpPr/>
                        <wpg:grpSpPr>
                          <a:xfrm>
                            <a:off x="2276475" y="1571625"/>
                            <a:ext cx="676275" cy="361950"/>
                            <a:chOff x="0" y="0"/>
                            <a:chExt cx="676275" cy="361950"/>
                          </a:xfrm>
                        </wpg:grpSpPr>
                        <wps:wsp>
                          <wps:cNvPr id="39" name="Straight Arrow Connector 39"/>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0"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41" name="Group 41"/>
                        <wpg:cNvGrpSpPr/>
                        <wpg:grpSpPr>
                          <a:xfrm>
                            <a:off x="2276475" y="0"/>
                            <a:ext cx="676275" cy="361950"/>
                            <a:chOff x="0" y="0"/>
                            <a:chExt cx="676275" cy="361950"/>
                          </a:xfrm>
                        </wpg:grpSpPr>
                        <wps:wsp>
                          <wps:cNvPr id="42" name="Straight Arrow Connector 42"/>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4BA07E1" id="Group 2" o:spid="_x0000_s1026" style="position:absolute;margin-left:253.5pt;margin-top:2.5pt;width:255pt;height:166.5pt;z-index:251691008;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">
                <v:group id="Group 3" o:spid="_x0000_s1027" style="position:absolute;top:7620;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4" o:spid="_x0000_s1028"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zX88MA&#10;AADaAAAADwAAAGRycy9kb3ducmV2LnhtbESPQWvCQBSE70L/w/IK3sxGKSGNriKCUCiIxhZ6fGaf&#10;STD7NuxuNf33XUHwOMzMN8xiNZhOXMn51rKCaZKCIK6sbrlW8HXcTnIQPiBr7CyTgj/ysFq+jBZY&#10;aHvjA13LUIsIYV+ggiaEvpDSVw0Z9IntiaN3ts5giNLVUju8Rbjp5CxNM2mw5bjQYE+bhqpL+WsU&#10;lKeMssG8f5ezwyb85Pnnfrd1So1fh/UcRKAhPMOP9odW8Ab3K/EG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6zX88MAAADaAAAADwAAAAAAAAAAAAAAAACYAgAAZHJzL2Rv&#10;d25yZXYueG1sUEsFBgAAAAAEAAQA9QAAAIgDA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v:textbox>
                  </v:shape>
                </v:group>
                <v:group id="Group 15" o:spid="_x0000_s1030" style="position:absolute;left:14097;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Donut 18" o:spid="_x0000_s1031"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MHBcUA&#10;AADbAAAADwAAAGRycy9kb3ducmV2LnhtbESPT2vCQBDF70K/wzJCL1I37cHa1FVK/0DxpikVb0N2&#10;mgSzsyE71dhP7xwK3mZ4b977zWI1hNYcqU9NZAf30wwMcRl9w5WDr+Ljbg4mCbLHNjI5OFOC1fJm&#10;tMDcxxNv6LiVymgIpxwd1CJdbm0qawqYprEjVu0n9gFF176yvseThofWPmTZzAZsWBtq7Oi1pvKw&#10;/Q0Oiqc0/5b4vvnbrXFyftz7t2Imzt2Oh5dnMEKDXM3/159e8RVWf9EB7PI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swcFxQAAANsAAAAPAAAAAAAAAAAAAAAAAJgCAABkcnMv&#10;ZG93bnJldi54bWxQSwUGAAAAAAQABAD1AAAAigMAAAAA&#10;" adj="1323" fillcolor="red" stroked="f" strokeweight="1pt">
                    <v:stroke joinstyle="miter"/>
                  </v:shape>
                  <v:shape id="Text Box 2" o:spid="_x0000_s1032"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v:textbox>
                  </v:shape>
                </v:group>
                <v:group id="Group 20" o:spid="_x0000_s1033" style="position:absolute;left:14668;top:14573;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Donut 21" o:spid="_x0000_s1034"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4XCcAA&#10;AADbAAAADwAAAGRycy9kb3ducmV2LnhtbESPQYvCMBSE7wv+h/AEb2vaHsStpkVERW+u+gOezbMt&#10;Ni+libb+eyMs7HGYmW+YZT6YRjypc7VlBfE0AkFcWF1zqeBy3n7PQTiPrLGxTApe5CDPRl9LTLXt&#10;+ZeeJ1+KAGGXooLK+zaV0hUVGXRT2xIH72Y7gz7IrpS6wz7ATSOTKJpJgzWHhQpbWldU3E8Po+B4&#10;tYVNthzvfy79S292xh0oUWoyHlYLEJ4G/x/+a++1giSGz5fwA2T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o4XCcAAAADbAAAADwAAAAAAAAAAAAAAAACYAgAAZHJzL2Rvd25y&#10;ZXYueG1sUEsFBgAAAAAEAAQA9QAAAIUDAAAAAA==&#10;" adj="1323" fillcolor="#ed7d31 [3205]" stroked="f" strokeweight="1pt">
                    <v:stroke joinstyle="miter"/>
                  </v:shape>
                  <v:shape id="Text Box 2" o:spid="_x0000_s1035"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v:textbox>
                  </v:shape>
                </v:group>
                <v:group id="Group 23" o:spid="_x0000_s1036" style="position:absolute;left:31146;top:14192;width:6573;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Donut 24" o:spid="_x0000_s1037"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9FC8UA&#10;AADbAAAADwAAAGRycy9kb3ducmV2LnhtbESPT2vCQBTE74V+h+UJvdWNIUiJriJCoT2U0tQ/eHtk&#10;n0k0+3bJrhr99K5Q6HGYmd8w03lvWnGmzjeWFYyGCQji0uqGKwWr3/fXNxA+IGtsLZOCK3mYz56f&#10;pphre+EfOhehEhHCPkcFdQgul9KXNRn0Q+uIo7e3ncEQZVdJ3eElwk0r0yQZS4MNx4UaHS1rKo/F&#10;ySjYNt9uvdtl18/itk2/XHYyhw0p9TLoFxMQgfrwH/5rf2gFaQaPL/EH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30ULxQAAANsAAAAPAAAAAAAAAAAAAAAAAJgCAABkcnMv&#10;ZG93bnJldi54bWxQSwUGAAAAAAQABAD1AAAAigMAAAAA&#10;" adj="1323" filled="f" stroked="f" strokeweight="1pt">
                    <v:stroke joinstyle="miter"/>
                  </v:shape>
                  <v:shape id="Text Box 2" o:spid="_x0000_s1038"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83MIA&#10;AADbAAAADwAAAGRycy9kb3ducmV2LnhtbESPQYvCMBSE74L/ITzBmyaKyto1yrIieFJ0d4W9PZpn&#10;W2xeShNt/fdGEDwOM/MNs1i1thQ3qn3hWMNoqEAQp84UnGn4/dkMPkD4gGywdEwa7uRhtex2FpgY&#10;1/CBbseQiQhhn6CGPIQqkdKnOVn0Q1cRR+/saoshyjqTpsYmwm0px0rNpMWC40KOFX3nlF6OV6vh&#10;b3f+P03UPlvbadW4Vkm2c6l1v9d+fYII1IZ3+NXeGg3j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7zcwgAAANsAAAAPAAAAAAAAAAAAAAAAAJgCAABkcnMvZG93&#10;bnJldi54bWxQSwUGAAAAAAQABAD1AAAAhwMAAAAA&#10;" filled="f" stroked="f">
                    <v:textbo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v:textbox>
                  </v:shape>
                </v:group>
                <v:group id="Group 26" o:spid="_x0000_s1039" style="position:absolute;left:31051;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Donut 27" o:spid="_x0000_s1040"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KRTMQA&#10;AADbAAAADwAAAGRycy9kb3ducmV2LnhtbESPT4vCMBTE7wt+h/AEL6LpenClGkVdXUT04B/w+mie&#10;bTF5KU3U7rc3C8Ieh5n5DTOZNdaIB9W+dKzgs5+AIM6cLjlXcD6teyMQPiBrNI5JwS95mE1bHxNM&#10;tXvygR7HkIsIYZ+igiKEKpXSZwVZ9H1XEUfv6mqLIco6l7rGZ4RbIwdJMpQWS44LBVa0LCi7He9W&#10;wWrXlfvv+48ptxeZm/NhuNouUKlOu5mPQQRqwn/43d5oBYMv+PsSf4Ccv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ikUzEAAAA2wAAAA8AAAAAAAAAAAAAAAAAmAIAAGRycy9k&#10;b3ducmV2LnhtbFBLBQYAAAAABAAEAPUAAACJAwAAAAA=&#10;" adj="1323" fillcolor="#ffd966 [1943]" stroked="f" strokeweight="1pt">
                    <v:stroke joinstyle="miter"/>
                  </v:shape>
                  <v:shape id="Text Box 2" o:spid="_x0000_s1041"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oTQsAA&#10;AADbAAAADwAAAGRycy9kb3ducmV2LnhtbERPz2vCMBS+C/sfwht4s8nEyVYbZSiDnSbWTfD2aJ5t&#10;sXkJTWa7/94cBjt+fL+LzWg7caM+tI41PGUKBHHlTMu1hq/j++wFRIjIBjvHpOGXAmzWD5MCc+MG&#10;PtCtjLVIIRxy1NDE6HMpQ9WQxZA5T5y4i+stxgT7WpoehxRuOzlXaikttpwaGvS0bai6lj9Ww/fn&#10;5XxaqH29s89+cKOSbF+l1tPH8W0FItIY/8V/7g+jYZ7Gpi/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JoTQsAAAADbAAAADwAAAAAAAAAAAAAAAACYAgAAZHJzL2Rvd25y&#10;ZXYueG1sUEsFBgAAAAAEAAQA9QAAAIUDAAAAAA==&#10;" filled="f" stroked="f">
                    <v:textbo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v:textbox>
                  </v:shape>
                </v:group>
                <v:group id="Group 29" o:spid="_x0000_s1042" style="position:absolute;left:7334;top:12287;width:6763;height:3619;rotation:1988238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XYET3FAAAA2wAA&#10;AA8AAAAAAAAAAAAAAAAAqgIAAGRycy9kb3ducmV2LnhtbFBLBQYAAAAABAAEAPoAAACcAwAAAAA=&#10;">
                  <v:shapetype id="_x0000_t32" coordsize="21600,21600" o:spt="32" o:oned="t" path="m,l21600,21600e" filled="f">
                    <v:path arrowok="t" fillok="f" o:connecttype="none"/>
                    <o:lock v:ext="edit" shapetype="t"/>
                  </v:shapetype>
                  <v:shape id="Straight Arrow Connector 30" o:spid="_x0000_s1043"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LcpcIAAADbAAAADwAAAGRycy9kb3ducmV2LnhtbERPXWvCMBR9H+w/hDvY20zVIqMaRdSK&#10;MBjYKfh4ae7azuamJFnb/fvlYbDHw/lebUbTip6cbywrmE4SEMSl1Q1XCi4f+csrCB+QNbaWScEP&#10;edisHx9WmGk78Jn6IlQihrDPUEEdQpdJ6cuaDPqJ7Ygj92mdwRChq6R2OMRw08pZkiykwYZjQ40d&#10;7Woq78W3UZAe0zw0SeXam5teD7v3r8VbsVfq+WncLkEEGsO/+M990grmcX38En+AXP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wLcpcIAAADbAAAADwAAAAAAAAAAAAAA&#10;AAChAgAAZHJzL2Rvd25yZXYueG1sUEsFBgAAAAAEAAQA+QAAAJADAAAAAA==&#10;" strokecolor="black [3213]" strokeweight=".5pt">
                    <v:stroke startarrow="block" endarrow="block" joinstyle="miter"/>
                  </v:shape>
                  <v:shape id="Text Box 2" o:spid="_x0000_s1044"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6Wl8MA&#10;AADbAAAADwAAAGRycy9kb3ducmV2LnhtbESPQWvCQBSE7wX/w/KE3uomDSkSXUUEoZRcYtXzI/tM&#10;gtm3IbsxaX99tyB4HGbmG2a9nUwr7tS7xrKCeBGBIC6tbrhScPo+vC1BOI+ssbVMCn7IwXYze1lj&#10;pu3IBd2PvhIBwi5DBbX3XSalK2sy6Ba2Iw7e1fYGfZB9JXWPY4CbVr5H0Yc02HBYqLGjfU3l7TgY&#10;BQdMq3xKvm7DbzGcMU/PySWJlXqdT7sVCE+Tf4Yf7U+tIInh/0v4AX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6Wl8MAAADbAAAADwAAAAAAAAAAAAAAAACYAgAAZHJzL2Rv&#10;d25yZXYueG1sUEsFBgAAAAAEAAQA9QAAAIgDAAAAAA==&#10;" filled="f" stroked="f">
                    <v:textbo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v:textbox>
                  </v:shape>
                </v:group>
                <v:group id="Group 32" o:spid="_x0000_s1045" style="position:absolute;left:6762;top:4000;width:6763;height:3620;rotation:-1331491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CB+d8QAAADbAAAA&#10;DwAAAAAAAAAAAAAAAACqAgAAZHJzL2Rvd25yZXYueG1sUEsFBgAAAAAEAAQA+gAAAJsDAAAAAA==&#10;">
                  <v:shape id="Straight Arrow Connector 33" o:spid="_x0000_s1046"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9BC0sUAAADbAAAADwAAAGRycy9kb3ducmV2LnhtbESPQWvCQBSE7wX/w/KE3ppNVESiaxCt&#10;RSgUjC14fGRfk9Ts27C71fjvu4VCj8PMfMOsisF04krOt5YVZEkKgriyuuVawftp/7QA4QOyxs4y&#10;KbiTh2I9elhhru2Nj3QtQy0ihH2OCpoQ+lxKXzVk0Ce2J47ep3UGQ5SultrhLcJNJydpOpcGW44L&#10;Dfa0bai6lN9Gwexltg9tWrvu7LKP5+3b1/y13Cn1OB42SxCBhvAf/msftILpFH6/xB8g1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9BC0sUAAADbAAAADwAAAAAAAAAA&#10;AAAAAAChAgAAZHJzL2Rvd25yZXYueG1sUEsFBgAAAAAEAAQA+QAAAJMDAAAAAA==&#10;" strokecolor="black [3213]" strokeweight=".5pt">
                    <v:stroke startarrow="block" endarrow="block" joinstyle="miter"/>
                  </v:shape>
                  <v:shape id="Text Box 2" o:spid="_x0000_s1047"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k1D8QA&#10;AADbAAAADwAAAGRycy9kb3ducmV2LnhtbESPQWvCQBSE70L/w/IEb7pJo0Wim1AKAREv2trzI/tM&#10;gtm3IbvR2F/fFQo9DjPzDbPNR9OKG/WusawgXkQgiEurG64UfH0W8zUI55E1tpZJwYMc5NnLZIup&#10;tnc+0u3kKxEg7FJUUHvfpVK6siaDbmE74uBdbG/QB9lXUvd4D3DTytcoepMGGw4LNXb0UVN5PQ1G&#10;QYGr6jAm++vwcxzOeFidk+8kVmo2Hd83IDyN/j/8195pBckS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JNQ/EAAAA2wAAAA8AAAAAAAAAAAAAAAAAmAIAAGRycy9k&#10;b3ducmV2LnhtbFBLBQYAAAAABAAEAPUAAACJAwAAAAA=&#10;" filled="f" stroked="f">
                    <v:textbo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v:textbox>
                  </v:shape>
                </v:group>
                <v:group id="Group 35" o:spid="_x0000_s1048" style="position:absolute;left:20798;top:7475;width:10627;height:3619;rotation:2237874fd" coordorigin=",-5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ybOmpwwAAANsAAAAP&#10;AAAAAAAAAAAAAAAAAKoCAABkcnMvZG93bnJldi54bWxQSwUGAAAAAAQABAD6AAAAmgMAAAAA&#10;">
                  <v:shape id="Straight Arrow Connector 36" o:spid="_x0000_s1049"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6fhSsUAAADbAAAADwAAAGRycy9kb3ducmV2LnhtbESPQWvCQBSE70L/w/IKvdWNVoKkbkKx&#10;KkJBMK3g8ZF9TdJm34bdVeO/7woFj8PMfMMsisF04kzOt5YVTMYJCOLK6pZrBV+f6+c5CB+QNXaW&#10;ScGVPBT5w2iBmbYX3tO5DLWIEPYZKmhC6DMpfdWQQT+2PXH0vq0zGKJ0tdQOLxFuOjlNklQabDku&#10;NNjTsqHqtzwZBbPNbB3apHbd0U0Oq+XuJ/0o35V6ehzeXkEEGsI9/N/eagUvKdy+xB8g8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6fhSsUAAADbAAAADwAAAAAAAAAA&#10;AAAAAAChAgAAZHJzL2Rvd25yZXYueG1sUEsFBgAAAAAEAAQA+QAAAJMDAAAAAA==&#10;" strokecolor="black [3213]" strokeweight=".5pt">
                    <v:stroke startarrow="block" endarrow="block" joinstyle="miter"/>
                  </v:shape>
                  <v:shape id="Text Box 2" o:spid="_x0000_s1050" type="#_x0000_t202" style="position:absolute;left:2538;top:-59;width:3429;height:3618;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ureMMA&#10;AADbAAAADwAAAGRycy9kb3ducmV2LnhtbESPT4vCMBTE7wt+h/AW9ramWlylNooIwiJe/Ht+NG/b&#10;0ualNKlWP70RhD0OM/MbJl32phZXal1pWcFoGIEgzqwuOVdwOm6+ZyCcR9ZYWyYFd3KwXAw+Uky0&#10;vfGergefiwBhl6CCwvsmkdJlBRl0Q9sQB+/PtgZ9kG0udYu3ADe1HEfRjzRYclgosKF1QVl16IyC&#10;DU7yXR9vq+6x7864m5zjSzxS6uuzX81BeOr9f/jd/tUK4im8voQfIB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RureMMAAADbAAAADwAAAAAAAAAAAAAAAACYAgAAZHJzL2Rv&#10;d25yZXYueG1sUEsFBgAAAAAEAAQA9QAAAIgDAAAAAA==&#10;" filled="f" stroked="f">
                    <v:textbo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v:textbox>
                  </v:shape>
                </v:group>
                <v:group id="Group 38" o:spid="_x0000_s1051" style="position:absolute;left:22764;top:15716;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Straight Arrow Connector 39" o:spid="_x0000_s1052"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h1OMUAAADbAAAADwAAAGRycy9kb3ducmV2LnhtbESPQWvCQBSE7wX/w/KE3nRjK2JTN0Fs&#10;LQVBMFXo8ZF9JtHs27C71fTfdwWhx2FmvmEWeW9acSHnG8sKJuMEBHFpdcOVgv3XejQH4QOyxtYy&#10;KfglD3k2eFhgqu2Vd3QpQiUihH2KCuoQulRKX9Zk0I9tRxy9o3UGQ5SuktrhNcJNK5+SZCYNNhwX&#10;auxoVVN5Ln6MgunHdB2apHLtt5sc3lfb02xTvCn1OOyXryAC9eE/fG9/agXPL3D7En+Az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jh1OMUAAADbAAAADwAAAAAAAAAA&#10;AAAAAAChAgAAZHJzL2Rvd25yZXYueG1sUEsFBgAAAAAEAAQA+QAAAJMDAAAAAA==&#10;" strokecolor="black [3213]" strokeweight=".5pt">
                    <v:stroke startarrow="block" endarrow="block" joinstyle="miter"/>
                  </v:shape>
                  <v:shape id="Text Box 2" o:spid="_x0000_s1053"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RAcb8A&#10;AADbAAAADwAAAGRycy9kb3ducmV2LnhtbERPy4rCMBTdC/5DuII7TbUq0jGKCIIMbnzU9aW50xab&#10;m9KkWufrzUJweTjv1aYzlXhQ40rLCibjCARxZnXJuYLrZT9agnAeWWNlmRS8yMFm3e+tMNH2ySd6&#10;nH0uQgi7BBUU3teJlC4ryKAb25o4cH+2MegDbHKpG3yGcFPJaRQtpMGSQ0OBNe0Kyu7n1ijY4zw/&#10;dvHvvf0/tSke52l8iydKDQfd9geEp85/xR/3QSuYhfXhS/gBcv0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9EBxvwAAANsAAAAPAAAAAAAAAAAAAAAAAJgCAABkcnMvZG93bnJl&#10;di54bWxQSwUGAAAAAAQABAD1AAAAhAMAAAAA&#10;" filled="f" stroked="f">
                    <v:textbo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v:textbox>
                  </v:shape>
                </v:group>
                <v:group id="Group 41" o:spid="_x0000_s1054" style="position:absolute;left:22764;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Straight Arrow Connector 42" o:spid="_x0000_s1055"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qUNMQAAADbAAAADwAAAGRycy9kb3ducmV2LnhtbESPQWvCQBSE74L/YXlCb7oxBJHUVYoa&#10;KRQKpi30+Mi+Jmmzb8PuGtN/3xWEHoeZb4bZ7EbTiYGcby0rWC4SEMSV1S3XCt7fivkahA/IGjvL&#10;pOCXPOy208kGc22vfKahDLWIJexzVNCE0OdS+qohg35he+LofVlnMETpaqkdXmO56WSaJCtpsOW4&#10;0GBP+4aqn/JiFGSnrAhtUrvu0y0/jvvX79VLeVDqYTY+PYIINIb/8J1+1pFL4fYl/gC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mpQ0xAAAANsAAAAPAAAAAAAAAAAA&#10;AAAAAKECAABkcnMvZG93bnJldi54bWxQSwUGAAAAAAQABAD5AAAAkgMAAAAA&#10;" strokecolor="black [3213]" strokeweight=".5pt">
                    <v:stroke startarrow="block" endarrow="block" joinstyle="miter"/>
                  </v:shape>
                  <v:shape id="Text Box 2" o:spid="_x0000_s1056"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beBsQA&#10;AADbAAAADwAAAGRycy9kb3ducmV2LnhtbESPQWvCQBSE70L/w/IEb7pJo0Wim1AKAREv2trzI/tM&#10;gtm3IbvR2F/fFQo9DjPzDbPNR9OKG/WusawgXkQgiEurG64UfH0W8zUI55E1tpZJwYMc5NnLZIup&#10;tnc+0u3kKxEg7FJUUHvfpVK6siaDbmE74uBdbG/QB9lXUvd4D3DTytcoepMGGw4LNXb0UVN5PQ1G&#10;QYGr6jAm++vwcxzOeFidk+8kVmo2Hd83IDyN/j/8195pBcsE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m3gbEAAAA2wAAAA8AAAAAAAAAAAAAAAAAmAIAAGRycy9k&#10;b3ducmV2LnhtbFBLBQYAAAAABAAEAPUAAACJAwAAAAA=&#10;" filled="f" stroked="f">
                    <v:textbo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rsidR="00FF7F21">
        <w:t>Your business model has been a smashing success. Your company offers emergency assistance to drivers who have car troubles during their travels</w:t>
      </w:r>
      <w:r w:rsidR="00863C9D">
        <w:t>, such as the random flat tire one might encounter</w:t>
      </w:r>
      <w:r w:rsidR="00B248F9">
        <w:t xml:space="preserve"> whilst trapped on a bridge</w:t>
      </w:r>
      <w:r w:rsidR="00FF7F21">
        <w:t>. Unfortunately, you didn’t anticipate this much…</w:t>
      </w:r>
      <w:r w:rsidR="00FF7F21">
        <w:rPr>
          <w:i/>
        </w:rPr>
        <w:t>traffic</w:t>
      </w:r>
      <w:r w:rsidR="00FF7F21">
        <w:t>. More and more customers are calling in every day, requesting help from your drivers. Some assistance drivers have to travel directly from one</w:t>
      </w:r>
      <w:r w:rsidR="006D723B">
        <w:t xml:space="preserve"> accident to another. The </w:t>
      </w:r>
      <w:r w:rsidR="00FF7F21">
        <w:t>congestion</w:t>
      </w:r>
      <w:r w:rsidR="002E579F">
        <w:t xml:space="preserve"> </w:t>
      </w:r>
      <w:r w:rsidR="00A7038B">
        <w:t>is putting a strain on your business, and</w:t>
      </w:r>
      <w:r w:rsidR="00FF7F21">
        <w:t xml:space="preserve"> you </w:t>
      </w:r>
      <w:r w:rsidR="00A7038B">
        <w:t xml:space="preserve">need to </w:t>
      </w:r>
      <w:r w:rsidR="00FF7F21">
        <w:t>optimize the routes you take to each accident. This is not an easy task. There are many possible accident locations, and each possible pair of locations</w:t>
      </w:r>
      <w:r w:rsidR="002E579F">
        <w:t xml:space="preserve"> could p</w:t>
      </w:r>
      <w:r w:rsidR="005D5CF1">
        <w:t>otentially</w:t>
      </w:r>
      <w:r w:rsidR="002E579F">
        <w:t xml:space="preserve"> have hundreds of different paths</w:t>
      </w:r>
      <w:r w:rsidR="000909DD">
        <w:t xml:space="preserve"> linking them</w:t>
      </w:r>
      <w:r w:rsidR="00FF7F21">
        <w:t xml:space="preserve">. </w:t>
      </w:r>
      <w:r w:rsidR="00DA01D2">
        <w:t>For instance, in the figure to the right, the</w:t>
      </w:r>
      <w:r w:rsidR="00F829F1">
        <w:t>re is a</w:t>
      </w:r>
      <w:r w:rsidR="00DA01D2">
        <w:t xml:space="preserve"> road linking Location #0 with Location #1</w:t>
      </w:r>
      <w:r w:rsidR="00F829F1">
        <w:t xml:space="preserve">. It </w:t>
      </w:r>
      <w:r w:rsidR="00446D14">
        <w:t xml:space="preserve">is of length </w:t>
      </w:r>
      <w:r w:rsidR="00446D14" w:rsidRPr="00446D14">
        <w:rPr>
          <w:rFonts w:ascii="Courier New" w:hAnsi="Courier New" w:cs="Courier New"/>
        </w:rPr>
        <w:t>7</w:t>
      </w:r>
      <w:r w:rsidR="00DE7EB6">
        <w:t>. However, you could also</w:t>
      </w:r>
      <w:r w:rsidR="00017EF8">
        <w:t xml:space="preserve"> take a different </w:t>
      </w:r>
      <w:r w:rsidR="00CC5977">
        <w:t>path</w:t>
      </w:r>
      <w:r w:rsidR="00017EF8">
        <w:t xml:space="preserve"> </w:t>
      </w:r>
      <w:r w:rsidR="00DE7EB6">
        <w:t xml:space="preserve">between those two locations </w:t>
      </w:r>
      <w:r w:rsidR="00017EF8">
        <w:t>(</w:t>
      </w:r>
      <w:r w:rsidR="00017EF8" w:rsidRPr="00446D14">
        <w:rPr>
          <w:rFonts w:ascii="Courier New" w:hAnsi="Courier New" w:cs="Courier New"/>
        </w:rPr>
        <w:t>0 -&gt; 2 -&gt; 3 -&gt; 1</w:t>
      </w:r>
      <w:r w:rsidR="00017EF8">
        <w:t>)</w:t>
      </w:r>
      <w:r w:rsidR="00F829F1">
        <w:t xml:space="preserve">, which is </w:t>
      </w:r>
      <w:r w:rsidR="00446D14" w:rsidRPr="00446D14">
        <w:rPr>
          <w:rFonts w:ascii="Courier New" w:hAnsi="Courier New" w:cs="Courier New"/>
        </w:rPr>
        <w:t>6</w:t>
      </w:r>
      <w:r w:rsidR="00F829F1">
        <w:rPr>
          <w:rFonts w:cstheme="minorHAnsi"/>
        </w:rPr>
        <w:t xml:space="preserve"> units long</w:t>
      </w:r>
      <w:r w:rsidR="00F6647D" w:rsidRPr="00F6647D">
        <w:rPr>
          <w:rFonts w:cstheme="minorHAnsi"/>
        </w:rPr>
        <w:t>.</w:t>
      </w:r>
      <w:r w:rsidR="000909DD">
        <w:rPr>
          <w:rFonts w:cstheme="minorHAnsi"/>
        </w:rPr>
        <w:t xml:space="preserve"> The actual city (in the judges’ data) has many more than just 5 locations</w:t>
      </w:r>
      <w:r w:rsidR="00017EF8">
        <w:rPr>
          <w:rFonts w:cstheme="minorHAnsi"/>
        </w:rPr>
        <w:t>, which further complicates the task of optimizing routes.</w:t>
      </w:r>
    </w:p>
    <w:p w14:paraId="1D8E28E5" w14:textId="2FA38B01" w:rsidR="0089569A" w:rsidRPr="00FF7F21" w:rsidRDefault="00446D14" w:rsidP="0089569A">
      <w:pPr>
        <w:spacing w:after="0" w:line="240" w:lineRule="auto"/>
      </w:pPr>
      <w:r>
        <w:t xml:space="preserve"> </w:t>
      </w:r>
      <w:r w:rsidR="00FF7F21">
        <w:t>Your job, given a map of the city, is to determine the shortest distance between two given accident locations</w:t>
      </w:r>
      <w:r w:rsidR="00677D5A">
        <w:t xml:space="preserve"> in each query</w:t>
      </w:r>
      <w:r w:rsidR="00FF7F21">
        <w:t>.</w:t>
      </w:r>
      <w:r w:rsidR="00F61F13" w:rsidRPr="00F61F13">
        <w:rPr>
          <w:noProof/>
        </w:rPr>
        <w:t xml:space="preserve"> </w:t>
      </w:r>
    </w:p>
    <w:p w14:paraId="78EF1572" w14:textId="021C3F98" w:rsidR="0089569A" w:rsidRDefault="00E222E5" w:rsidP="0089569A">
      <w:pPr>
        <w:spacing w:after="0" w:line="240" w:lineRule="auto"/>
        <w:rPr>
          <w:i/>
        </w:rPr>
      </w:pPr>
      <w:r w:rsidRPr="00863C9D">
        <w:rPr>
          <w:i/>
        </w:rPr>
        <w:t xml:space="preserve">(The figure shown to the right is a visual example of the </w:t>
      </w:r>
      <w:r w:rsidR="00863C9D" w:rsidRPr="00863C9D">
        <w:rPr>
          <w:i/>
        </w:rPr>
        <w:t>sample input.)</w:t>
      </w:r>
    </w:p>
    <w:p w14:paraId="5F8FC262" w14:textId="77777777" w:rsidR="005D5111" w:rsidRPr="005D5111" w:rsidRDefault="005D5111" w:rsidP="0089569A">
      <w:pPr>
        <w:spacing w:after="0" w:line="240" w:lineRule="auto"/>
      </w:pPr>
    </w:p>
    <w:p w14:paraId="77C56D8F" w14:textId="77777777" w:rsidR="005D5111" w:rsidRPr="00B248F9" w:rsidRDefault="005D5111" w:rsidP="005D5111">
      <w:pPr>
        <w:spacing w:after="0" w:line="240" w:lineRule="auto"/>
        <w:rPr>
          <w:rFonts w:ascii="Courier New" w:hAnsi="Courier New" w:cs="Courier New"/>
        </w:rPr>
      </w:pPr>
      <w:r>
        <w:rPr>
          <w:b/>
        </w:rPr>
        <w:t>Constraints</w:t>
      </w:r>
    </w:p>
    <w:p w14:paraId="6C090CFE"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32446AD4" w14:textId="4DC760D9" w:rsidR="005D5111" w:rsidRDefault="00306A48" w:rsidP="005D5111">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n-1)/2</w:t>
      </w:r>
    </w:p>
    <w:p w14:paraId="05C318EB"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289F90F1" w14:textId="77777777" w:rsidR="005D5111" w:rsidRDefault="005D5111" w:rsidP="005D5111">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w:t>
      </w:r>
      <w:proofErr w:type="spellStart"/>
      <w:r>
        <w:rPr>
          <w:rFonts w:ascii="Courier New" w:hAnsi="Courier New" w:cs="Courier New"/>
          <w:color w:val="3C4043"/>
          <w:sz w:val="21"/>
          <w:szCs w:val="21"/>
          <w:shd w:val="clear" w:color="auto" w:fill="FFFFFF"/>
        </w:rPr>
        <w:t>a</w:t>
      </w:r>
      <w:proofErr w:type="gramStart"/>
      <w:r>
        <w:rPr>
          <w:rFonts w:ascii="Courier New" w:hAnsi="Courier New" w:cs="Courier New"/>
          <w:color w:val="3C4043"/>
          <w:sz w:val="21"/>
          <w:szCs w:val="21"/>
          <w:shd w:val="clear" w:color="auto" w:fill="FFFFFF"/>
        </w:rPr>
        <w:t>,b,u,v</w:t>
      </w:r>
      <w:proofErr w:type="spellEnd"/>
      <w:proofErr w:type="gramEnd"/>
      <w:r>
        <w:rPr>
          <w:rFonts w:ascii="Courier New" w:hAnsi="Courier New" w:cs="Courier New"/>
          <w:color w:val="3C4043"/>
          <w:sz w:val="21"/>
          <w:szCs w:val="21"/>
          <w:shd w:val="clear" w:color="auto" w:fill="FFFFFF"/>
        </w:rPr>
        <w:t xml:space="preserve">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13E22AE" w14:textId="29211161" w:rsidR="005D5111" w:rsidRPr="005D5111" w:rsidRDefault="005D5111" w:rsidP="0089569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10C04A11" w14:textId="77777777" w:rsidR="00863C9D" w:rsidRDefault="00863C9D" w:rsidP="0089569A">
      <w:pPr>
        <w:spacing w:after="0" w:line="240" w:lineRule="auto"/>
      </w:pPr>
    </w:p>
    <w:p w14:paraId="0716BE43" w14:textId="506A15E0" w:rsidR="0089569A" w:rsidRDefault="0089569A" w:rsidP="0089569A">
      <w:pPr>
        <w:spacing w:after="0" w:line="240" w:lineRule="auto"/>
        <w:rPr>
          <w:b/>
          <w:bCs/>
        </w:rPr>
      </w:pPr>
      <w:r>
        <w:rPr>
          <w:b/>
          <w:bCs/>
        </w:rPr>
        <w:t>Input</w:t>
      </w:r>
    </w:p>
    <w:p w14:paraId="078F46D4" w14:textId="14EB6F54" w:rsidR="004C3FA6" w:rsidRDefault="00B248F9" w:rsidP="0089569A">
      <w:pPr>
        <w:spacing w:after="0" w:line="240" w:lineRule="auto"/>
        <w:rPr>
          <w:rFonts w:cs="Courier New"/>
          <w:bCs/>
        </w:rPr>
      </w:pPr>
      <w:r>
        <w:rPr>
          <w:bCs/>
        </w:rPr>
        <w:t xml:space="preserve">The first line of data will contain three </w:t>
      </w:r>
      <w:proofErr w:type="gramStart"/>
      <w:r>
        <w:rPr>
          <w:bCs/>
        </w:rPr>
        <w:t>integers</w:t>
      </w:r>
      <w:proofErr w:type="gramEnd"/>
      <w:r>
        <w:rPr>
          <w:bCs/>
        </w:rPr>
        <w:t xml:space="preserve"> </w:t>
      </w:r>
      <w:r w:rsidRPr="00B248F9">
        <w:rPr>
          <w:rFonts w:ascii="Courier New" w:hAnsi="Courier New" w:cs="Courier New"/>
          <w:bCs/>
        </w:rPr>
        <w:t>n</w:t>
      </w:r>
      <w:r w:rsidRPr="00B248F9">
        <w:rPr>
          <w:rFonts w:cs="Courier New"/>
          <w:bCs/>
        </w:rPr>
        <w:t xml:space="preserve">, </w:t>
      </w:r>
      <w:r w:rsidRPr="00B248F9">
        <w:rPr>
          <w:rFonts w:ascii="Courier New" w:hAnsi="Courier New" w:cs="Courier New"/>
          <w:bCs/>
        </w:rPr>
        <w:t>m</w:t>
      </w:r>
      <w:r w:rsidRPr="00B248F9">
        <w:rPr>
          <w:rFonts w:cs="Courier New"/>
          <w:bCs/>
        </w:rPr>
        <w:t xml:space="preserve"> and </w:t>
      </w:r>
      <w:r w:rsidRPr="00B248F9">
        <w:rPr>
          <w:rFonts w:ascii="Courier New" w:hAnsi="Courier New" w:cs="Courier New"/>
          <w:bCs/>
        </w:rPr>
        <w:t>q</w:t>
      </w:r>
      <w:r w:rsidRPr="00B248F9">
        <w:rPr>
          <w:rFonts w:cs="Courier New"/>
          <w:bCs/>
        </w:rPr>
        <w:t xml:space="preserve">. The </w:t>
      </w:r>
      <w:r>
        <w:rPr>
          <w:rFonts w:cs="Courier New"/>
          <w:bCs/>
        </w:rPr>
        <w:t xml:space="preserve">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1E9CF63B" w14:textId="49C5F99B" w:rsidR="004C3FA6" w:rsidRDefault="00B248F9" w:rsidP="0089569A">
      <w:pPr>
        <w:spacing w:after="0" w:line="240" w:lineRule="auto"/>
        <w:rPr>
          <w:rFonts w:cs="Courier New"/>
          <w:bCs/>
        </w:rPr>
      </w:pPr>
      <w:r>
        <w:rPr>
          <w:rFonts w:cs="Courier New"/>
          <w:bCs/>
        </w:rPr>
        <w:t xml:space="preserve">The next </w:t>
      </w:r>
      <w:r>
        <w:rPr>
          <w:rFonts w:ascii="Courier New" w:hAnsi="Courier New" w:cs="Courier New"/>
          <w:bCs/>
        </w:rPr>
        <w:t>m</w:t>
      </w:r>
      <w:r w:rsidRPr="00B248F9">
        <w:rPr>
          <w:rFonts w:cs="Courier New"/>
          <w:bCs/>
        </w:rPr>
        <w:t xml:space="preserve"> </w:t>
      </w:r>
      <w:r>
        <w:rPr>
          <w:rFonts w:cs="Courier New"/>
          <w:bCs/>
        </w:rPr>
        <w:t xml:space="preserve">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proofErr w:type="gramStart"/>
      <w:r>
        <w:rPr>
          <w:rFonts w:ascii="Courier New" w:hAnsi="Courier New" w:cs="Courier New"/>
          <w:bCs/>
        </w:rPr>
        <w:t>a</w:t>
      </w:r>
      <w:r>
        <w:rPr>
          <w:rFonts w:cs="Courier New"/>
          <w:bCs/>
        </w:rPr>
        <w:t xml:space="preserve"> and</w:t>
      </w:r>
      <w:proofErr w:type="gramEnd"/>
      <w:r>
        <w:rPr>
          <w:rFonts w:cs="Courier New"/>
          <w:bCs/>
        </w:rPr>
        <w:t xml:space="preserve"> </w:t>
      </w:r>
      <w:r>
        <w:rPr>
          <w:rFonts w:ascii="Courier New" w:hAnsi="Courier New" w:cs="Courier New"/>
          <w:bCs/>
        </w:rPr>
        <w:t>b</w:t>
      </w:r>
      <w:r>
        <w:rPr>
          <w:rFonts w:cs="Courier New"/>
          <w:bCs/>
        </w:rPr>
        <w:t xml:space="preserve"> are linked </w:t>
      </w:r>
      <w:r w:rsidR="00A27E5D">
        <w:rPr>
          <w:rFonts w:cs="Courier New"/>
          <w:bCs/>
        </w:rPr>
        <w:t xml:space="preserve">via a two-way road of length </w:t>
      </w:r>
      <w:r w:rsidR="00A27E5D">
        <w:rPr>
          <w:rFonts w:ascii="Courier New" w:hAnsi="Courier New" w:cs="Courier New"/>
          <w:bCs/>
        </w:rPr>
        <w:t>w</w:t>
      </w:r>
      <w:r w:rsidR="00A27E5D">
        <w:rPr>
          <w:rFonts w:cs="Courier New"/>
          <w:bCs/>
        </w:rPr>
        <w:t>.</w:t>
      </w:r>
    </w:p>
    <w:p w14:paraId="1794B287" w14:textId="1E53CBA0" w:rsidR="00A27E5D" w:rsidRDefault="00A27E5D" w:rsidP="0089569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w:t>
      </w:r>
      <w:proofErr w:type="gramStart"/>
      <w:r>
        <w:rPr>
          <w:rFonts w:cs="Courier New"/>
          <w:bCs/>
        </w:rPr>
        <w:t>integers</w:t>
      </w:r>
      <w:proofErr w:type="gramEnd"/>
      <w:r>
        <w:rPr>
          <w:rFonts w:cs="Courier New"/>
          <w:bCs/>
        </w:rPr>
        <w:t xml:space="preserve">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312843B3" w14:textId="77777777" w:rsidR="00E86F45" w:rsidRPr="00A27E5D" w:rsidRDefault="00E86F45" w:rsidP="0089569A">
      <w:pPr>
        <w:spacing w:after="0" w:line="240" w:lineRule="auto"/>
        <w:rPr>
          <w:rFonts w:cs="Courier New"/>
          <w:bCs/>
        </w:rPr>
      </w:pPr>
    </w:p>
    <w:p w14:paraId="43204887" w14:textId="14B5DF38" w:rsidR="005911BF" w:rsidRDefault="0089569A" w:rsidP="005911BF">
      <w:pPr>
        <w:spacing w:after="0" w:line="240" w:lineRule="auto"/>
        <w:rPr>
          <w:b/>
          <w:bCs/>
        </w:rPr>
      </w:pPr>
      <w:r>
        <w:rPr>
          <w:b/>
          <w:bCs/>
        </w:rPr>
        <w:t>Output</w:t>
      </w:r>
      <w:r w:rsidR="00E86F45">
        <w:rPr>
          <w:b/>
          <w:bCs/>
        </w:rPr>
        <w:br/>
      </w:r>
      <w:r w:rsidR="00A27E5D">
        <w:rPr>
          <w:bCs/>
        </w:rPr>
        <w:t xml:space="preserve">For each query, display the minimum possible distance between </w:t>
      </w:r>
      <w:r w:rsidR="00A27E5D">
        <w:rPr>
          <w:rFonts w:ascii="Courier New" w:hAnsi="Courier New" w:cs="Courier New"/>
          <w:bCs/>
        </w:rPr>
        <w:t>u</w:t>
      </w:r>
      <w:r w:rsidR="00A27E5D">
        <w:rPr>
          <w:rFonts w:cs="Courier New"/>
          <w:bCs/>
        </w:rPr>
        <w:t xml:space="preserve"> and </w:t>
      </w:r>
      <w:r w:rsidR="00A27E5D">
        <w:rPr>
          <w:rFonts w:ascii="Courier New" w:hAnsi="Courier New" w:cs="Courier New"/>
          <w:bCs/>
        </w:rPr>
        <w:t>v</w:t>
      </w:r>
      <w:r w:rsidR="00A27E5D">
        <w:rPr>
          <w:rFonts w:cs="Courier New"/>
          <w:bCs/>
        </w:rPr>
        <w:t>.</w:t>
      </w:r>
      <w:r w:rsidR="00014727">
        <w:rPr>
          <w:rFonts w:cs="Courier New"/>
          <w:bCs/>
        </w:rPr>
        <w:t xml:space="preserve"> It is guaranteed a driver can </w:t>
      </w:r>
      <w:r w:rsidR="005911BF">
        <w:rPr>
          <w:rFonts w:cs="Courier New"/>
          <w:bCs/>
        </w:rPr>
        <w:t xml:space="preserve">reach location </w:t>
      </w:r>
      <w:r w:rsidR="005911BF">
        <w:rPr>
          <w:rFonts w:ascii="Courier New" w:hAnsi="Courier New" w:cs="Courier New"/>
          <w:bCs/>
        </w:rPr>
        <w:t>v</w:t>
      </w:r>
      <w:r w:rsidR="005911BF">
        <w:rPr>
          <w:rFonts w:cstheme="minorHAnsi"/>
          <w:bCs/>
        </w:rPr>
        <w:t xml:space="preserve"> from location </w:t>
      </w:r>
      <w:r w:rsidR="005911BF">
        <w:rPr>
          <w:rFonts w:ascii="Courier New" w:hAnsi="Courier New" w:cs="Courier New"/>
          <w:bCs/>
        </w:rPr>
        <w:t>u</w:t>
      </w:r>
      <w:r w:rsidR="005911BF">
        <w:rPr>
          <w:rFonts w:cstheme="minorHAnsi"/>
          <w:bCs/>
        </w:rPr>
        <w:t xml:space="preserve">, and </w:t>
      </w:r>
      <w:r w:rsidR="005911BF">
        <w:rPr>
          <w:rFonts w:cs="Courier New"/>
        </w:rPr>
        <w:t xml:space="preserve">that </w:t>
      </w:r>
      <w:r w:rsidR="005911BF">
        <w:rPr>
          <w:rFonts w:ascii="Courier New" w:hAnsi="Courier New" w:cs="Courier New"/>
        </w:rPr>
        <w:t>a</w:t>
      </w:r>
      <w:r w:rsidR="005911BF" w:rsidRPr="00A27E5D">
        <w:rPr>
          <w:rFonts w:cs="Courier New"/>
        </w:rPr>
        <w:t xml:space="preserve"> </w:t>
      </w:r>
      <w:r w:rsidR="005911BF">
        <w:rPr>
          <w:rFonts w:ascii="Segoe UI" w:hAnsi="Segoe UI" w:cs="Segoe UI"/>
          <w:color w:val="333333"/>
        </w:rPr>
        <w:t>≠</w:t>
      </w:r>
      <w:r w:rsidR="005911BF" w:rsidRPr="00A27E5D">
        <w:rPr>
          <w:rFonts w:cs="Courier New"/>
        </w:rPr>
        <w:t xml:space="preserve"> </w:t>
      </w:r>
      <w:r w:rsidR="005911BF">
        <w:rPr>
          <w:rFonts w:ascii="Courier New" w:hAnsi="Courier New" w:cs="Courier New"/>
        </w:rPr>
        <w:t>b</w:t>
      </w:r>
      <w:r w:rsidR="005911BF">
        <w:rPr>
          <w:rFonts w:cs="Courier New"/>
        </w:rPr>
        <w:t xml:space="preserve"> and </w:t>
      </w:r>
      <w:r w:rsidR="005911BF">
        <w:rPr>
          <w:rFonts w:ascii="Courier New" w:hAnsi="Courier New" w:cs="Courier New"/>
        </w:rPr>
        <w:t>u</w:t>
      </w:r>
      <w:r w:rsidR="005911BF" w:rsidRPr="00A27E5D">
        <w:rPr>
          <w:rFonts w:cs="Courier New"/>
        </w:rPr>
        <w:t xml:space="preserve"> </w:t>
      </w:r>
      <w:r w:rsidR="005911BF">
        <w:rPr>
          <w:rFonts w:ascii="Segoe UI" w:hAnsi="Segoe UI" w:cs="Segoe UI"/>
          <w:color w:val="333333"/>
        </w:rPr>
        <w:t>≠</w:t>
      </w:r>
      <w:r w:rsidR="005911BF" w:rsidRPr="00672824">
        <w:rPr>
          <w:rFonts w:cstheme="minorHAnsi"/>
        </w:rPr>
        <w:t xml:space="preserve"> </w:t>
      </w:r>
      <w:r w:rsidR="005911BF">
        <w:rPr>
          <w:rFonts w:ascii="Courier New" w:hAnsi="Courier New" w:cs="Courier New"/>
        </w:rPr>
        <w:t>v</w:t>
      </w:r>
      <w:r w:rsidR="005911BF">
        <w:rPr>
          <w:rFonts w:cs="Courier New"/>
        </w:rPr>
        <w:t xml:space="preserve"> for all input. In other words, no road will link an accident location to itself, and no query will request the distance from a node to itself.</w:t>
      </w:r>
    </w:p>
    <w:p w14:paraId="20413605" w14:textId="77777777" w:rsidR="005911BF" w:rsidRPr="005911BF" w:rsidRDefault="005911BF" w:rsidP="005911BF">
      <w:pPr>
        <w:spacing w:after="0" w:line="240" w:lineRule="auto"/>
        <w:rPr>
          <w:b/>
          <w:bCs/>
        </w:rPr>
      </w:pPr>
    </w:p>
    <w:p w14:paraId="0B45936E" w14:textId="6DB17FC0" w:rsidR="00A27E5D" w:rsidRDefault="009616B7" w:rsidP="0051632B">
      <w:pPr>
        <w:spacing w:after="0" w:line="240" w:lineRule="auto"/>
        <w:jc w:val="center"/>
        <w:rPr>
          <w:b/>
          <w:bCs/>
          <w:sz w:val="32"/>
          <w:szCs w:val="32"/>
        </w:rPr>
      </w:pPr>
      <w:r>
        <w:rPr>
          <w:b/>
          <w:bCs/>
          <w:sz w:val="32"/>
          <w:szCs w:val="32"/>
        </w:rPr>
        <w:lastRenderedPageBreak/>
        <w:t xml:space="preserve">7. </w:t>
      </w:r>
      <w:r w:rsidRPr="009616B7">
        <w:rPr>
          <w:b/>
          <w:bCs/>
          <w:sz w:val="32"/>
          <w:szCs w:val="32"/>
        </w:rPr>
        <w:t>Roadside Assistance</w:t>
      </w:r>
      <w:r>
        <w:rPr>
          <w:b/>
          <w:bCs/>
          <w:sz w:val="32"/>
          <w:szCs w:val="32"/>
        </w:rPr>
        <w:t xml:space="preserve"> (cont.)</w:t>
      </w:r>
    </w:p>
    <w:p w14:paraId="61191F8E" w14:textId="1BDC6C72" w:rsidR="00863C9D" w:rsidRDefault="0089569A" w:rsidP="0089569A">
      <w:pPr>
        <w:spacing w:after="0" w:line="240" w:lineRule="auto"/>
        <w:rPr>
          <w:b/>
          <w:bCs/>
        </w:rPr>
      </w:pPr>
      <w:r>
        <w:rPr>
          <w:b/>
          <w:bCs/>
        </w:rPr>
        <w:t>Example Input File</w:t>
      </w:r>
    </w:p>
    <w:p w14:paraId="5A23C83F" w14:textId="50712D9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 xml:space="preserve">5 </w:t>
      </w:r>
      <w:r w:rsidR="00866C21" w:rsidRPr="00866C21">
        <w:rPr>
          <w:rFonts w:ascii="Courier New" w:hAnsi="Courier New" w:cs="Courier New"/>
          <w:bCs/>
        </w:rPr>
        <w:t>5 2</w:t>
      </w:r>
    </w:p>
    <w:p w14:paraId="2E840720" w14:textId="451C8AF3"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1 7</w:t>
      </w:r>
    </w:p>
    <w:p w14:paraId="730B5840" w14:textId="2DC4948C"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2 3</w:t>
      </w:r>
    </w:p>
    <w:p w14:paraId="29AB5ABC" w14:textId="35205BF8"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3 2</w:t>
      </w:r>
    </w:p>
    <w:p w14:paraId="75B17D49" w14:textId="169A5431"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4 4</w:t>
      </w:r>
    </w:p>
    <w:p w14:paraId="68C2DCB7" w14:textId="399C8B0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2 3 1</w:t>
      </w:r>
    </w:p>
    <w:p w14:paraId="458D8FD6" w14:textId="6A187DEA" w:rsidR="00A8420B" w:rsidRPr="00866C21" w:rsidRDefault="00866C21" w:rsidP="0089569A">
      <w:pPr>
        <w:spacing w:after="0" w:line="240" w:lineRule="auto"/>
        <w:rPr>
          <w:rFonts w:ascii="Courier New" w:hAnsi="Courier New" w:cs="Courier New"/>
          <w:bCs/>
        </w:rPr>
      </w:pPr>
      <w:r w:rsidRPr="00866C21">
        <w:rPr>
          <w:rFonts w:ascii="Courier New" w:hAnsi="Courier New" w:cs="Courier New"/>
          <w:bCs/>
        </w:rPr>
        <w:t>0 1</w:t>
      </w:r>
    </w:p>
    <w:p w14:paraId="20EE1E98" w14:textId="123D3675" w:rsidR="00866C21" w:rsidRPr="00866C21" w:rsidRDefault="006D1929" w:rsidP="0089569A">
      <w:pPr>
        <w:spacing w:after="0" w:line="240" w:lineRule="auto"/>
        <w:rPr>
          <w:rFonts w:ascii="Courier New" w:hAnsi="Courier New" w:cs="Courier New"/>
          <w:bCs/>
        </w:rPr>
      </w:pPr>
      <w:r>
        <w:rPr>
          <w:rFonts w:ascii="Courier New" w:hAnsi="Courier New" w:cs="Courier New"/>
          <w:bCs/>
        </w:rPr>
        <w:t>2</w:t>
      </w:r>
      <w:r w:rsidR="00866C21" w:rsidRPr="00866C21">
        <w:rPr>
          <w:rFonts w:ascii="Courier New" w:hAnsi="Courier New" w:cs="Courier New"/>
          <w:bCs/>
        </w:rPr>
        <w:t xml:space="preserve"> 4</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06F33FE" w14:textId="6CDBD5DD" w:rsidR="00866C21" w:rsidRDefault="00866C21" w:rsidP="00D144D1">
      <w:pPr>
        <w:spacing w:line="240" w:lineRule="auto"/>
        <w:rPr>
          <w:rFonts w:ascii="Courier New" w:hAnsi="Courier New" w:cs="Courier New"/>
          <w:sz w:val="24"/>
          <w:szCs w:val="24"/>
        </w:rPr>
      </w:pPr>
      <w:r w:rsidRPr="00866C21">
        <w:rPr>
          <w:rFonts w:ascii="Courier New" w:hAnsi="Courier New" w:cs="Courier New"/>
          <w:sz w:val="24"/>
          <w:szCs w:val="24"/>
        </w:rPr>
        <w:t>6</w:t>
      </w:r>
      <w:r w:rsidRPr="00866C21">
        <w:rPr>
          <w:rFonts w:ascii="Courier New" w:hAnsi="Courier New" w:cs="Courier New"/>
          <w:sz w:val="24"/>
          <w:szCs w:val="24"/>
        </w:rPr>
        <w:br/>
        <w:t>7</w:t>
      </w:r>
    </w:p>
    <w:p w14:paraId="19C3F6A5" w14:textId="77777777" w:rsidR="004C3FA6" w:rsidRDefault="004C3FA6" w:rsidP="00D144D1">
      <w:pPr>
        <w:spacing w:line="240" w:lineRule="auto"/>
        <w:rPr>
          <w:rFonts w:ascii="Courier New" w:hAnsi="Courier New" w:cs="Courier New"/>
          <w:sz w:val="24"/>
          <w:szCs w:val="24"/>
        </w:rPr>
      </w:pPr>
    </w:p>
    <w:p w14:paraId="0DD9D90F" w14:textId="78DF2652" w:rsidR="004C3FA6" w:rsidRDefault="004C3FA6" w:rsidP="00D144D1">
      <w:pPr>
        <w:spacing w:line="240" w:lineRule="auto"/>
        <w:rPr>
          <w:rFonts w:ascii="Courier New" w:hAnsi="Courier New" w:cs="Courier New"/>
          <w:sz w:val="24"/>
          <w:szCs w:val="24"/>
        </w:rPr>
      </w:pPr>
    </w:p>
    <w:p w14:paraId="7968C201" w14:textId="77777777" w:rsidR="004C3FA6" w:rsidRDefault="004C3FA6" w:rsidP="00D144D1">
      <w:pPr>
        <w:spacing w:line="240" w:lineRule="auto"/>
        <w:rPr>
          <w:rFonts w:ascii="Courier New" w:hAnsi="Courier New" w:cs="Courier New"/>
          <w:sz w:val="24"/>
          <w:szCs w:val="24"/>
        </w:rPr>
      </w:pPr>
    </w:p>
    <w:p w14:paraId="71376B14" w14:textId="77777777" w:rsidR="004C3FA6" w:rsidRDefault="004C3FA6" w:rsidP="00D144D1">
      <w:pPr>
        <w:spacing w:line="240" w:lineRule="auto"/>
        <w:rPr>
          <w:rFonts w:ascii="Courier New" w:hAnsi="Courier New" w:cs="Courier New"/>
          <w:sz w:val="24"/>
          <w:szCs w:val="24"/>
        </w:rPr>
      </w:pPr>
    </w:p>
    <w:p w14:paraId="4825CA0C" w14:textId="77777777" w:rsidR="00677D5A" w:rsidRDefault="00677D5A" w:rsidP="00D144D1">
      <w:pPr>
        <w:spacing w:line="240" w:lineRule="auto"/>
        <w:rPr>
          <w:rFonts w:ascii="Courier New" w:hAnsi="Courier New" w:cs="Courier New"/>
          <w:sz w:val="24"/>
          <w:szCs w:val="24"/>
        </w:rPr>
      </w:pPr>
    </w:p>
    <w:p w14:paraId="7613D5EC" w14:textId="77777777" w:rsidR="004C3FA6" w:rsidRDefault="004C3FA6" w:rsidP="00D144D1">
      <w:pPr>
        <w:spacing w:line="240" w:lineRule="auto"/>
        <w:rPr>
          <w:rFonts w:ascii="Courier New" w:hAnsi="Courier New" w:cs="Courier New"/>
          <w:sz w:val="24"/>
          <w:szCs w:val="24"/>
        </w:rPr>
      </w:pPr>
    </w:p>
    <w:p w14:paraId="7202C215" w14:textId="77777777" w:rsidR="004C3FA6" w:rsidRDefault="004C3FA6" w:rsidP="00D144D1">
      <w:pPr>
        <w:spacing w:line="240" w:lineRule="auto"/>
        <w:rPr>
          <w:rFonts w:ascii="Courier New" w:hAnsi="Courier New" w:cs="Courier New"/>
          <w:sz w:val="24"/>
          <w:szCs w:val="24"/>
        </w:rPr>
      </w:pPr>
    </w:p>
    <w:p w14:paraId="6EDC8980" w14:textId="77777777" w:rsidR="004C3FA6" w:rsidRDefault="004C3FA6" w:rsidP="00D144D1">
      <w:pPr>
        <w:spacing w:line="240" w:lineRule="auto"/>
        <w:rPr>
          <w:rFonts w:ascii="Courier New" w:hAnsi="Courier New" w:cs="Courier New"/>
          <w:sz w:val="24"/>
          <w:szCs w:val="24"/>
        </w:rPr>
      </w:pPr>
    </w:p>
    <w:p w14:paraId="1D93E6AB" w14:textId="77777777" w:rsidR="004C3FA6" w:rsidRDefault="004C3FA6" w:rsidP="00D144D1">
      <w:pPr>
        <w:spacing w:line="240" w:lineRule="auto"/>
        <w:rPr>
          <w:rFonts w:ascii="Courier New" w:hAnsi="Courier New" w:cs="Courier New"/>
          <w:sz w:val="24"/>
          <w:szCs w:val="24"/>
        </w:rPr>
      </w:pPr>
    </w:p>
    <w:p w14:paraId="4E04E8A4" w14:textId="77777777" w:rsidR="004C3FA6" w:rsidRDefault="004C3FA6" w:rsidP="00D144D1">
      <w:pPr>
        <w:spacing w:line="240" w:lineRule="auto"/>
        <w:rPr>
          <w:rFonts w:ascii="Courier New" w:hAnsi="Courier New" w:cs="Courier New"/>
          <w:sz w:val="24"/>
          <w:szCs w:val="24"/>
        </w:rPr>
      </w:pPr>
    </w:p>
    <w:p w14:paraId="2D5DB019" w14:textId="77777777" w:rsidR="004C3FA6" w:rsidRDefault="004C3FA6" w:rsidP="00D144D1">
      <w:pPr>
        <w:spacing w:line="240" w:lineRule="auto"/>
        <w:rPr>
          <w:rFonts w:ascii="Courier New" w:hAnsi="Courier New" w:cs="Courier New"/>
          <w:sz w:val="24"/>
          <w:szCs w:val="24"/>
        </w:rPr>
      </w:pPr>
    </w:p>
    <w:p w14:paraId="7E3984B9" w14:textId="77777777" w:rsidR="004C3FA6" w:rsidRDefault="004C3FA6" w:rsidP="00D144D1">
      <w:pPr>
        <w:spacing w:line="240" w:lineRule="auto"/>
        <w:rPr>
          <w:rFonts w:ascii="Courier New" w:hAnsi="Courier New" w:cs="Courier New"/>
          <w:sz w:val="24"/>
          <w:szCs w:val="24"/>
        </w:rPr>
      </w:pPr>
    </w:p>
    <w:p w14:paraId="4C78E30E" w14:textId="77777777" w:rsidR="005A7E98" w:rsidRDefault="005A7E98" w:rsidP="00D144D1">
      <w:pPr>
        <w:spacing w:line="240" w:lineRule="auto"/>
        <w:rPr>
          <w:rFonts w:ascii="Courier New" w:hAnsi="Courier New" w:cs="Courier New"/>
          <w:sz w:val="24"/>
          <w:szCs w:val="24"/>
        </w:rPr>
      </w:pPr>
    </w:p>
    <w:p w14:paraId="7FA59EA5" w14:textId="77777777" w:rsidR="004C3FA6" w:rsidRDefault="004C3FA6" w:rsidP="00D144D1">
      <w:pPr>
        <w:spacing w:line="240" w:lineRule="auto"/>
        <w:rPr>
          <w:rFonts w:ascii="Courier New" w:hAnsi="Courier New" w:cs="Courier New"/>
          <w:sz w:val="24"/>
          <w:szCs w:val="24"/>
        </w:rPr>
      </w:pPr>
    </w:p>
    <w:p w14:paraId="0FC42072" w14:textId="77777777" w:rsidR="004C3FA6" w:rsidRDefault="004C3FA6" w:rsidP="00D144D1">
      <w:pPr>
        <w:spacing w:line="240" w:lineRule="auto"/>
        <w:rPr>
          <w:rFonts w:ascii="Courier New" w:hAnsi="Courier New" w:cs="Courier New"/>
          <w:sz w:val="24"/>
          <w:szCs w:val="24"/>
        </w:rPr>
      </w:pPr>
    </w:p>
    <w:p w14:paraId="7044A25B" w14:textId="77777777" w:rsidR="004C3FA6" w:rsidRPr="00866C21" w:rsidRDefault="004C3FA6" w:rsidP="00D144D1">
      <w:pPr>
        <w:spacing w:line="240" w:lineRule="auto"/>
        <w:rPr>
          <w:rFonts w:ascii="Courier New" w:hAnsi="Courier New" w:cs="Courier New"/>
          <w:sz w:val="24"/>
          <w:szCs w:val="24"/>
        </w:rPr>
      </w:pPr>
    </w:p>
    <w:p w14:paraId="71850EC4" w14:textId="1894685F" w:rsidR="0089569A" w:rsidRDefault="0089569A" w:rsidP="00D144D1">
      <w:pPr>
        <w:spacing w:line="240" w:lineRule="auto"/>
        <w:rPr>
          <w:sz w:val="24"/>
          <w:szCs w:val="24"/>
        </w:rPr>
      </w:pPr>
    </w:p>
    <w:p w14:paraId="00C22D05" w14:textId="77777777" w:rsidR="005911BF" w:rsidRDefault="005911BF" w:rsidP="00D144D1">
      <w:pPr>
        <w:spacing w:line="240" w:lineRule="auto"/>
        <w:rPr>
          <w:sz w:val="24"/>
          <w:szCs w:val="24"/>
        </w:rPr>
      </w:pPr>
    </w:p>
    <w:p w14:paraId="271A9BB9" w14:textId="77777777" w:rsidR="00454B11" w:rsidRDefault="00454B11"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proofErr w:type="spellStart"/>
      <w:r>
        <w:rPr>
          <w:b/>
          <w:bCs/>
          <w:sz w:val="32"/>
          <w:szCs w:val="32"/>
        </w:rPr>
        <w:lastRenderedPageBreak/>
        <w:t>Pyramint</w:t>
      </w:r>
      <w:proofErr w:type="spellEnd"/>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4A1D9033"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w:t>
      </w:r>
      <w:r w:rsidR="00990DF9">
        <w:t xml:space="preserve">very </w:t>
      </w:r>
      <w:r>
        <w:t>large supply of mints from your…well, it doesn’t really matter where they came from. Don’t worry about it. They’re here. Your task? Assemble them in the perfect shape: a pyramid</w:t>
      </w:r>
      <w:r w:rsidR="008B552E">
        <w:t xml:space="preserve"> of mints</w:t>
      </w:r>
      <w:r>
        <w:t>.</w:t>
      </w:r>
      <w:r w:rsidR="008B552E">
        <w:t xml:space="preserve"> A </w:t>
      </w:r>
      <w:proofErr w:type="spellStart"/>
      <w:r w:rsidR="008B552E">
        <w:t>pyramint</w:t>
      </w:r>
      <w:proofErr w:type="spellEnd"/>
      <w:r w:rsidR="008B552E">
        <w:t>!</w:t>
      </w:r>
      <w:r>
        <w:t xml:space="preserve"> You’ll need to think through just how many mints will be required to complete</w:t>
      </w:r>
      <w:r w:rsidR="008B552E">
        <w:t xml:space="preserve"> this engineering feat. </w:t>
      </w:r>
      <w:r>
        <w:t xml:space="preserve">To make your calculations easier, </w:t>
      </w:r>
      <w:r w:rsidR="007B670D">
        <w:t xml:space="preserve">we’ll say </w:t>
      </w:r>
      <w:r w:rsidR="008B552E">
        <w:t xml:space="preserve">a </w:t>
      </w:r>
      <w:proofErr w:type="spellStart"/>
      <w:r w:rsidR="008B552E">
        <w:t>pyramint</w:t>
      </w:r>
      <w:proofErr w:type="spellEnd"/>
      <w:r w:rsidR="008B552E">
        <w:t xml:space="preserve"> has a</w:t>
      </w:r>
      <w:r>
        <w:t xml:space="preserve"> </w:t>
      </w:r>
      <w:r w:rsidR="007B670D">
        <w:t>four-sided b</w:t>
      </w:r>
      <w:r>
        <w:t xml:space="preserve">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w:t>
      </w:r>
      <w:proofErr w:type="spellStart"/>
      <w:r>
        <w:t>pyramint</w:t>
      </w:r>
      <w:proofErr w:type="spellEnd"/>
      <w:r>
        <w:t xml:space="preserve"> has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4AD22D7A"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1 ≤ n ≤ </w:t>
      </w:r>
      <w:r w:rsidR="00F25731">
        <w:rPr>
          <w:rFonts w:ascii="Courier New" w:hAnsi="Courier New" w:cs="Courier New"/>
          <w:color w:val="3C4043"/>
          <w:sz w:val="21"/>
          <w:szCs w:val="21"/>
          <w:shd w:val="clear" w:color="auto" w:fill="FFFFFF"/>
        </w:rPr>
        <w:t>3</w:t>
      </w:r>
      <w:r w:rsidR="00990DF9">
        <w:rPr>
          <w:rFonts w:ascii="Courier New" w:hAnsi="Courier New" w:cs="Courier New"/>
          <w:color w:val="3C4043"/>
          <w:sz w:val="21"/>
          <w:szCs w:val="21"/>
          <w:shd w:val="clear" w:color="auto" w:fill="FFFFFF"/>
        </w:rPr>
        <w:t>,000,0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65291048"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t>
      </w:r>
      <w:r w:rsidR="007A6061">
        <w:rPr>
          <w:rFonts w:cstheme="minorHAnsi"/>
        </w:rPr>
        <w:t xml:space="preserve">case </w:t>
      </w:r>
      <w:r>
        <w:rPr>
          <w:rFonts w:cstheme="minorHAnsi"/>
        </w:rPr>
        <w:t xml:space="preserve">will contain a single integer </w:t>
      </w:r>
      <w:r>
        <w:rPr>
          <w:rFonts w:ascii="Courier New" w:hAnsi="Courier New" w:cs="Courier New"/>
        </w:rPr>
        <w:t>n</w:t>
      </w:r>
      <w:r>
        <w:rPr>
          <w:rFonts w:cstheme="minorHAnsi"/>
        </w:rPr>
        <w:t xml:space="preserve"> that denotes the height of the requested </w:t>
      </w:r>
      <w:r w:rsidR="007A6061">
        <w:rPr>
          <w:rFonts w:cstheme="minorHAnsi"/>
        </w:rPr>
        <w:t>n-</w:t>
      </w:r>
      <w:proofErr w:type="spellStart"/>
      <w:r>
        <w:rPr>
          <w:rFonts w:cstheme="minorHAnsi"/>
        </w:rPr>
        <w:t>pyramint</w:t>
      </w:r>
      <w:proofErr w:type="spellEnd"/>
      <w:r>
        <w:rPr>
          <w:rFonts w:cstheme="minorHAnsi"/>
        </w:rPr>
        <w: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6E260886" w:rsidR="00AE0F71" w:rsidRDefault="00AE0F71" w:rsidP="00AE0F71">
      <w:pPr>
        <w:spacing w:after="0" w:line="240" w:lineRule="auto"/>
      </w:pPr>
      <w:r>
        <w:t xml:space="preserve">For each test case, output </w:t>
      </w:r>
      <w:r w:rsidR="007A6061">
        <w:t xml:space="preserve">the number of mints needed for an </w:t>
      </w:r>
      <w:r>
        <w:rPr>
          <w:rFonts w:ascii="Courier New" w:hAnsi="Courier New" w:cs="Courier New"/>
        </w:rPr>
        <w:t>n</w:t>
      </w:r>
      <w:r>
        <w:t>-</w:t>
      </w:r>
      <w:proofErr w:type="spellStart"/>
      <w:r>
        <w:t>pyramint</w:t>
      </w:r>
      <w:proofErr w:type="spellEnd"/>
      <w:r>
        <w: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1264EE54" w:rsidR="00AE0F71" w:rsidRDefault="00990DF9" w:rsidP="00AE0F71">
      <w:pPr>
        <w:spacing w:after="0" w:line="240" w:lineRule="auto"/>
        <w:rPr>
          <w:rFonts w:ascii="Courier New" w:hAnsi="Courier New" w:cs="Courier New"/>
        </w:rPr>
      </w:pPr>
      <w:r>
        <w:rPr>
          <w:rFonts w:ascii="Courier New" w:hAnsi="Courier New" w:cs="Courier New"/>
        </w:rPr>
        <w:t>5</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783B4C05" w14:textId="0E4356BA" w:rsidR="00990DF9" w:rsidRDefault="009B4D33" w:rsidP="00AE0F71">
      <w:pPr>
        <w:spacing w:after="0" w:line="240" w:lineRule="auto"/>
        <w:rPr>
          <w:rFonts w:ascii="Courier New" w:hAnsi="Courier New" w:cs="Courier New"/>
        </w:rPr>
      </w:pPr>
      <w:r>
        <w:rPr>
          <w:rFonts w:ascii="Courier New" w:hAnsi="Courier New" w:cs="Courier New"/>
        </w:rPr>
        <w:t>1860</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4862CA01" w14:textId="10EC5731" w:rsidR="009B4D33" w:rsidRDefault="009B4D33" w:rsidP="00AE0F71">
      <w:pPr>
        <w:spacing w:after="0" w:line="240" w:lineRule="auto"/>
        <w:rPr>
          <w:rFonts w:ascii="Courier New" w:hAnsi="Courier New" w:cs="Courier New"/>
        </w:rPr>
      </w:pPr>
      <w:r>
        <w:rPr>
          <w:rFonts w:ascii="Courier New" w:hAnsi="Courier New" w:cs="Courier New"/>
        </w:rPr>
        <w:t>2146682110</w:t>
      </w:r>
    </w:p>
    <w:p w14:paraId="39AA4E09" w14:textId="7D93E191" w:rsidR="0089569A" w:rsidRDefault="0089569A" w:rsidP="00D144D1">
      <w:pPr>
        <w:spacing w:line="240" w:lineRule="auto"/>
        <w:rPr>
          <w:sz w:val="24"/>
          <w:szCs w:val="24"/>
        </w:rPr>
      </w:pPr>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lastRenderedPageBreak/>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1E3E57CB" w14:textId="66142E72" w:rsidR="00921F74" w:rsidRDefault="00921F74" w:rsidP="0089569A">
      <w:pPr>
        <w:spacing w:after="0" w:line="240" w:lineRule="auto"/>
      </w:pPr>
      <w:r>
        <w:t xml:space="preserve"> </w:t>
      </w:r>
    </w:p>
    <w:p w14:paraId="39F7548B" w14:textId="2F46AC5F" w:rsidR="00CB6F88" w:rsidRDefault="00C9233D"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7CB64094">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a:extLst>
                        <a:ext uri="{28A0092B-C50C-407E-A947-70E740481C1C}">
                          <a14:useLocalDpi xmlns:a14="http://schemas.microsoft.com/office/drawing/2010/main" val="0"/>
                        </a:ext>
                      </a:extLst>
                    </a:blip>
                    <a:stretch>
                      <a:fillRect/>
                    </a:stretch>
                  </pic:blipFill>
                  <pic:spPr bwMode="auto">
                    <a:xfrm>
                      <a:off x="0" y="0"/>
                      <a:ext cx="237617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F88">
        <w:t xml:space="preserve">Flavius </w:t>
      </w:r>
      <w:r w:rsidR="006760F0">
        <w:t xml:space="preserve">and </w:t>
      </w:r>
      <w:r w:rsidR="00CB6F88">
        <w:t>his</w:t>
      </w:r>
      <w:r w:rsidR="006760F0">
        <w:t xml:space="preserve"> friends are hungry. </w:t>
      </w:r>
      <w:r w:rsidR="00D41D3C">
        <w:t xml:space="preserve">However, no one ever seems to agree on where to eat dinner together. </w:t>
      </w:r>
      <w:r w:rsidR="00CB6F88">
        <w:t>His friend Joseph</w:t>
      </w:r>
      <w:r w:rsidR="00AA594B">
        <w:t>us</w:t>
      </w:r>
      <w:r w:rsidR="00D41D3C">
        <w:t xml:space="preserve"> creates </w:t>
      </w:r>
      <w:r w:rsidR="00E74B56">
        <w:t xml:space="preserve">the following process to </w:t>
      </w:r>
      <w:r w:rsidR="00CB6F88">
        <w:t>pick who decides what’s for dinner.</w:t>
      </w:r>
    </w:p>
    <w:p w14:paraId="632B6581" w14:textId="77777777" w:rsidR="00CB6F88" w:rsidRDefault="00CB6F88" w:rsidP="0089569A">
      <w:pPr>
        <w:spacing w:after="0" w:line="240" w:lineRule="auto"/>
      </w:pPr>
    </w:p>
    <w:p w14:paraId="4908C181" w14:textId="245DB50C" w:rsidR="0089569A" w:rsidRDefault="00720EC9" w:rsidP="0089569A">
      <w:pPr>
        <w:spacing w:after="0" w:line="240" w:lineRule="auto"/>
      </w:pPr>
      <w:r>
        <w:t xml:space="preserve">Start with </w:t>
      </w:r>
      <w:r w:rsidRPr="00921F74">
        <w:rPr>
          <w:rFonts w:ascii="Courier New" w:hAnsi="Courier New" w:cs="Courier New"/>
        </w:rPr>
        <w:t>n</w:t>
      </w:r>
      <w:r>
        <w:t xml:space="preserve"> people standing in a circle. One person</w:t>
      </w:r>
      <w:r w:rsidR="00921F74">
        <w:t xml:space="preserve"> is designated Person 1 and then they are numbered (clockwise) through to Person </w:t>
      </w:r>
      <w:r w:rsidR="00921F74" w:rsidRPr="00921F74">
        <w:rPr>
          <w:rFonts w:ascii="Courier New" w:hAnsi="Courier New" w:cs="Courier New"/>
        </w:rPr>
        <w:t>n</w:t>
      </w:r>
      <w:r w:rsidR="00921F74">
        <w:t>.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w:t>
      </w:r>
      <w:r w:rsidR="004C4ED0">
        <w:t xml:space="preserve"> </w:t>
      </w:r>
    </w:p>
    <w:p w14:paraId="58797CEF" w14:textId="47BACF3D" w:rsidR="00EF18A6" w:rsidRDefault="00EF18A6" w:rsidP="0089569A">
      <w:pPr>
        <w:spacing w:after="0" w:line="240" w:lineRule="auto"/>
      </w:pPr>
    </w:p>
    <w:p w14:paraId="519E8F8E" w14:textId="12CEDD36" w:rsidR="00EF18A6" w:rsidRDefault="00C9233D" w:rsidP="0089569A">
      <w:pPr>
        <w:spacing w:after="0" w:line="240" w:lineRule="auto"/>
      </w:pPr>
      <w:r>
        <w:t xml:space="preserve">Flavius, however, only wants to eat at one restaurant… Olive Garden. </w:t>
      </w:r>
      <w:r w:rsidR="00B97E5C">
        <w:t>Instead of standing at a random position in Josephus’s circle and hoping for the best, Flavius wants you to write a program to determine where he should stand in the circle so that he will always be able to pick Olive Garden for dinner.</w:t>
      </w:r>
    </w:p>
    <w:p w14:paraId="41392D1A" w14:textId="77777777" w:rsidR="00D17C0E" w:rsidRDefault="00D17C0E" w:rsidP="00D17C0E">
      <w:pPr>
        <w:spacing w:after="0" w:line="240" w:lineRule="auto"/>
        <w:rPr>
          <w:b/>
        </w:rPr>
      </w:pPr>
    </w:p>
    <w:p w14:paraId="57EADE4E" w14:textId="42052536" w:rsidR="00D17C0E" w:rsidRDefault="00D17C0E" w:rsidP="00D17C0E">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w:t>
      </w:r>
      <w:r w:rsidR="004F6E05">
        <w:rPr>
          <w:rFonts w:ascii="Courier New" w:hAnsi="Courier New" w:cs="Courier New"/>
          <w:color w:val="3C4043"/>
          <w:sz w:val="21"/>
          <w:szCs w:val="21"/>
          <w:shd w:val="clear" w:color="auto" w:fill="FFFFFF"/>
        </w:rPr>
        <w:t>2</w:t>
      </w:r>
    </w:p>
    <w:p w14:paraId="685F4261" w14:textId="1AB55F2B" w:rsidR="00D17C0E" w:rsidRDefault="00D17C0E" w:rsidP="00D17C0E">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2 ≤ n ≤ </w:t>
      </w:r>
      <w:r w:rsidR="008B01CC">
        <w:rPr>
          <w:rFonts w:ascii="Courier New" w:hAnsi="Courier New" w:cs="Courier New"/>
          <w:color w:val="3C4043"/>
          <w:sz w:val="21"/>
          <w:szCs w:val="21"/>
          <w:shd w:val="clear" w:color="auto" w:fill="FFFFFF"/>
        </w:rPr>
        <w:t>10</w:t>
      </w:r>
      <w:r w:rsidR="00EA3FA2">
        <w:rPr>
          <w:rFonts w:ascii="Courier New" w:hAnsi="Courier New" w:cs="Courier New"/>
          <w:color w:val="3C4043"/>
          <w:sz w:val="21"/>
          <w:szCs w:val="21"/>
          <w:shd w:val="clear" w:color="auto" w:fill="FFFFFF"/>
        </w:rPr>
        <w:t>000</w:t>
      </w:r>
    </w:p>
    <w:p w14:paraId="0E8C1CA4" w14:textId="77777777" w:rsidR="00D17C0E" w:rsidRDefault="00D17C0E"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7E7BEB05" w:rsidR="0089569A" w:rsidRPr="00EF18A6" w:rsidRDefault="00EF18A6" w:rsidP="00F20195">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w:t>
      </w:r>
      <w:r w:rsidR="004207F2">
        <w:rPr>
          <w:rFonts w:cstheme="minorHAnsi"/>
        </w:rPr>
        <w:t xml:space="preserve">and only </w:t>
      </w:r>
      <w:r>
        <w:rPr>
          <w:rFonts w:cstheme="minorHAnsi"/>
        </w:rPr>
        <w:t xml:space="preserve">line of each test case will contain a single integer </w:t>
      </w:r>
      <w:r w:rsidRPr="00EF18A6">
        <w:rPr>
          <w:rFonts w:ascii="Courier New" w:hAnsi="Courier New" w:cs="Courier New"/>
        </w:rPr>
        <w:t>n</w:t>
      </w:r>
      <w:r>
        <w:rPr>
          <w:rFonts w:cstheme="minorHAnsi"/>
        </w:rPr>
        <w:t xml:space="preserve"> that denotes the number of people standing in </w:t>
      </w:r>
      <w:r w:rsidR="00AB4715">
        <w:rPr>
          <w:rFonts w:cstheme="minorHAnsi"/>
        </w:rPr>
        <w:t>the</w:t>
      </w:r>
      <w:r>
        <w:rPr>
          <w:rFonts w:cstheme="minorHAnsi"/>
        </w:rPr>
        <w:t xml:space="preserve"> circle. </w:t>
      </w:r>
    </w:p>
    <w:p w14:paraId="608E07D5" w14:textId="77777777" w:rsidR="00EF18A6" w:rsidRDefault="00EF18A6" w:rsidP="00F20195">
      <w:pPr>
        <w:spacing w:after="0" w:line="240" w:lineRule="auto"/>
        <w:rPr>
          <w:b/>
          <w:bCs/>
        </w:rPr>
      </w:pPr>
    </w:p>
    <w:p w14:paraId="1187625D" w14:textId="4AF628F4" w:rsidR="0089569A" w:rsidRDefault="0089569A" w:rsidP="00F20195">
      <w:pPr>
        <w:spacing w:after="0" w:line="240" w:lineRule="auto"/>
        <w:rPr>
          <w:b/>
          <w:bCs/>
        </w:rPr>
      </w:pPr>
      <w:r>
        <w:rPr>
          <w:b/>
          <w:bCs/>
        </w:rPr>
        <w:t>Output</w:t>
      </w:r>
    </w:p>
    <w:p w14:paraId="11D54499" w14:textId="743CA9F6" w:rsidR="0089569A" w:rsidRDefault="00064F7A" w:rsidP="00F20195">
      <w:pPr>
        <w:spacing w:after="0" w:line="240" w:lineRule="auto"/>
      </w:pPr>
      <w:r>
        <w:t xml:space="preserve">For each test case, output </w:t>
      </w:r>
      <w:r w:rsidR="004458F2">
        <w:t>“</w:t>
      </w:r>
      <w:r w:rsidR="004458F2" w:rsidRPr="004458F2">
        <w:rPr>
          <w:rFonts w:ascii="Courier New" w:hAnsi="Courier New" w:cs="Courier New"/>
        </w:rPr>
        <w:t>Person</w:t>
      </w:r>
      <w:r w:rsidR="004458F2">
        <w:t>” followed by the position number Flavius should stand at in the circle.</w:t>
      </w:r>
    </w:p>
    <w:p w14:paraId="51C19E47" w14:textId="77777777" w:rsidR="00064F7A" w:rsidRDefault="00064F7A" w:rsidP="00F20195">
      <w:pPr>
        <w:spacing w:after="0" w:line="240" w:lineRule="auto"/>
      </w:pPr>
    </w:p>
    <w:p w14:paraId="3DB55C5D" w14:textId="77777777" w:rsidR="0089569A" w:rsidRDefault="0089569A" w:rsidP="00F20195">
      <w:pPr>
        <w:spacing w:after="0" w:line="240" w:lineRule="auto"/>
        <w:rPr>
          <w:b/>
          <w:bCs/>
        </w:rPr>
      </w:pPr>
      <w:r>
        <w:rPr>
          <w:b/>
          <w:bCs/>
        </w:rPr>
        <w:t>Example Input File</w:t>
      </w:r>
    </w:p>
    <w:p w14:paraId="4F5423E0"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3</w:t>
      </w:r>
    </w:p>
    <w:p w14:paraId="69F13804"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2</w:t>
      </w:r>
    </w:p>
    <w:p w14:paraId="65FEEF7B"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8</w:t>
      </w:r>
    </w:p>
    <w:p w14:paraId="71A53582" w14:textId="78B12FCB" w:rsidR="0089569A" w:rsidRDefault="00F20195" w:rsidP="00F20195">
      <w:pPr>
        <w:spacing w:after="0" w:line="240" w:lineRule="auto"/>
        <w:rPr>
          <w:rFonts w:ascii="Courier New" w:hAnsi="Courier New" w:cs="Courier New"/>
        </w:rPr>
      </w:pPr>
      <w:r w:rsidRPr="00F20195">
        <w:rPr>
          <w:rFonts w:ascii="Courier New" w:hAnsi="Courier New" w:cs="Courier New"/>
        </w:rPr>
        <w:t>12</w:t>
      </w:r>
    </w:p>
    <w:p w14:paraId="408381B9" w14:textId="77777777" w:rsidR="00F20195" w:rsidRDefault="00F20195" w:rsidP="00F20195">
      <w:pPr>
        <w:spacing w:after="0" w:line="240" w:lineRule="auto"/>
        <w:rPr>
          <w:rFonts w:ascii="Courier New" w:hAnsi="Courier New" w:cs="Courier New"/>
        </w:rPr>
      </w:pPr>
    </w:p>
    <w:p w14:paraId="6A02BCF3" w14:textId="77777777" w:rsidR="0089569A" w:rsidRDefault="0089569A" w:rsidP="00F2019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01EEA7F" w14:textId="32C6B0A2" w:rsidR="0089569A" w:rsidRDefault="00F20195" w:rsidP="00F20195">
      <w:pPr>
        <w:spacing w:after="0" w:line="240" w:lineRule="auto"/>
        <w:rPr>
          <w:rFonts w:ascii="Courier New" w:hAnsi="Courier New" w:cs="Courier New"/>
        </w:rPr>
      </w:pPr>
      <w:r>
        <w:rPr>
          <w:rFonts w:ascii="Courier New" w:hAnsi="Courier New" w:cs="Courier New"/>
        </w:rPr>
        <w:t>Person 1</w:t>
      </w:r>
    </w:p>
    <w:p w14:paraId="0B7314D1" w14:textId="70CD611E" w:rsidR="00F20195" w:rsidRDefault="00F20195" w:rsidP="00F20195">
      <w:pPr>
        <w:spacing w:after="0" w:line="240" w:lineRule="auto"/>
        <w:rPr>
          <w:rFonts w:ascii="Courier New" w:hAnsi="Courier New" w:cs="Courier New"/>
        </w:rPr>
      </w:pPr>
      <w:r>
        <w:rPr>
          <w:rFonts w:ascii="Courier New" w:hAnsi="Courier New" w:cs="Courier New"/>
        </w:rPr>
        <w:t>Person 1</w:t>
      </w:r>
    </w:p>
    <w:p w14:paraId="4E0E0606" w14:textId="4C98348D" w:rsidR="0089569A" w:rsidRDefault="00F20195" w:rsidP="00714A6E">
      <w:pPr>
        <w:spacing w:after="0" w:line="240" w:lineRule="auto"/>
        <w:rPr>
          <w:sz w:val="24"/>
          <w:szCs w:val="24"/>
        </w:rPr>
      </w:pPr>
      <w:r>
        <w:rPr>
          <w:rFonts w:ascii="Courier New" w:hAnsi="Courier New" w:cs="Courier New"/>
        </w:rPr>
        <w:t>Person 9</w:t>
      </w:r>
    </w:p>
    <w:p w14:paraId="158A382D" w14:textId="7299C3E7"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1B76C12D" w:rsidR="0089569A" w:rsidRPr="0089569A" w:rsidRDefault="0081670F" w:rsidP="0089569A">
      <w:pPr>
        <w:pStyle w:val="ListParagraph"/>
        <w:numPr>
          <w:ilvl w:val="0"/>
          <w:numId w:val="6"/>
        </w:numPr>
        <w:spacing w:after="0" w:line="240" w:lineRule="auto"/>
        <w:ind w:left="360"/>
        <w:jc w:val="center"/>
        <w:rPr>
          <w:b/>
          <w:bCs/>
          <w:sz w:val="32"/>
          <w:szCs w:val="32"/>
        </w:rPr>
      </w:pPr>
      <w:r>
        <w:rPr>
          <w:b/>
          <w:bCs/>
          <w:sz w:val="32"/>
          <w:szCs w:val="32"/>
        </w:rPr>
        <w:lastRenderedPageBreak/>
        <w:t>Base Conversion</w:t>
      </w:r>
    </w:p>
    <w:p w14:paraId="2B9D3790" w14:textId="77777777" w:rsidR="0089569A" w:rsidRDefault="0089569A" w:rsidP="0089569A">
      <w:pPr>
        <w:pStyle w:val="ListParagraph"/>
        <w:spacing w:after="0" w:line="240" w:lineRule="auto"/>
        <w:rPr>
          <w:b/>
          <w:bCs/>
          <w:sz w:val="24"/>
          <w:szCs w:val="24"/>
        </w:rPr>
      </w:pPr>
    </w:p>
    <w:p w14:paraId="49695046" w14:textId="0E01EE26" w:rsidR="0089569A" w:rsidRDefault="0089569A" w:rsidP="0089569A">
      <w:pPr>
        <w:pStyle w:val="ListParagraph"/>
        <w:spacing w:after="0" w:line="240" w:lineRule="auto"/>
        <w:rPr>
          <w:b/>
          <w:bCs/>
          <w:sz w:val="24"/>
          <w:szCs w:val="24"/>
        </w:rPr>
      </w:pPr>
      <w:r>
        <w:rPr>
          <w:b/>
          <w:bCs/>
          <w:sz w:val="24"/>
          <w:szCs w:val="24"/>
        </w:rPr>
        <w:t xml:space="preserve">Program Name: </w:t>
      </w:r>
      <w:r w:rsidR="0081670F">
        <w:rPr>
          <w:b/>
          <w:bCs/>
          <w:sz w:val="24"/>
          <w:szCs w:val="24"/>
        </w:rPr>
        <w:t>Bas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670F">
        <w:rPr>
          <w:b/>
          <w:bCs/>
          <w:sz w:val="24"/>
          <w:szCs w:val="24"/>
        </w:rPr>
        <w:t>base</w:t>
      </w:r>
      <w:r>
        <w:rPr>
          <w:b/>
          <w:bCs/>
          <w:sz w:val="24"/>
          <w:szCs w:val="24"/>
        </w:rPr>
        <w:t>.dat</w:t>
      </w:r>
    </w:p>
    <w:p w14:paraId="683979C6" w14:textId="77777777" w:rsidR="0089569A" w:rsidRDefault="0089569A" w:rsidP="0089569A">
      <w:pPr>
        <w:pStyle w:val="ListParagraph"/>
        <w:spacing w:after="0" w:line="240" w:lineRule="auto"/>
        <w:rPr>
          <w:b/>
          <w:bCs/>
          <w:sz w:val="24"/>
          <w:szCs w:val="24"/>
        </w:rPr>
      </w:pPr>
    </w:p>
    <w:p w14:paraId="000193CD" w14:textId="2C535FAC"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D7FDD">
        <w:t>Two plus two equals eleven. Sound wrong? Couldn’t possibly be correct? Well, what if I wrote it like this?</w:t>
      </w:r>
    </w:p>
    <w:p w14:paraId="4EBFBA1A" w14:textId="77777777" w:rsidR="007D7FDD" w:rsidRDefault="007D7FDD" w:rsidP="0089569A">
      <w:pPr>
        <w:spacing w:after="0" w:line="240" w:lineRule="auto"/>
      </w:pPr>
    </w:p>
    <w:p w14:paraId="158A165D" w14:textId="647D44F9" w:rsidR="007D7FDD" w:rsidRDefault="007D7FDD" w:rsidP="0089569A">
      <w:pPr>
        <w:spacing w:after="0" w:line="240" w:lineRule="auto"/>
        <w:rPr>
          <w:rFonts w:ascii="Courier New" w:hAnsi="Courier New" w:cs="Courier New"/>
          <w:sz w:val="40"/>
          <w:szCs w:val="40"/>
        </w:rPr>
      </w:pPr>
      <w:r>
        <w:rPr>
          <w:rFonts w:ascii="Courier New" w:hAnsi="Courier New" w:cs="Courier New"/>
          <w:sz w:val="52"/>
          <w:szCs w:val="52"/>
        </w:rPr>
        <w:t>2</w:t>
      </w:r>
      <w:r w:rsidRPr="007D7FDD">
        <w:rPr>
          <w:rFonts w:ascii="Courier New" w:hAnsi="Courier New" w:cs="Courier New"/>
          <w:sz w:val="40"/>
          <w:szCs w:val="40"/>
          <w:vertAlign w:val="subscript"/>
        </w:rPr>
        <w:t>3</w:t>
      </w:r>
      <w:r>
        <w:rPr>
          <w:rFonts w:ascii="Courier New" w:hAnsi="Courier New" w:cs="Courier New"/>
          <w:sz w:val="52"/>
          <w:szCs w:val="52"/>
        </w:rPr>
        <w:t xml:space="preserve"> + 2</w:t>
      </w:r>
      <w:r w:rsidRPr="007D7FDD">
        <w:rPr>
          <w:rFonts w:ascii="Courier New" w:hAnsi="Courier New" w:cs="Courier New"/>
          <w:sz w:val="40"/>
          <w:szCs w:val="40"/>
          <w:vertAlign w:val="subscript"/>
        </w:rPr>
        <w:t>3</w:t>
      </w:r>
      <w:r>
        <w:rPr>
          <w:rFonts w:ascii="Courier New" w:hAnsi="Courier New" w:cs="Courier New"/>
          <w:sz w:val="52"/>
          <w:szCs w:val="52"/>
        </w:rPr>
        <w:t xml:space="preserve"> = 11</w:t>
      </w:r>
      <w:r>
        <w:rPr>
          <w:rFonts w:ascii="Courier New" w:hAnsi="Courier New" w:cs="Courier New"/>
          <w:sz w:val="40"/>
          <w:szCs w:val="40"/>
          <w:vertAlign w:val="subscript"/>
        </w:rPr>
        <w:t>3</w:t>
      </w:r>
    </w:p>
    <w:p w14:paraId="34CC0230" w14:textId="77777777" w:rsidR="007D7FDD" w:rsidRPr="007D7FDD" w:rsidRDefault="007D7FDD" w:rsidP="0089569A">
      <w:pPr>
        <w:spacing w:after="0" w:line="240" w:lineRule="auto"/>
        <w:rPr>
          <w:rFonts w:cs="Courier New"/>
        </w:rPr>
      </w:pPr>
    </w:p>
    <w:p w14:paraId="578FBE0B" w14:textId="5710A921" w:rsidR="0089569A" w:rsidRDefault="007D7FDD" w:rsidP="0089569A">
      <w:pPr>
        <w:spacing w:after="0" w:line="240" w:lineRule="auto"/>
        <w:rPr>
          <w:rFonts w:cs="Courier New"/>
        </w:rPr>
      </w:pPr>
      <w:r>
        <w:t xml:space="preserve">Ah, yes. Numbers in different bases. The question is, for a given number </w:t>
      </w:r>
      <w:r>
        <w:rPr>
          <w:rFonts w:ascii="Courier New" w:hAnsi="Courier New" w:cs="Courier New"/>
        </w:rPr>
        <w:t>x</w:t>
      </w:r>
      <w:r>
        <w:rPr>
          <w:rFonts w:cs="Courier New"/>
        </w:rPr>
        <w:t xml:space="preserve">, which base is the </w:t>
      </w:r>
      <w:r w:rsidRPr="000C7DFE">
        <w:rPr>
          <w:rFonts w:cs="Courier New"/>
          <w:i/>
        </w:rPr>
        <w:t>preferred</w:t>
      </w:r>
      <w:r>
        <w:rPr>
          <w:rFonts w:cs="Courier New"/>
        </w:rPr>
        <w:t xml:space="preserve"> representation of that number? For this problem, a </w:t>
      </w:r>
      <w:r>
        <w:rPr>
          <w:rFonts w:cs="Courier New"/>
          <w:i/>
        </w:rPr>
        <w:t>preferred</w:t>
      </w:r>
      <w:r>
        <w:rPr>
          <w:rFonts w:cs="Courier New"/>
        </w:rPr>
        <w:t xml:space="preserve"> base </w:t>
      </w:r>
      <w:r w:rsidR="00234DAA">
        <w:rPr>
          <w:rFonts w:cs="Courier New"/>
        </w:rPr>
        <w:t xml:space="preserve">for a number </w:t>
      </w:r>
      <w:r>
        <w:rPr>
          <w:rFonts w:cs="Courier New"/>
        </w:rPr>
        <w:t>is</w:t>
      </w:r>
      <w:r w:rsidR="00234DAA">
        <w:rPr>
          <w:rFonts w:cs="Courier New"/>
        </w:rPr>
        <w:t xml:space="preserve"> whichever base contains the</w:t>
      </w:r>
      <w:r w:rsidR="00B9294B">
        <w:rPr>
          <w:rFonts w:cs="Courier New"/>
        </w:rPr>
        <w:t xml:space="preserve"> most appearances of the digit six</w:t>
      </w:r>
      <w:r w:rsidR="00234DAA">
        <w:rPr>
          <w:rFonts w:cs="Courier New"/>
        </w:rPr>
        <w:t>. So, for the number 144 in base 10, the base that contains the most sixes is 23. (144</w:t>
      </w:r>
      <w:r w:rsidR="00234DAA">
        <w:rPr>
          <w:rFonts w:cs="Courier New"/>
          <w:vertAlign w:val="subscript"/>
        </w:rPr>
        <w:t>10</w:t>
      </w:r>
      <w:r w:rsidR="00234DAA">
        <w:rPr>
          <w:rFonts w:cs="Courier New"/>
        </w:rPr>
        <w:t xml:space="preserve"> -&gt; 66</w:t>
      </w:r>
      <w:r w:rsidR="00234DAA">
        <w:rPr>
          <w:rFonts w:cs="Courier New"/>
          <w:vertAlign w:val="subscript"/>
        </w:rPr>
        <w:t>23</w:t>
      </w:r>
      <w:r w:rsidR="00234DAA">
        <w:rPr>
          <w:rFonts w:cs="Courier New"/>
        </w:rPr>
        <w:t>).</w:t>
      </w:r>
      <w:r w:rsidR="00B9294B">
        <w:rPr>
          <w:rFonts w:cs="Courier New"/>
        </w:rPr>
        <w:t xml:space="preserve"> No other base of 144 has more than one six in its representation.</w:t>
      </w:r>
    </w:p>
    <w:p w14:paraId="66FB3DC5" w14:textId="77777777" w:rsidR="00B9294B" w:rsidRDefault="00B9294B" w:rsidP="0089569A">
      <w:pPr>
        <w:spacing w:after="0" w:line="240" w:lineRule="auto"/>
        <w:rPr>
          <w:rFonts w:cs="Courier New"/>
        </w:rPr>
      </w:pPr>
    </w:p>
    <w:p w14:paraId="207ED195" w14:textId="2DF3409B" w:rsidR="00B9294B" w:rsidRPr="00234DAA" w:rsidRDefault="00B9294B" w:rsidP="0089569A">
      <w:pPr>
        <w:spacing w:after="0" w:line="240" w:lineRule="auto"/>
        <w:rPr>
          <w:rFonts w:cs="Courier New"/>
        </w:rPr>
      </w:pPr>
      <w:r>
        <w:rPr>
          <w:rFonts w:cs="Courier New"/>
        </w:rPr>
        <w:t xml:space="preserve">Keep in mind, bases above base 36 are not properly defined, so this problem will not include any base above base 36. If two </w:t>
      </w:r>
      <w:r w:rsidR="0014601D">
        <w:rPr>
          <w:rFonts w:cs="Courier New"/>
        </w:rPr>
        <w:t xml:space="preserve">or more </w:t>
      </w:r>
      <w:r>
        <w:rPr>
          <w:rFonts w:cs="Courier New"/>
        </w:rPr>
        <w:t xml:space="preserve">bases both contain the same </w:t>
      </w:r>
      <w:r w:rsidR="0014601D">
        <w:rPr>
          <w:rFonts w:cs="Courier New"/>
        </w:rPr>
        <w:t xml:space="preserve">largest </w:t>
      </w:r>
      <w:r>
        <w:rPr>
          <w:rFonts w:cs="Courier New"/>
        </w:rPr>
        <w:t>number of sixes, choose the larger base.</w:t>
      </w:r>
      <w:r w:rsidR="00D77E38">
        <w:rPr>
          <w:rFonts w:cs="Courier New"/>
        </w:rPr>
        <w:t xml:space="preserve"> It is guaranteed there is at least one base less than or equal to base 36 where the representation of </w:t>
      </w:r>
      <w:r w:rsidR="00D77E38" w:rsidRPr="00D77E38">
        <w:rPr>
          <w:rFonts w:ascii="Courier New" w:hAnsi="Courier New" w:cs="Courier New"/>
        </w:rPr>
        <w:t>x</w:t>
      </w:r>
      <w:r w:rsidR="00D77E38">
        <w:rPr>
          <w:rFonts w:cs="Courier New"/>
        </w:rPr>
        <w:t xml:space="preserve"> contains at least one six.</w:t>
      </w:r>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b/>
        </w:rPr>
      </w:pPr>
      <w:r>
        <w:rPr>
          <w:b/>
        </w:rPr>
        <w:t>Constraints</w:t>
      </w:r>
    </w:p>
    <w:p w14:paraId="67BE35B0" w14:textId="0E156E4F" w:rsidR="00806BF1" w:rsidRDefault="00806BF1" w:rsidP="00806BF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3A289E41" w14:textId="57CD73A4" w:rsidR="00806BF1" w:rsidRPr="00E2764E" w:rsidRDefault="00806BF1" w:rsidP="0089569A">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6 ≤ n ≤ </w:t>
      </w:r>
      <w:r w:rsidR="00E2764E">
        <w:rPr>
          <w:rFonts w:ascii="Courier New" w:hAnsi="Courier New" w:cs="Courier New"/>
          <w:color w:val="3C4043"/>
          <w:sz w:val="21"/>
          <w:szCs w:val="21"/>
          <w:shd w:val="clear" w:color="auto" w:fill="FFFFFF"/>
        </w:rPr>
        <w:t>2</w:t>
      </w:r>
      <w:r w:rsidR="00E2764E">
        <w:rPr>
          <w:rFonts w:ascii="Courier New" w:hAnsi="Courier New" w:cs="Courier New"/>
          <w:color w:val="3C4043"/>
          <w:sz w:val="21"/>
          <w:szCs w:val="21"/>
          <w:shd w:val="clear" w:color="auto" w:fill="FFFFFF"/>
          <w:vertAlign w:val="superscript"/>
        </w:rPr>
        <w:t>31</w:t>
      </w:r>
      <w:r w:rsidR="00E2764E">
        <w:rPr>
          <w:rFonts w:ascii="Courier New" w:hAnsi="Courier New" w:cs="Courier New"/>
          <w:color w:val="3C4043"/>
          <w:sz w:val="21"/>
          <w:szCs w:val="21"/>
          <w:shd w:val="clear" w:color="auto" w:fill="FFFFFF"/>
        </w:rPr>
        <w:t>-1</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5B86F98B" w14:textId="3B53B1B1" w:rsidR="000C7DFE" w:rsidRPr="000C7DFE" w:rsidRDefault="000C7DFE" w:rsidP="0089569A">
      <w:pPr>
        <w:spacing w:after="0" w:line="240" w:lineRule="auto"/>
        <w:rPr>
          <w:bCs/>
        </w:rPr>
      </w:pPr>
      <w:r>
        <w:rPr>
          <w:bCs/>
        </w:rPr>
        <w:t xml:space="preserve">The first line of input will contain a single integer </w:t>
      </w:r>
      <w:r w:rsidRPr="0014601D">
        <w:rPr>
          <w:rFonts w:ascii="Courier New" w:hAnsi="Courier New" w:cs="Courier New"/>
          <w:bCs/>
        </w:rPr>
        <w:t>t</w:t>
      </w:r>
      <w:r>
        <w:rPr>
          <w:bCs/>
        </w:rPr>
        <w:t xml:space="preserve">, which will indicate the number of test cases to follow. The following </w:t>
      </w:r>
      <w:r w:rsidRPr="000C7DFE">
        <w:rPr>
          <w:rFonts w:ascii="Courier New" w:hAnsi="Courier New" w:cs="Courier New"/>
          <w:bCs/>
        </w:rPr>
        <w:t>t</w:t>
      </w:r>
      <w:r w:rsidRPr="0014601D">
        <w:rPr>
          <w:bCs/>
        </w:rPr>
        <w:t xml:space="preserve"> </w:t>
      </w:r>
      <w:r>
        <w:rPr>
          <w:bCs/>
        </w:rPr>
        <w:t xml:space="preserve">lines will each contain a single integer </w:t>
      </w:r>
      <w:r w:rsidRPr="0014601D">
        <w:rPr>
          <w:rFonts w:ascii="Courier New" w:hAnsi="Courier New" w:cs="Courier New"/>
          <w:bCs/>
        </w:rPr>
        <w:t>x</w:t>
      </w:r>
      <w:r>
        <w:rPr>
          <w:bCs/>
        </w:rPr>
        <w:t xml:space="preserve">, which is assumed to be </w:t>
      </w:r>
      <w:r w:rsidR="00253147">
        <w:rPr>
          <w:bCs/>
        </w:rPr>
        <w:t xml:space="preserve">given </w:t>
      </w:r>
      <w:r>
        <w:rPr>
          <w:bCs/>
        </w:rPr>
        <w:t>in base 10.</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081B70EB" w14:textId="46937627" w:rsidR="000C7DFE" w:rsidRPr="000C7DFE" w:rsidRDefault="000C7DFE" w:rsidP="0089569A">
      <w:pPr>
        <w:spacing w:after="0" w:line="240" w:lineRule="auto"/>
        <w:rPr>
          <w:bCs/>
        </w:rPr>
      </w:pPr>
      <w:r>
        <w:rPr>
          <w:bCs/>
        </w:rPr>
        <w:t xml:space="preserve">For each test case, output the </w:t>
      </w:r>
      <w:r>
        <w:rPr>
          <w:bCs/>
          <w:i/>
        </w:rPr>
        <w:t>preferred</w:t>
      </w:r>
      <w:r>
        <w:rPr>
          <w:bCs/>
        </w:rPr>
        <w:t xml:space="preserve"> base for the given number </w:t>
      </w:r>
      <w:r w:rsidRPr="000C7DFE">
        <w:rPr>
          <w:rFonts w:ascii="Courier New" w:hAnsi="Courier New" w:cs="Courier New"/>
        </w:rPr>
        <w:t>x</w:t>
      </w:r>
      <w:r w:rsidRPr="000C7DFE">
        <w:rPr>
          <w:rFonts w:cstheme="minorHAnsi"/>
        </w:rPr>
        <w: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096B8B6D" w14:textId="1629777F" w:rsidR="000C7DFE" w:rsidRPr="000C7DFE" w:rsidRDefault="000C7DFE" w:rsidP="0089569A">
      <w:pPr>
        <w:spacing w:after="0" w:line="240" w:lineRule="auto"/>
        <w:rPr>
          <w:rFonts w:ascii="Courier New" w:hAnsi="Courier New" w:cs="Courier New"/>
          <w:bCs/>
        </w:rPr>
      </w:pPr>
      <w:r w:rsidRPr="000C7DFE">
        <w:rPr>
          <w:rFonts w:ascii="Courier New" w:hAnsi="Courier New" w:cs="Courier New"/>
          <w:bCs/>
        </w:rPr>
        <w:t>3</w:t>
      </w:r>
    </w:p>
    <w:p w14:paraId="2B39A194" w14:textId="40697501" w:rsidR="000C7DFE" w:rsidRPr="000C7DFE" w:rsidRDefault="000C7DFE" w:rsidP="0089569A">
      <w:pPr>
        <w:spacing w:after="0" w:line="240" w:lineRule="auto"/>
        <w:rPr>
          <w:rFonts w:ascii="Courier New" w:hAnsi="Courier New" w:cs="Courier New"/>
          <w:bCs/>
        </w:rPr>
      </w:pPr>
      <w:r w:rsidRPr="000C7DFE">
        <w:rPr>
          <w:rFonts w:ascii="Courier New" w:hAnsi="Courier New" w:cs="Courier New"/>
          <w:bCs/>
        </w:rPr>
        <w:t>144</w:t>
      </w:r>
    </w:p>
    <w:p w14:paraId="60177B34" w14:textId="75212C0D" w:rsidR="0089569A" w:rsidRPr="000C7DFE" w:rsidRDefault="000C7DFE" w:rsidP="0089569A">
      <w:pPr>
        <w:spacing w:after="0" w:line="240" w:lineRule="auto"/>
        <w:rPr>
          <w:rFonts w:ascii="Courier New" w:hAnsi="Courier New" w:cs="Courier New"/>
        </w:rPr>
      </w:pPr>
      <w:r w:rsidRPr="000C7DFE">
        <w:rPr>
          <w:rFonts w:ascii="Courier New" w:hAnsi="Courier New" w:cs="Courier New"/>
        </w:rPr>
        <w:t>89</w:t>
      </w:r>
    </w:p>
    <w:p w14:paraId="796364DB" w14:textId="1DD1F9FD" w:rsidR="000C7DFE" w:rsidRPr="000C7DFE" w:rsidRDefault="000C7DFE" w:rsidP="0089569A">
      <w:pPr>
        <w:spacing w:after="0" w:line="240" w:lineRule="auto"/>
        <w:rPr>
          <w:rFonts w:ascii="Courier New" w:hAnsi="Courier New" w:cs="Courier New"/>
        </w:rPr>
      </w:pPr>
      <w:r w:rsidRPr="000C7DFE">
        <w:rPr>
          <w:rFonts w:ascii="Courier New" w:hAnsi="Courier New" w:cs="Courier New"/>
        </w:rPr>
        <w:t>13</w:t>
      </w:r>
    </w:p>
    <w:p w14:paraId="4FDA00F4" w14:textId="77777777" w:rsidR="000C7DFE" w:rsidRDefault="000C7DFE"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1AFE3F1" w14:textId="7B8690FB" w:rsidR="0079021F" w:rsidRPr="0079021F" w:rsidRDefault="0079021F" w:rsidP="00D144D1">
      <w:pPr>
        <w:spacing w:line="240" w:lineRule="auto"/>
        <w:rPr>
          <w:rFonts w:ascii="Courier New" w:hAnsi="Courier New" w:cs="Courier New"/>
        </w:rPr>
      </w:pPr>
      <w:r w:rsidRPr="0079021F">
        <w:rPr>
          <w:rFonts w:ascii="Courier New" w:hAnsi="Courier New" w:cs="Courier New"/>
        </w:rPr>
        <w:t>23</w:t>
      </w:r>
      <w:r w:rsidRPr="0079021F">
        <w:rPr>
          <w:rFonts w:ascii="Courier New" w:hAnsi="Courier New" w:cs="Courier New"/>
        </w:rPr>
        <w:br/>
        <w:t>14</w:t>
      </w:r>
      <w:r w:rsidRPr="0079021F">
        <w:rPr>
          <w:rFonts w:ascii="Courier New" w:hAnsi="Courier New" w:cs="Courier New"/>
        </w:rPr>
        <w:br/>
        <w:t>7</w:t>
      </w:r>
    </w:p>
    <w:p w14:paraId="58A8C8DC" w14:textId="5E2E8539" w:rsidR="0089569A" w:rsidRDefault="0089569A" w:rsidP="00D144D1">
      <w:pPr>
        <w:spacing w:line="240" w:lineRule="auto"/>
        <w:rPr>
          <w:sz w:val="24"/>
          <w:szCs w:val="24"/>
        </w:rPr>
      </w:pPr>
    </w:p>
    <w:p w14:paraId="3CA28880" w14:textId="77777777" w:rsidR="00E37186" w:rsidRDefault="00E37186" w:rsidP="00D144D1">
      <w:pPr>
        <w:spacing w:line="240" w:lineRule="auto"/>
        <w:rPr>
          <w:sz w:val="24"/>
          <w:szCs w:val="24"/>
        </w:rPr>
      </w:pPr>
    </w:p>
    <w:p w14:paraId="27C96741" w14:textId="091FBD46" w:rsidR="0089569A" w:rsidRPr="0089569A" w:rsidRDefault="000D45AF" w:rsidP="0089569A">
      <w:pPr>
        <w:pStyle w:val="ListParagraph"/>
        <w:numPr>
          <w:ilvl w:val="0"/>
          <w:numId w:val="6"/>
        </w:numPr>
        <w:spacing w:after="0" w:line="240" w:lineRule="auto"/>
        <w:ind w:left="360"/>
        <w:jc w:val="center"/>
        <w:rPr>
          <w:b/>
          <w:bCs/>
          <w:sz w:val="32"/>
          <w:szCs w:val="32"/>
        </w:rPr>
      </w:pPr>
      <w:r>
        <w:rPr>
          <w:b/>
          <w:bCs/>
          <w:sz w:val="32"/>
          <w:szCs w:val="32"/>
        </w:rPr>
        <w:lastRenderedPageBreak/>
        <w:t>Madison’s Wardrobe</w:t>
      </w:r>
    </w:p>
    <w:p w14:paraId="748AE36E" w14:textId="77777777" w:rsidR="0089569A" w:rsidRDefault="0089569A" w:rsidP="0089569A">
      <w:pPr>
        <w:pStyle w:val="ListParagraph"/>
        <w:spacing w:after="0" w:line="240" w:lineRule="auto"/>
        <w:rPr>
          <w:b/>
          <w:bCs/>
          <w:sz w:val="24"/>
          <w:szCs w:val="24"/>
        </w:rPr>
      </w:pPr>
    </w:p>
    <w:p w14:paraId="0F43E35B" w14:textId="14929B61" w:rsidR="0089569A" w:rsidRDefault="0089569A" w:rsidP="0089569A">
      <w:pPr>
        <w:pStyle w:val="ListParagraph"/>
        <w:spacing w:after="0" w:line="240" w:lineRule="auto"/>
        <w:rPr>
          <w:b/>
          <w:bCs/>
          <w:sz w:val="24"/>
          <w:szCs w:val="24"/>
        </w:rPr>
      </w:pPr>
      <w:r>
        <w:rPr>
          <w:b/>
          <w:bCs/>
          <w:sz w:val="24"/>
          <w:szCs w:val="24"/>
        </w:rPr>
        <w:t xml:space="preserve">Program Name: </w:t>
      </w:r>
      <w:r w:rsidR="000D45AF">
        <w:rPr>
          <w:b/>
          <w:bCs/>
          <w:sz w:val="24"/>
          <w:szCs w:val="24"/>
        </w:rPr>
        <w:t>Ward</w:t>
      </w:r>
      <w:r w:rsidR="00876F46">
        <w:rPr>
          <w:b/>
          <w:bCs/>
          <w:sz w:val="24"/>
          <w:szCs w:val="24"/>
        </w:rPr>
        <w:t>r</w:t>
      </w:r>
      <w:r w:rsidR="000D45AF">
        <w:rPr>
          <w:b/>
          <w:bCs/>
          <w:sz w:val="24"/>
          <w:szCs w:val="24"/>
        </w:rPr>
        <w:t>ob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7A15D3">
        <w:rPr>
          <w:b/>
          <w:bCs/>
          <w:sz w:val="24"/>
          <w:szCs w:val="24"/>
        </w:rPr>
        <w:t>w</w:t>
      </w:r>
      <w:r w:rsidR="000D45AF">
        <w:rPr>
          <w:b/>
          <w:bCs/>
          <w:sz w:val="24"/>
          <w:szCs w:val="24"/>
        </w:rPr>
        <w:t>ardrobe</w:t>
      </w:r>
      <w:r>
        <w:rPr>
          <w:b/>
          <w:bCs/>
          <w:sz w:val="24"/>
          <w:szCs w:val="24"/>
        </w:rPr>
        <w:t>.dat</w:t>
      </w:r>
    </w:p>
    <w:p w14:paraId="39BF86C2" w14:textId="3C8A0A87" w:rsidR="0089569A" w:rsidRDefault="000A144A" w:rsidP="000D45AF">
      <w:r>
        <w:br/>
      </w:r>
      <w:r w:rsidR="0089569A">
        <w:rPr>
          <w:rFonts w:ascii="Courier New" w:hAnsi="Courier New" w:cs="Courier New"/>
          <w:noProof/>
        </w:rPr>
        <w:drawing>
          <wp:anchor distT="0" distB="0" distL="114300" distR="114300" simplePos="0" relativeHeight="251678720" behindDoc="1" locked="0" layoutInCell="1" allowOverlap="1" wp14:anchorId="2B2182A9" wp14:editId="45E02048">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500630" cy="2952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45AF">
        <w:t>Madison recently was hired and is trying to prepare herself to enter the job force. She knows she has to buy new work shirts, but w</w:t>
      </w:r>
      <w:r w:rsidR="007A15D3">
        <w:t>ants to make the appearance</w:t>
      </w:r>
      <w:r w:rsidR="000D45AF">
        <w:t xml:space="preserve"> she has a bigger wardrobe than she really does. Her work week is only four days long (Monday, Tuesday, Wednesday, Thursday), so she could buy four shirts (red, black, grey, white) and we</w:t>
      </w:r>
      <w:r w:rsidR="007A15D3">
        <w:t>ar</w:t>
      </w:r>
      <w:r w:rsidR="000D45AF">
        <w:t xml:space="preserve"> those in that order every week, but then her coworkers would judge her. She wants to see the data based on the number of shirts she buys</w:t>
      </w:r>
      <w:r w:rsidR="007A15D3">
        <w:t>,</w:t>
      </w:r>
      <w:r w:rsidR="000D45AF">
        <w:t xml:space="preserve"> how many ways she can arrange </w:t>
      </w:r>
      <w:r w:rsidR="000D45AF" w:rsidRPr="007A15D3">
        <w:rPr>
          <w:rFonts w:ascii="Courier New" w:hAnsi="Courier New" w:cs="Courier New"/>
        </w:rPr>
        <w:t>N</w:t>
      </w:r>
      <w:r w:rsidR="000D45AF">
        <w:t xml:space="preserve"> shirts so that she has a different competition every </w:t>
      </w:r>
      <w:r w:rsidR="000D45AF" w:rsidRPr="007A15D3">
        <w:rPr>
          <w:rFonts w:ascii="Courier New" w:hAnsi="Courier New" w:cs="Courier New"/>
        </w:rPr>
        <w:t>X</w:t>
      </w:r>
      <w:r w:rsidR="000D45AF">
        <w:t xml:space="preserve"> days. Laundry is done every Thursday night, so </w:t>
      </w:r>
      <w:r w:rsidR="007A15D3">
        <w:t>s</w:t>
      </w:r>
      <w:r w:rsidR="000D45AF">
        <w:t>he could wear the same shirt Thu</w:t>
      </w:r>
      <w:r w:rsidR="007A15D3">
        <w:t>rsday and the following Monday.</w:t>
      </w:r>
    </w:p>
    <w:p w14:paraId="03A18F15" w14:textId="77777777" w:rsidR="0089569A" w:rsidRDefault="0089569A" w:rsidP="0089569A">
      <w:pPr>
        <w:spacing w:after="0" w:line="240" w:lineRule="auto"/>
        <w:rPr>
          <w:b/>
          <w:bCs/>
        </w:rPr>
      </w:pPr>
      <w:r>
        <w:rPr>
          <w:b/>
          <w:bCs/>
        </w:rPr>
        <w:t>Input</w:t>
      </w:r>
    </w:p>
    <w:p w14:paraId="67FABA7F" w14:textId="0EC3CE1E" w:rsidR="0089569A" w:rsidRDefault="007A15D3" w:rsidP="000D45AF">
      <w:r>
        <w:t xml:space="preserve">An unknown number of test cases are given. </w:t>
      </w:r>
      <w:r w:rsidR="000D45AF">
        <w:t xml:space="preserve">Each </w:t>
      </w:r>
      <w:r>
        <w:t xml:space="preserve">test case contains a single integer </w:t>
      </w:r>
      <w:r>
        <w:rPr>
          <w:rFonts w:ascii="Courier New" w:hAnsi="Courier New" w:cs="Courier New"/>
        </w:rPr>
        <w:t>N</w:t>
      </w:r>
      <w:r w:rsidRPr="007A15D3">
        <w:rPr>
          <w:rFonts w:asciiTheme="majorHAnsi" w:hAnsiTheme="majorHAnsi" w:cs="Courier New"/>
        </w:rPr>
        <w:t>,</w:t>
      </w:r>
      <w:r w:rsidR="000D45AF">
        <w:t xml:space="preserve"> the number of shirts Madison is considering buying. This integer can be as little as </w:t>
      </w:r>
      <w:r w:rsidR="000D45AF" w:rsidRPr="007A15D3">
        <w:rPr>
          <w:rFonts w:ascii="Courier New" w:hAnsi="Courier New" w:cs="Courier New"/>
        </w:rPr>
        <w:t>0</w:t>
      </w:r>
      <w:r w:rsidR="000D45AF">
        <w:t xml:space="preserve"> and as high as </w:t>
      </w:r>
      <w:r w:rsidR="000D45AF" w:rsidRPr="007A15D3">
        <w:rPr>
          <w:rFonts w:ascii="Courier New" w:hAnsi="Courier New" w:cs="Courier New"/>
        </w:rPr>
        <w:t>1000</w:t>
      </w:r>
      <w:r w:rsidR="000D45AF">
        <w:t>. Madison has a large closet</w:t>
      </w:r>
      <w:r>
        <w:t>,</w:t>
      </w:r>
      <w:r w:rsidR="000D45AF">
        <w:t xml:space="preserve"> so it’s okay</w:t>
      </w:r>
      <w:r>
        <w:t>.</w:t>
      </w:r>
    </w:p>
    <w:p w14:paraId="18D177E0" w14:textId="77777777" w:rsidR="0089569A" w:rsidRDefault="0089569A" w:rsidP="0089569A">
      <w:pPr>
        <w:spacing w:after="0" w:line="240" w:lineRule="auto"/>
        <w:rPr>
          <w:b/>
          <w:bCs/>
        </w:rPr>
      </w:pPr>
      <w:r>
        <w:rPr>
          <w:b/>
          <w:bCs/>
        </w:rPr>
        <w:t>Output</w:t>
      </w:r>
    </w:p>
    <w:p w14:paraId="36F088C5" w14:textId="5E16B569" w:rsidR="0089569A" w:rsidRDefault="007A15D3" w:rsidP="000D45AF">
      <w:r>
        <w:t>For each integer given, print</w:t>
      </w:r>
      <w:r w:rsidR="000D45AF">
        <w:t xml:space="preserve"> the number </w:t>
      </w:r>
      <w:r>
        <w:t xml:space="preserve">of </w:t>
      </w:r>
      <w:r w:rsidR="000D45AF">
        <w:t xml:space="preserve">ways Madison could arrange </w:t>
      </w:r>
      <w:r w:rsidR="000D45AF" w:rsidRPr="007A15D3">
        <w:rPr>
          <w:rFonts w:ascii="Courier New" w:hAnsi="Courier New" w:cs="Courier New"/>
        </w:rPr>
        <w:t>N</w:t>
      </w:r>
      <w:r w:rsidR="000D45AF">
        <w:t xml:space="preserve"> shirts for </w:t>
      </w:r>
      <w:r w:rsidR="000D45AF" w:rsidRPr="007A15D3">
        <w:rPr>
          <w:rFonts w:ascii="Courier New" w:hAnsi="Courier New" w:cs="Courier New"/>
        </w:rPr>
        <w:t>N</w:t>
      </w:r>
      <w:r w:rsidR="000D45AF">
        <w:t xml:space="preserve"> days</w:t>
      </w:r>
      <w:r>
        <w:t>.</w:t>
      </w:r>
    </w:p>
    <w:p w14:paraId="44BBB07A" w14:textId="77777777" w:rsidR="0089569A" w:rsidRDefault="0089569A" w:rsidP="0089569A">
      <w:pPr>
        <w:spacing w:after="0" w:line="240" w:lineRule="auto"/>
        <w:rPr>
          <w:b/>
          <w:bCs/>
        </w:rPr>
      </w:pPr>
      <w:r>
        <w:rPr>
          <w:b/>
          <w:bCs/>
        </w:rPr>
        <w:t>Example Input File</w:t>
      </w:r>
    </w:p>
    <w:p w14:paraId="3619E43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0</w:t>
      </w:r>
    </w:p>
    <w:p w14:paraId="1A549BE0"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3AEC92F4"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20CE656C"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3</w:t>
      </w:r>
    </w:p>
    <w:p w14:paraId="29159E5A"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4</w:t>
      </w:r>
    </w:p>
    <w:p w14:paraId="3D68AC6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5</w:t>
      </w:r>
    </w:p>
    <w:p w14:paraId="73ABA13E"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EFE124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040FB883"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6A262C1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5576588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382F1BA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4</w:t>
      </w:r>
    </w:p>
    <w:p w14:paraId="0244524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20</w:t>
      </w:r>
    </w:p>
    <w:p w14:paraId="121600C8"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720</w:t>
      </w:r>
    </w:p>
    <w:p w14:paraId="3B53369B" w14:textId="0262B7FF" w:rsidR="0089569A" w:rsidRDefault="0089569A" w:rsidP="00D144D1">
      <w:pPr>
        <w:spacing w:line="240" w:lineRule="auto"/>
        <w:rPr>
          <w:sz w:val="24"/>
          <w:szCs w:val="24"/>
        </w:rPr>
      </w:pPr>
    </w:p>
    <w:p w14:paraId="0624EA28" w14:textId="77777777" w:rsidR="00714A6E" w:rsidRDefault="00714A6E" w:rsidP="00D144D1">
      <w:pPr>
        <w:spacing w:line="240" w:lineRule="auto"/>
        <w:rPr>
          <w:sz w:val="24"/>
          <w:szCs w:val="24"/>
        </w:rPr>
      </w:pPr>
    </w:p>
    <w:p w14:paraId="5137A758" w14:textId="77777777" w:rsidR="00714A6E" w:rsidRDefault="00714A6E" w:rsidP="00D144D1">
      <w:pPr>
        <w:spacing w:line="240" w:lineRule="auto"/>
        <w:rPr>
          <w:sz w:val="24"/>
          <w:szCs w:val="24"/>
        </w:rPr>
      </w:pPr>
    </w:p>
    <w:p w14:paraId="76D85C48" w14:textId="77777777" w:rsidR="00AA5848" w:rsidRDefault="00AA5848" w:rsidP="00D144D1">
      <w:pPr>
        <w:spacing w:line="240" w:lineRule="auto"/>
        <w:rPr>
          <w:sz w:val="24"/>
          <w:szCs w:val="24"/>
        </w:rPr>
      </w:pPr>
    </w:p>
    <w:p w14:paraId="54A6BE2F" w14:textId="27871C70" w:rsidR="0089569A" w:rsidRPr="0089569A" w:rsidRDefault="000A144A" w:rsidP="0089569A">
      <w:pPr>
        <w:pStyle w:val="ListParagraph"/>
        <w:numPr>
          <w:ilvl w:val="0"/>
          <w:numId w:val="6"/>
        </w:numPr>
        <w:spacing w:after="0" w:line="240" w:lineRule="auto"/>
        <w:ind w:left="360"/>
        <w:jc w:val="center"/>
        <w:rPr>
          <w:b/>
          <w:bCs/>
          <w:sz w:val="32"/>
          <w:szCs w:val="32"/>
        </w:rPr>
      </w:pPr>
      <w:r>
        <w:rPr>
          <w:b/>
          <w:bCs/>
          <w:sz w:val="32"/>
          <w:szCs w:val="32"/>
        </w:rPr>
        <w:lastRenderedPageBreak/>
        <w:t>Passwords</w:t>
      </w:r>
    </w:p>
    <w:p w14:paraId="1BDAED2A" w14:textId="77777777" w:rsidR="0089569A" w:rsidRDefault="0089569A" w:rsidP="0089569A">
      <w:pPr>
        <w:pStyle w:val="ListParagraph"/>
        <w:spacing w:after="0" w:line="240" w:lineRule="auto"/>
        <w:rPr>
          <w:b/>
          <w:bCs/>
          <w:sz w:val="24"/>
          <w:szCs w:val="24"/>
        </w:rPr>
      </w:pPr>
    </w:p>
    <w:p w14:paraId="38C920CD" w14:textId="37ABA174" w:rsidR="0089569A" w:rsidRDefault="0089569A" w:rsidP="0089569A">
      <w:pPr>
        <w:pStyle w:val="ListParagraph"/>
        <w:spacing w:after="0" w:line="240" w:lineRule="auto"/>
        <w:rPr>
          <w:b/>
          <w:bCs/>
          <w:sz w:val="24"/>
          <w:szCs w:val="24"/>
        </w:rPr>
      </w:pPr>
      <w:r>
        <w:rPr>
          <w:b/>
          <w:bCs/>
          <w:sz w:val="24"/>
          <w:szCs w:val="24"/>
        </w:rPr>
        <w:t xml:space="preserve">Program Name: </w:t>
      </w:r>
      <w:r w:rsidR="000A144A">
        <w:rPr>
          <w:b/>
          <w:bCs/>
          <w:sz w:val="24"/>
          <w:szCs w:val="24"/>
        </w:rPr>
        <w:t>Password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0A144A">
        <w:rPr>
          <w:b/>
          <w:bCs/>
          <w:sz w:val="24"/>
          <w:szCs w:val="24"/>
        </w:rPr>
        <w:t>passwords</w:t>
      </w:r>
      <w:r>
        <w:rPr>
          <w:b/>
          <w:bCs/>
          <w:sz w:val="24"/>
          <w:szCs w:val="24"/>
        </w:rPr>
        <w:t>.dat</w:t>
      </w:r>
    </w:p>
    <w:p w14:paraId="61DA505E" w14:textId="56935859" w:rsidR="000A144A" w:rsidRDefault="000A144A" w:rsidP="000A144A">
      <w:pPr>
        <w:spacing w:after="0" w:line="240" w:lineRule="auto"/>
      </w:pPr>
    </w:p>
    <w:p w14:paraId="45CF27A1" w14:textId="77777777" w:rsidR="00AF789D" w:rsidRDefault="000A144A" w:rsidP="000A144A">
      <w:pPr>
        <w:spacing w:after="0" w:line="240" w:lineRule="auto"/>
      </w:pPr>
      <w:r>
        <w:t xml:space="preserve">At your most recent programming competition, you had to sign in to an account that they provided to help the judging process go smoothly. They just happened to have problems with the passwords... again. The proctors couldn't get the given passwords and usernames to work correctly and tried to update their software and passwords on the spot then they needed a different router- it was a big mess. Since then, they have tried to be a little more organized; and even though keeping up with passwords is something else entirely, they want to make sure that any password they settle on is </w:t>
      </w:r>
      <w:r w:rsidR="00AF789D">
        <w:t xml:space="preserve">good. That's where you come in. </w:t>
      </w:r>
      <w:r>
        <w:t>Any given person can have a different idea of what makes a good password for any given contest, so each set of passwords will be judged on a given set of conditions. A password's strength is determined by how ma</w:t>
      </w:r>
      <w:r w:rsidR="00AF789D">
        <w:t>ny of the conditions they meet.</w:t>
      </w:r>
    </w:p>
    <w:p w14:paraId="323435FA" w14:textId="77777777" w:rsidR="00AF789D" w:rsidRDefault="00AF789D" w:rsidP="000A144A">
      <w:pPr>
        <w:spacing w:after="0" w:line="240" w:lineRule="auto"/>
      </w:pPr>
      <w:r>
        <w:t>100% = Excellent,</w:t>
      </w:r>
    </w:p>
    <w:p w14:paraId="1120D14E" w14:textId="77777777" w:rsidR="00AF789D" w:rsidRDefault="00AF789D" w:rsidP="000A144A">
      <w:pPr>
        <w:spacing w:after="0" w:line="240" w:lineRule="auto"/>
      </w:pPr>
      <w:r>
        <w:t>75-99.99% = Strong,</w:t>
      </w:r>
    </w:p>
    <w:p w14:paraId="1CC81BD1" w14:textId="77777777" w:rsidR="00AF789D" w:rsidRDefault="00AF789D" w:rsidP="000A144A">
      <w:pPr>
        <w:spacing w:after="0" w:line="240" w:lineRule="auto"/>
      </w:pPr>
      <w:r>
        <w:t>50-74.99% = Moderate,</w:t>
      </w:r>
    </w:p>
    <w:p w14:paraId="3E9BF9D3" w14:textId="77777777" w:rsidR="00AF789D" w:rsidRDefault="00AF789D" w:rsidP="000A144A">
      <w:pPr>
        <w:spacing w:after="0" w:line="240" w:lineRule="auto"/>
      </w:pPr>
      <w:r>
        <w:t>25-49.99% = Weak,</w:t>
      </w:r>
    </w:p>
    <w:p w14:paraId="2F17D2EF" w14:textId="77777777" w:rsidR="00AF789D" w:rsidRDefault="00AF789D" w:rsidP="000A144A">
      <w:pPr>
        <w:spacing w:after="0" w:line="240" w:lineRule="auto"/>
      </w:pPr>
      <w:r>
        <w:t>0.01-24.99 = Terrible,</w:t>
      </w:r>
    </w:p>
    <w:p w14:paraId="422EAA2C" w14:textId="77777777" w:rsidR="00AF789D" w:rsidRDefault="00AF789D" w:rsidP="000A144A">
      <w:pPr>
        <w:spacing w:after="0" w:line="240" w:lineRule="auto"/>
      </w:pPr>
      <w:r>
        <w:t>0% = Abysmal.</w:t>
      </w:r>
    </w:p>
    <w:p w14:paraId="12F1854B" w14:textId="77777777" w:rsidR="00AF789D" w:rsidRDefault="00AF789D" w:rsidP="000A144A">
      <w:pPr>
        <w:spacing w:after="0" w:line="240" w:lineRule="auto"/>
      </w:pPr>
    </w:p>
    <w:p w14:paraId="0F4A205C" w14:textId="13432BBC" w:rsidR="000A144A" w:rsidRDefault="000A144A" w:rsidP="000A144A">
      <w:pPr>
        <w:spacing w:after="0" w:line="240" w:lineRule="auto"/>
      </w:pPr>
      <w:r>
        <w:t>Each command is as follows:</w:t>
      </w:r>
    </w:p>
    <w:p w14:paraId="29C826B7" w14:textId="77777777" w:rsidR="000A144A" w:rsidRDefault="000A144A" w:rsidP="000A144A">
      <w:pPr>
        <w:spacing w:after="0" w:line="240" w:lineRule="auto"/>
      </w:pPr>
      <w:r>
        <w:t xml:space="preserve">Key: [] - literal characters, b - a </w:t>
      </w:r>
      <w:proofErr w:type="spellStart"/>
      <w:r>
        <w:t>boolean</w:t>
      </w:r>
      <w:proofErr w:type="spellEnd"/>
      <w:r>
        <w:t xml:space="preserve"> (true/false) (must have/must not have) (directly/subsequently), C - comparison operator (&lt;</w:t>
      </w:r>
      <w:proofErr w:type="gramStart"/>
      <w:r>
        <w:t>,=</w:t>
      </w:r>
      <w:proofErr w:type="gramEnd"/>
      <w:r>
        <w:t>,&gt;), N - a given integer value</w:t>
      </w:r>
    </w:p>
    <w:p w14:paraId="7E820448" w14:textId="77777777" w:rsidR="000A144A" w:rsidRDefault="000A144A" w:rsidP="000A144A">
      <w:pPr>
        <w:spacing w:after="0" w:line="240" w:lineRule="auto"/>
      </w:pPr>
      <w:r>
        <w:t xml:space="preserve">Capital b </w:t>
      </w:r>
      <w:r>
        <w:tab/>
      </w:r>
      <w:r>
        <w:tab/>
        <w:t>| can or can't have a capital letter [A-Z]</w:t>
      </w:r>
    </w:p>
    <w:p w14:paraId="5CEB3B23" w14:textId="77777777" w:rsidR="000A144A" w:rsidRDefault="000A144A" w:rsidP="000A144A">
      <w:pPr>
        <w:spacing w:after="0" w:line="240" w:lineRule="auto"/>
      </w:pPr>
      <w:r>
        <w:t xml:space="preserve">Lowercase b </w:t>
      </w:r>
      <w:r>
        <w:tab/>
      </w:r>
      <w:r>
        <w:tab/>
        <w:t>| can or can't have a lowercase letter [a-z]</w:t>
      </w:r>
    </w:p>
    <w:p w14:paraId="474886A8" w14:textId="77777777" w:rsidR="000A144A" w:rsidRDefault="000A144A" w:rsidP="000A144A">
      <w:pPr>
        <w:spacing w:after="0" w:line="240" w:lineRule="auto"/>
      </w:pPr>
      <w:r>
        <w:t>Number b</w:t>
      </w:r>
      <w:r>
        <w:tab/>
      </w:r>
      <w:r>
        <w:tab/>
        <w:t>| can or can't have a number [0-9]</w:t>
      </w:r>
    </w:p>
    <w:p w14:paraId="4462A5CF" w14:textId="77777777" w:rsidR="000A144A" w:rsidRDefault="000A144A" w:rsidP="000A144A">
      <w:pPr>
        <w:spacing w:after="0" w:line="240" w:lineRule="auto"/>
      </w:pPr>
      <w:r>
        <w:t>Special [] b</w:t>
      </w:r>
      <w:r>
        <w:tab/>
      </w:r>
      <w:r>
        <w:tab/>
        <w:t>| can or can't have the specific character or group of characters</w:t>
      </w:r>
    </w:p>
    <w:p w14:paraId="177FDAAE" w14:textId="77777777" w:rsidR="000A144A" w:rsidRDefault="000A144A" w:rsidP="000A144A">
      <w:pPr>
        <w:spacing w:after="0" w:line="240" w:lineRule="auto"/>
      </w:pPr>
      <w:r>
        <w:t xml:space="preserve">Length N C </w:t>
      </w:r>
      <w:r>
        <w:tab/>
      </w:r>
      <w:r>
        <w:tab/>
        <w:t>| length must be &lt;=, ==, or &gt;= (C) the given number, N</w:t>
      </w:r>
    </w:p>
    <w:p w14:paraId="62CA0840" w14:textId="1EF50EF1" w:rsidR="0089569A" w:rsidRDefault="000A144A" w:rsidP="000A144A">
      <w:pPr>
        <w:spacing w:after="0" w:line="240" w:lineRule="auto"/>
      </w:pPr>
      <w:r>
        <w:t>Follow [</w:t>
      </w:r>
      <w:proofErr w:type="gramStart"/>
      <w:r>
        <w:t>]1</w:t>
      </w:r>
      <w:proofErr w:type="gramEnd"/>
      <w:r>
        <w:t xml:space="preserve"> []2 b1 b2</w:t>
      </w:r>
      <w:r>
        <w:tab/>
        <w:t>| []1 must or can't (b2) follow []2 directly or subsequently (b1)</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6F0E0D23" w14:textId="7E0B95B8" w:rsidR="001B0D1B" w:rsidRPr="00D71A8A" w:rsidRDefault="00D71A8A" w:rsidP="0089569A">
      <w:pPr>
        <w:spacing w:after="0" w:line="240" w:lineRule="auto"/>
        <w:rPr>
          <w:rFonts w:cstheme="minorHAnsi"/>
          <w:bCs/>
        </w:rPr>
      </w:pPr>
      <w:r>
        <w:rPr>
          <w:rFonts w:cstheme="minorHAnsi"/>
          <w:bCs/>
        </w:rPr>
        <w:t>The first of input will contain a single integer n, describing the number of test cases to follow. The first line of each test case contains a single integer k, indicating how many filters for the passwords will exist. The next k lines will describe the filters. The next line in the data set will have a single integer m, the number of passwords to test. T</w:t>
      </w:r>
      <w:r w:rsidR="00B245CB">
        <w:rPr>
          <w:rFonts w:cstheme="minorHAnsi"/>
          <w:bCs/>
        </w:rPr>
        <w:t>he next m lines will each contain a single line of characters (no whitespace) to run through the filters.</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1D7BB40C" w14:textId="2DB7021C" w:rsidR="00B245CB" w:rsidRDefault="00B245CB" w:rsidP="0089569A">
      <w:pPr>
        <w:spacing w:after="0" w:line="240" w:lineRule="auto"/>
        <w:rPr>
          <w:b/>
          <w:bCs/>
        </w:rPr>
      </w:pPr>
      <w:r>
        <w:rPr>
          <w:rFonts w:cstheme="minorHAnsi"/>
          <w:bCs/>
        </w:rPr>
        <w:t>Output each password, followed by a colon (:), and its strength. Print a blank line between datasets.</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50487549"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3</w:t>
      </w:r>
    </w:p>
    <w:p w14:paraId="06C84F69"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4</w:t>
      </w:r>
    </w:p>
    <w:p w14:paraId="4D9B131C"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Capital true</w:t>
      </w:r>
    </w:p>
    <w:p w14:paraId="5138FA34"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Lowercase true</w:t>
      </w:r>
    </w:p>
    <w:p w14:paraId="11E37F59"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Length 9 &gt;</w:t>
      </w:r>
    </w:p>
    <w:p w14:paraId="5F9946BB"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Special *,</w:t>
      </w:r>
      <w:proofErr w:type="gramStart"/>
      <w:r w:rsidRPr="001B0D1B">
        <w:rPr>
          <w:rFonts w:ascii="Courier New" w:hAnsi="Courier New" w:cs="Courier New"/>
          <w:bCs/>
        </w:rPr>
        <w:t>!$</w:t>
      </w:r>
      <w:proofErr w:type="gramEnd"/>
      <w:r w:rsidRPr="001B0D1B">
        <w:rPr>
          <w:rFonts w:ascii="Courier New" w:hAnsi="Courier New" w:cs="Courier New"/>
          <w:bCs/>
        </w:rPr>
        <w:t xml:space="preserve"> f</w:t>
      </w:r>
    </w:p>
    <w:p w14:paraId="163B6621"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5</w:t>
      </w:r>
    </w:p>
    <w:p w14:paraId="7FC9AC91" w14:textId="77777777" w:rsidR="001B0D1B" w:rsidRPr="001B0D1B" w:rsidRDefault="001B0D1B" w:rsidP="001B0D1B">
      <w:pPr>
        <w:spacing w:after="0" w:line="240" w:lineRule="auto"/>
        <w:rPr>
          <w:rFonts w:ascii="Courier New" w:hAnsi="Courier New" w:cs="Courier New"/>
          <w:bCs/>
        </w:rPr>
      </w:pPr>
      <w:proofErr w:type="spellStart"/>
      <w:r w:rsidRPr="001B0D1B">
        <w:rPr>
          <w:rFonts w:ascii="Courier New" w:hAnsi="Courier New" w:cs="Courier New"/>
          <w:bCs/>
        </w:rPr>
        <w:lastRenderedPageBreak/>
        <w:t>RalphIsAGirl</w:t>
      </w:r>
      <w:proofErr w:type="spellEnd"/>
    </w:p>
    <w:p w14:paraId="76EE39CC"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RALPHISAGIRL</w:t>
      </w:r>
    </w:p>
    <w:p w14:paraId="2C2C4285" w14:textId="77777777" w:rsidR="001B0D1B" w:rsidRPr="001B0D1B" w:rsidRDefault="001B0D1B" w:rsidP="001B0D1B">
      <w:pPr>
        <w:spacing w:after="0" w:line="240" w:lineRule="auto"/>
        <w:rPr>
          <w:rFonts w:ascii="Courier New" w:hAnsi="Courier New" w:cs="Courier New"/>
          <w:bCs/>
        </w:rPr>
      </w:pPr>
      <w:proofErr w:type="spellStart"/>
      <w:proofErr w:type="gramStart"/>
      <w:r w:rsidRPr="001B0D1B">
        <w:rPr>
          <w:rFonts w:ascii="Courier New" w:hAnsi="Courier New" w:cs="Courier New"/>
          <w:bCs/>
        </w:rPr>
        <w:t>ralphisagirl</w:t>
      </w:r>
      <w:proofErr w:type="spellEnd"/>
      <w:proofErr w:type="gramEnd"/>
      <w:r w:rsidRPr="001B0D1B">
        <w:rPr>
          <w:rFonts w:ascii="Courier New" w:hAnsi="Courier New" w:cs="Courier New"/>
          <w:bCs/>
        </w:rPr>
        <w:t>!</w:t>
      </w:r>
    </w:p>
    <w:p w14:paraId="3900A216" w14:textId="77777777" w:rsidR="001B0D1B" w:rsidRPr="001B0D1B" w:rsidRDefault="001B0D1B" w:rsidP="001B0D1B">
      <w:pPr>
        <w:spacing w:after="0" w:line="240" w:lineRule="auto"/>
        <w:rPr>
          <w:rFonts w:ascii="Courier New" w:hAnsi="Courier New" w:cs="Courier New"/>
          <w:bCs/>
        </w:rPr>
      </w:pPr>
      <w:proofErr w:type="spellStart"/>
      <w:proofErr w:type="gramStart"/>
      <w:r w:rsidRPr="001B0D1B">
        <w:rPr>
          <w:rFonts w:ascii="Courier New" w:hAnsi="Courier New" w:cs="Courier New"/>
          <w:bCs/>
        </w:rPr>
        <w:t>rlphgrl</w:t>
      </w:r>
      <w:proofErr w:type="spellEnd"/>
      <w:proofErr w:type="gramEnd"/>
      <w:r w:rsidRPr="001B0D1B">
        <w:rPr>
          <w:rFonts w:ascii="Courier New" w:hAnsi="Courier New" w:cs="Courier New"/>
          <w:bCs/>
        </w:rPr>
        <w:t>!</w:t>
      </w:r>
    </w:p>
    <w:p w14:paraId="6857018D"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234*</w:t>
      </w:r>
    </w:p>
    <w:p w14:paraId="6CE37D13"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6</w:t>
      </w:r>
    </w:p>
    <w:p w14:paraId="6E422F98"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Special * true</w:t>
      </w:r>
    </w:p>
    <w:p w14:paraId="7C28D76C"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Length 5 =</w:t>
      </w:r>
    </w:p>
    <w:p w14:paraId="45DD3827"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 xml:space="preserve">Follow A B true </w:t>
      </w:r>
      <w:proofErr w:type="spellStart"/>
      <w:r w:rsidRPr="001B0D1B">
        <w:rPr>
          <w:rFonts w:ascii="Courier New" w:hAnsi="Courier New" w:cs="Courier New"/>
          <w:bCs/>
        </w:rPr>
        <w:t>true</w:t>
      </w:r>
      <w:proofErr w:type="spellEnd"/>
    </w:p>
    <w:p w14:paraId="52C01BFD"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Follow * C true false</w:t>
      </w:r>
    </w:p>
    <w:p w14:paraId="2EFEA15D"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 xml:space="preserve">Follow * C false </w:t>
      </w:r>
      <w:proofErr w:type="spellStart"/>
      <w:r w:rsidRPr="001B0D1B">
        <w:rPr>
          <w:rFonts w:ascii="Courier New" w:hAnsi="Courier New" w:cs="Courier New"/>
          <w:bCs/>
        </w:rPr>
        <w:t>false</w:t>
      </w:r>
      <w:proofErr w:type="spellEnd"/>
    </w:p>
    <w:p w14:paraId="79812833"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Follow * B false true</w:t>
      </w:r>
    </w:p>
    <w:p w14:paraId="6AF02E4D"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6</w:t>
      </w:r>
    </w:p>
    <w:p w14:paraId="1B2D30E4"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D</w:t>
      </w:r>
    </w:p>
    <w:p w14:paraId="2FB96A7A"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D</w:t>
      </w:r>
    </w:p>
    <w:p w14:paraId="7736A761"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D</w:t>
      </w:r>
    </w:p>
    <w:p w14:paraId="06C02502"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D*</w:t>
      </w:r>
    </w:p>
    <w:p w14:paraId="14587F71"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w:t>
      </w:r>
    </w:p>
    <w:p w14:paraId="20F1616B" w14:textId="221DD0FE"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AC*B</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13D8BC" w14:textId="114A6EC5" w:rsidR="001B0D1B" w:rsidRPr="001B0D1B" w:rsidRDefault="001B0D1B" w:rsidP="00C804E6">
      <w:pPr>
        <w:spacing w:line="240" w:lineRule="exact"/>
        <w:rPr>
          <w:rFonts w:ascii="Courier New" w:hAnsi="Courier New" w:cs="Courier New"/>
        </w:rPr>
      </w:pPr>
      <w:proofErr w:type="spellStart"/>
      <w:r w:rsidRPr="001B0D1B">
        <w:rPr>
          <w:rFonts w:ascii="Courier New" w:hAnsi="Courier New" w:cs="Courier New"/>
        </w:rPr>
        <w:t>RalphIsAGirl</w:t>
      </w:r>
      <w:proofErr w:type="spellEnd"/>
      <w:r w:rsidRPr="001B0D1B">
        <w:rPr>
          <w:rFonts w:ascii="Courier New" w:hAnsi="Courier New" w:cs="Courier New"/>
        </w:rPr>
        <w:t>: Excellent</w:t>
      </w:r>
      <w:r w:rsidR="00C804E6">
        <w:rPr>
          <w:rFonts w:ascii="Courier New" w:hAnsi="Courier New" w:cs="Courier New"/>
        </w:rPr>
        <w:br/>
        <w:t>RALPHISAGIRL: Strong</w:t>
      </w:r>
      <w:r w:rsidR="00C804E6">
        <w:rPr>
          <w:rFonts w:ascii="Courier New" w:hAnsi="Courier New" w:cs="Courier New"/>
        </w:rPr>
        <w:br/>
      </w:r>
      <w:proofErr w:type="spellStart"/>
      <w:r w:rsidR="00C804E6">
        <w:rPr>
          <w:rFonts w:ascii="Courier New" w:hAnsi="Courier New" w:cs="Courier New"/>
        </w:rPr>
        <w:t>ralphisagirl</w:t>
      </w:r>
      <w:proofErr w:type="spellEnd"/>
      <w:proofErr w:type="gramStart"/>
      <w:r w:rsidR="00C804E6">
        <w:rPr>
          <w:rFonts w:ascii="Courier New" w:hAnsi="Courier New" w:cs="Courier New"/>
        </w:rPr>
        <w:t>!:</w:t>
      </w:r>
      <w:proofErr w:type="gramEnd"/>
      <w:r w:rsidR="00C804E6">
        <w:rPr>
          <w:rFonts w:ascii="Courier New" w:hAnsi="Courier New" w:cs="Courier New"/>
        </w:rPr>
        <w:t xml:space="preserve"> Moderate</w:t>
      </w:r>
      <w:r w:rsidR="00C804E6">
        <w:rPr>
          <w:rFonts w:ascii="Courier New" w:hAnsi="Courier New" w:cs="Courier New"/>
        </w:rPr>
        <w:br/>
      </w:r>
      <w:proofErr w:type="spellStart"/>
      <w:r w:rsidR="00C804E6">
        <w:rPr>
          <w:rFonts w:ascii="Courier New" w:hAnsi="Courier New" w:cs="Courier New"/>
        </w:rPr>
        <w:t>rlphgrl</w:t>
      </w:r>
      <w:proofErr w:type="spellEnd"/>
      <w:r w:rsidR="00C804E6">
        <w:rPr>
          <w:rFonts w:ascii="Courier New" w:hAnsi="Courier New" w:cs="Courier New"/>
        </w:rPr>
        <w:t>!: Weak</w:t>
      </w:r>
      <w:r w:rsidR="00C804E6">
        <w:rPr>
          <w:rFonts w:ascii="Courier New" w:hAnsi="Courier New" w:cs="Courier New"/>
        </w:rPr>
        <w:br/>
      </w:r>
      <w:r w:rsidRPr="001B0D1B">
        <w:rPr>
          <w:rFonts w:ascii="Courier New" w:hAnsi="Courier New" w:cs="Courier New"/>
        </w:rPr>
        <w:t>234*: Abysmal</w:t>
      </w:r>
    </w:p>
    <w:p w14:paraId="20396364" w14:textId="1AFA48BD" w:rsidR="0089569A" w:rsidRPr="001B0D1B" w:rsidRDefault="00C804E6" w:rsidP="00C804E6">
      <w:pPr>
        <w:spacing w:line="240" w:lineRule="exact"/>
        <w:rPr>
          <w:rFonts w:ascii="Courier New" w:hAnsi="Courier New" w:cs="Courier New"/>
        </w:rPr>
      </w:pPr>
      <w:r>
        <w:rPr>
          <w:rFonts w:ascii="Courier New" w:hAnsi="Courier New" w:cs="Courier New"/>
        </w:rPr>
        <w:t>BA*CD: Excellent</w:t>
      </w:r>
      <w:r>
        <w:rPr>
          <w:rFonts w:ascii="Courier New" w:hAnsi="Courier New" w:cs="Courier New"/>
        </w:rPr>
        <w:br/>
        <w:t>BAC*D: Moderate</w:t>
      </w:r>
      <w:r>
        <w:rPr>
          <w:rFonts w:ascii="Courier New" w:hAnsi="Courier New" w:cs="Courier New"/>
        </w:rPr>
        <w:br/>
        <w:t>B*ACD: Strong</w:t>
      </w:r>
      <w:r>
        <w:rPr>
          <w:rFonts w:ascii="Courier New" w:hAnsi="Courier New" w:cs="Courier New"/>
        </w:rPr>
        <w:br/>
        <w:t>BACD*: Strong</w:t>
      </w:r>
      <w:r>
        <w:rPr>
          <w:rFonts w:ascii="Courier New" w:hAnsi="Courier New" w:cs="Courier New"/>
        </w:rPr>
        <w:br/>
        <w:t>BA*C*: Moderate</w:t>
      </w:r>
      <w:r>
        <w:rPr>
          <w:rFonts w:ascii="Courier New" w:hAnsi="Courier New" w:cs="Courier New"/>
        </w:rPr>
        <w:br/>
      </w:r>
      <w:r w:rsidR="001B0D1B" w:rsidRPr="001B0D1B">
        <w:rPr>
          <w:rFonts w:ascii="Courier New" w:hAnsi="Courier New" w:cs="Courier New"/>
        </w:rPr>
        <w:t>AC*B: Terrible</w:t>
      </w:r>
    </w:p>
    <w:sectPr w:rsidR="0089569A" w:rsidRPr="001B0D1B" w:rsidSect="0047409B">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F215CF" w14:textId="77777777" w:rsidR="000D614A" w:rsidRDefault="000D614A" w:rsidP="0047409B">
      <w:pPr>
        <w:spacing w:after="0" w:line="240" w:lineRule="auto"/>
      </w:pPr>
      <w:r>
        <w:separator/>
      </w:r>
    </w:p>
  </w:endnote>
  <w:endnote w:type="continuationSeparator" w:id="0">
    <w:p w14:paraId="3A64CE17" w14:textId="77777777" w:rsidR="000D614A" w:rsidRDefault="000D614A"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8812DE">
      <w:rPr>
        <w:rFonts w:ascii="Courier New" w:hAnsi="Courier New" w:cs="Courier New"/>
        <w:noProof/>
        <w:sz w:val="20"/>
        <w:szCs w:val="20"/>
      </w:rPr>
      <w:t>16</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769FAA" w14:textId="77777777" w:rsidR="000D614A" w:rsidRDefault="000D614A" w:rsidP="0047409B">
      <w:pPr>
        <w:spacing w:after="0" w:line="240" w:lineRule="auto"/>
      </w:pPr>
      <w:r>
        <w:separator/>
      </w:r>
    </w:p>
  </w:footnote>
  <w:footnote w:type="continuationSeparator" w:id="0">
    <w:p w14:paraId="69F8FC7A" w14:textId="77777777" w:rsidR="000D614A" w:rsidRDefault="000D614A"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4727"/>
    <w:rsid w:val="00017345"/>
    <w:rsid w:val="00017EF8"/>
    <w:rsid w:val="00025AB1"/>
    <w:rsid w:val="00051E1A"/>
    <w:rsid w:val="00054F89"/>
    <w:rsid w:val="0005590C"/>
    <w:rsid w:val="00064F7A"/>
    <w:rsid w:val="000711A9"/>
    <w:rsid w:val="0007778A"/>
    <w:rsid w:val="000909DD"/>
    <w:rsid w:val="000A0C60"/>
    <w:rsid w:val="000A144A"/>
    <w:rsid w:val="000A2ACC"/>
    <w:rsid w:val="000B0189"/>
    <w:rsid w:val="000B198E"/>
    <w:rsid w:val="000B4D15"/>
    <w:rsid w:val="000C7DFE"/>
    <w:rsid w:val="000D45AF"/>
    <w:rsid w:val="000D614A"/>
    <w:rsid w:val="000F3455"/>
    <w:rsid w:val="00115C42"/>
    <w:rsid w:val="001234B5"/>
    <w:rsid w:val="0012375D"/>
    <w:rsid w:val="00124ED4"/>
    <w:rsid w:val="00131E1C"/>
    <w:rsid w:val="001349E5"/>
    <w:rsid w:val="0014601D"/>
    <w:rsid w:val="00165219"/>
    <w:rsid w:val="00165470"/>
    <w:rsid w:val="0016622C"/>
    <w:rsid w:val="00180FBE"/>
    <w:rsid w:val="001816F6"/>
    <w:rsid w:val="00185507"/>
    <w:rsid w:val="00185860"/>
    <w:rsid w:val="001950EE"/>
    <w:rsid w:val="001B0D1B"/>
    <w:rsid w:val="001C09BD"/>
    <w:rsid w:val="001C21B7"/>
    <w:rsid w:val="001D345F"/>
    <w:rsid w:val="001D4289"/>
    <w:rsid w:val="001D50D5"/>
    <w:rsid w:val="001E0856"/>
    <w:rsid w:val="001E1692"/>
    <w:rsid w:val="001E407C"/>
    <w:rsid w:val="001E73B5"/>
    <w:rsid w:val="001E7C9D"/>
    <w:rsid w:val="001F20EA"/>
    <w:rsid w:val="001F5012"/>
    <w:rsid w:val="001F6C36"/>
    <w:rsid w:val="00205FE2"/>
    <w:rsid w:val="00206E74"/>
    <w:rsid w:val="00210C6D"/>
    <w:rsid w:val="00215ACB"/>
    <w:rsid w:val="00216734"/>
    <w:rsid w:val="002178ED"/>
    <w:rsid w:val="0022056E"/>
    <w:rsid w:val="0022258C"/>
    <w:rsid w:val="002266F2"/>
    <w:rsid w:val="00227969"/>
    <w:rsid w:val="00234DAA"/>
    <w:rsid w:val="002368AE"/>
    <w:rsid w:val="00240514"/>
    <w:rsid w:val="00251348"/>
    <w:rsid w:val="00253147"/>
    <w:rsid w:val="0025508C"/>
    <w:rsid w:val="002722C0"/>
    <w:rsid w:val="0028009E"/>
    <w:rsid w:val="00281A6A"/>
    <w:rsid w:val="00284F7E"/>
    <w:rsid w:val="0029307C"/>
    <w:rsid w:val="002C08EC"/>
    <w:rsid w:val="002D3BA9"/>
    <w:rsid w:val="002E356E"/>
    <w:rsid w:val="002E579F"/>
    <w:rsid w:val="003051EE"/>
    <w:rsid w:val="00306A48"/>
    <w:rsid w:val="003075D9"/>
    <w:rsid w:val="00312535"/>
    <w:rsid w:val="003208E9"/>
    <w:rsid w:val="00321155"/>
    <w:rsid w:val="00325AAC"/>
    <w:rsid w:val="0033005C"/>
    <w:rsid w:val="003339A8"/>
    <w:rsid w:val="00343BCE"/>
    <w:rsid w:val="003564F1"/>
    <w:rsid w:val="003603D4"/>
    <w:rsid w:val="00364FC1"/>
    <w:rsid w:val="003672BE"/>
    <w:rsid w:val="00367E7D"/>
    <w:rsid w:val="003748C4"/>
    <w:rsid w:val="00376552"/>
    <w:rsid w:val="003773CA"/>
    <w:rsid w:val="00384B90"/>
    <w:rsid w:val="0039701D"/>
    <w:rsid w:val="003A3522"/>
    <w:rsid w:val="003B38A6"/>
    <w:rsid w:val="003C0C40"/>
    <w:rsid w:val="003E0534"/>
    <w:rsid w:val="003E19CD"/>
    <w:rsid w:val="003E353C"/>
    <w:rsid w:val="003F55F5"/>
    <w:rsid w:val="00402235"/>
    <w:rsid w:val="00412BC9"/>
    <w:rsid w:val="004207F2"/>
    <w:rsid w:val="00440F5F"/>
    <w:rsid w:val="004432D7"/>
    <w:rsid w:val="004458F2"/>
    <w:rsid w:val="00446D14"/>
    <w:rsid w:val="00452A6E"/>
    <w:rsid w:val="00454B11"/>
    <w:rsid w:val="0047409B"/>
    <w:rsid w:val="004762A5"/>
    <w:rsid w:val="004879F4"/>
    <w:rsid w:val="00491075"/>
    <w:rsid w:val="004B0C60"/>
    <w:rsid w:val="004B7BAF"/>
    <w:rsid w:val="004C2CBC"/>
    <w:rsid w:val="004C3FA6"/>
    <w:rsid w:val="004C4ED0"/>
    <w:rsid w:val="004D3417"/>
    <w:rsid w:val="004D6EF3"/>
    <w:rsid w:val="004E1F22"/>
    <w:rsid w:val="004E3711"/>
    <w:rsid w:val="004F5259"/>
    <w:rsid w:val="004F5E29"/>
    <w:rsid w:val="004F6E05"/>
    <w:rsid w:val="00503ECE"/>
    <w:rsid w:val="0051139B"/>
    <w:rsid w:val="00514F43"/>
    <w:rsid w:val="0051632B"/>
    <w:rsid w:val="005221A9"/>
    <w:rsid w:val="00534040"/>
    <w:rsid w:val="0053772E"/>
    <w:rsid w:val="00543458"/>
    <w:rsid w:val="005520DF"/>
    <w:rsid w:val="005649DB"/>
    <w:rsid w:val="005718F2"/>
    <w:rsid w:val="00587FBE"/>
    <w:rsid w:val="005911BF"/>
    <w:rsid w:val="005916B1"/>
    <w:rsid w:val="005A74AD"/>
    <w:rsid w:val="005A7E98"/>
    <w:rsid w:val="005B28BE"/>
    <w:rsid w:val="005B41AA"/>
    <w:rsid w:val="005D5111"/>
    <w:rsid w:val="005D5CF1"/>
    <w:rsid w:val="005D642B"/>
    <w:rsid w:val="005D77DA"/>
    <w:rsid w:val="005F011A"/>
    <w:rsid w:val="005F57D3"/>
    <w:rsid w:val="00615981"/>
    <w:rsid w:val="00623583"/>
    <w:rsid w:val="00624897"/>
    <w:rsid w:val="00625929"/>
    <w:rsid w:val="006312EF"/>
    <w:rsid w:val="00644A48"/>
    <w:rsid w:val="0066533C"/>
    <w:rsid w:val="00672824"/>
    <w:rsid w:val="006760F0"/>
    <w:rsid w:val="00677D5A"/>
    <w:rsid w:val="00684A3E"/>
    <w:rsid w:val="00684E23"/>
    <w:rsid w:val="006964B3"/>
    <w:rsid w:val="006C0178"/>
    <w:rsid w:val="006C31FE"/>
    <w:rsid w:val="006D1929"/>
    <w:rsid w:val="006D5BB6"/>
    <w:rsid w:val="006D723B"/>
    <w:rsid w:val="006E0CFF"/>
    <w:rsid w:val="006E7BE1"/>
    <w:rsid w:val="0070389D"/>
    <w:rsid w:val="0070553B"/>
    <w:rsid w:val="0071264E"/>
    <w:rsid w:val="00714A6E"/>
    <w:rsid w:val="00720EC9"/>
    <w:rsid w:val="00720F9F"/>
    <w:rsid w:val="0072271E"/>
    <w:rsid w:val="00724344"/>
    <w:rsid w:val="00726CDE"/>
    <w:rsid w:val="00735164"/>
    <w:rsid w:val="00742885"/>
    <w:rsid w:val="00754CD4"/>
    <w:rsid w:val="00756A58"/>
    <w:rsid w:val="007661FD"/>
    <w:rsid w:val="00783D21"/>
    <w:rsid w:val="00785394"/>
    <w:rsid w:val="00786727"/>
    <w:rsid w:val="0079021F"/>
    <w:rsid w:val="007A15D3"/>
    <w:rsid w:val="007A6061"/>
    <w:rsid w:val="007B01A9"/>
    <w:rsid w:val="007B670D"/>
    <w:rsid w:val="007B734B"/>
    <w:rsid w:val="007C61FC"/>
    <w:rsid w:val="007D4338"/>
    <w:rsid w:val="007D6682"/>
    <w:rsid w:val="007D7FDD"/>
    <w:rsid w:val="007E33CD"/>
    <w:rsid w:val="007E737E"/>
    <w:rsid w:val="00806330"/>
    <w:rsid w:val="00806BF1"/>
    <w:rsid w:val="00810121"/>
    <w:rsid w:val="008128F6"/>
    <w:rsid w:val="008160F0"/>
    <w:rsid w:val="0081670F"/>
    <w:rsid w:val="008351A7"/>
    <w:rsid w:val="008417F9"/>
    <w:rsid w:val="008528CB"/>
    <w:rsid w:val="00853694"/>
    <w:rsid w:val="00863C9D"/>
    <w:rsid w:val="00864C0A"/>
    <w:rsid w:val="00866C21"/>
    <w:rsid w:val="00876F46"/>
    <w:rsid w:val="00876F7B"/>
    <w:rsid w:val="00880969"/>
    <w:rsid w:val="00880F46"/>
    <w:rsid w:val="008812DE"/>
    <w:rsid w:val="00892244"/>
    <w:rsid w:val="0089569A"/>
    <w:rsid w:val="00895E09"/>
    <w:rsid w:val="008A43AE"/>
    <w:rsid w:val="008B01CC"/>
    <w:rsid w:val="008B1654"/>
    <w:rsid w:val="008B51F8"/>
    <w:rsid w:val="008B552E"/>
    <w:rsid w:val="008B5700"/>
    <w:rsid w:val="008C3F02"/>
    <w:rsid w:val="008D4517"/>
    <w:rsid w:val="008D6E67"/>
    <w:rsid w:val="008E6BE5"/>
    <w:rsid w:val="008F0A17"/>
    <w:rsid w:val="008F4921"/>
    <w:rsid w:val="00907486"/>
    <w:rsid w:val="00921F74"/>
    <w:rsid w:val="00931C5F"/>
    <w:rsid w:val="009348AC"/>
    <w:rsid w:val="009454A0"/>
    <w:rsid w:val="009616B7"/>
    <w:rsid w:val="00962EB4"/>
    <w:rsid w:val="00963BDC"/>
    <w:rsid w:val="00983E3B"/>
    <w:rsid w:val="00986F0E"/>
    <w:rsid w:val="00990DF9"/>
    <w:rsid w:val="009935DE"/>
    <w:rsid w:val="00994F3D"/>
    <w:rsid w:val="009A0C03"/>
    <w:rsid w:val="009B4D33"/>
    <w:rsid w:val="009B6402"/>
    <w:rsid w:val="009C5EF1"/>
    <w:rsid w:val="009E0E17"/>
    <w:rsid w:val="00A07BC4"/>
    <w:rsid w:val="00A27E5D"/>
    <w:rsid w:val="00A37F59"/>
    <w:rsid w:val="00A4173E"/>
    <w:rsid w:val="00A42B53"/>
    <w:rsid w:val="00A54DD7"/>
    <w:rsid w:val="00A5750C"/>
    <w:rsid w:val="00A66234"/>
    <w:rsid w:val="00A7038B"/>
    <w:rsid w:val="00A8420B"/>
    <w:rsid w:val="00A93C31"/>
    <w:rsid w:val="00AA013A"/>
    <w:rsid w:val="00AA5848"/>
    <w:rsid w:val="00AA594B"/>
    <w:rsid w:val="00AB43E3"/>
    <w:rsid w:val="00AB4715"/>
    <w:rsid w:val="00AC02C1"/>
    <w:rsid w:val="00AD719D"/>
    <w:rsid w:val="00AE05F9"/>
    <w:rsid w:val="00AE0BEB"/>
    <w:rsid w:val="00AE0F71"/>
    <w:rsid w:val="00AE654B"/>
    <w:rsid w:val="00AF409F"/>
    <w:rsid w:val="00AF4F5B"/>
    <w:rsid w:val="00AF789D"/>
    <w:rsid w:val="00B158CE"/>
    <w:rsid w:val="00B245CB"/>
    <w:rsid w:val="00B248F9"/>
    <w:rsid w:val="00B324E2"/>
    <w:rsid w:val="00B448BD"/>
    <w:rsid w:val="00B51EF5"/>
    <w:rsid w:val="00B67355"/>
    <w:rsid w:val="00B82164"/>
    <w:rsid w:val="00B84624"/>
    <w:rsid w:val="00B87C60"/>
    <w:rsid w:val="00B91B03"/>
    <w:rsid w:val="00B9294B"/>
    <w:rsid w:val="00B942D6"/>
    <w:rsid w:val="00B94A8D"/>
    <w:rsid w:val="00B95060"/>
    <w:rsid w:val="00B97E5C"/>
    <w:rsid w:val="00BA22D1"/>
    <w:rsid w:val="00BA23CA"/>
    <w:rsid w:val="00BA7697"/>
    <w:rsid w:val="00BA76DF"/>
    <w:rsid w:val="00BB7A36"/>
    <w:rsid w:val="00BC56AD"/>
    <w:rsid w:val="00BE5741"/>
    <w:rsid w:val="00BF27A9"/>
    <w:rsid w:val="00C03A02"/>
    <w:rsid w:val="00C0622E"/>
    <w:rsid w:val="00C153BD"/>
    <w:rsid w:val="00C21E24"/>
    <w:rsid w:val="00C32B79"/>
    <w:rsid w:val="00C46D07"/>
    <w:rsid w:val="00C514C2"/>
    <w:rsid w:val="00C6627D"/>
    <w:rsid w:val="00C67BB7"/>
    <w:rsid w:val="00C8043D"/>
    <w:rsid w:val="00C804E6"/>
    <w:rsid w:val="00C9233D"/>
    <w:rsid w:val="00C92381"/>
    <w:rsid w:val="00CA1D5A"/>
    <w:rsid w:val="00CA6704"/>
    <w:rsid w:val="00CB34AC"/>
    <w:rsid w:val="00CB5858"/>
    <w:rsid w:val="00CB68AB"/>
    <w:rsid w:val="00CB6F88"/>
    <w:rsid w:val="00CC5977"/>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1A8A"/>
    <w:rsid w:val="00D76075"/>
    <w:rsid w:val="00D77E38"/>
    <w:rsid w:val="00D82A0F"/>
    <w:rsid w:val="00D85137"/>
    <w:rsid w:val="00D86434"/>
    <w:rsid w:val="00D876D8"/>
    <w:rsid w:val="00DA01D2"/>
    <w:rsid w:val="00DA2F6F"/>
    <w:rsid w:val="00DA3255"/>
    <w:rsid w:val="00DA4D85"/>
    <w:rsid w:val="00DB22D4"/>
    <w:rsid w:val="00DB6BAB"/>
    <w:rsid w:val="00DC5D4D"/>
    <w:rsid w:val="00DD2638"/>
    <w:rsid w:val="00DD407B"/>
    <w:rsid w:val="00DE0352"/>
    <w:rsid w:val="00DE7EB6"/>
    <w:rsid w:val="00E01E4C"/>
    <w:rsid w:val="00E14832"/>
    <w:rsid w:val="00E222E5"/>
    <w:rsid w:val="00E247CE"/>
    <w:rsid w:val="00E253B6"/>
    <w:rsid w:val="00E2764E"/>
    <w:rsid w:val="00E37186"/>
    <w:rsid w:val="00E444CF"/>
    <w:rsid w:val="00E46655"/>
    <w:rsid w:val="00E74B56"/>
    <w:rsid w:val="00E7605B"/>
    <w:rsid w:val="00E76954"/>
    <w:rsid w:val="00E771A1"/>
    <w:rsid w:val="00E8641D"/>
    <w:rsid w:val="00E86F45"/>
    <w:rsid w:val="00E94B67"/>
    <w:rsid w:val="00E95EA1"/>
    <w:rsid w:val="00EA382C"/>
    <w:rsid w:val="00EA3FA2"/>
    <w:rsid w:val="00EB00C9"/>
    <w:rsid w:val="00EC00FD"/>
    <w:rsid w:val="00EC7662"/>
    <w:rsid w:val="00EC7C61"/>
    <w:rsid w:val="00ED040C"/>
    <w:rsid w:val="00ED5D7D"/>
    <w:rsid w:val="00EF18A6"/>
    <w:rsid w:val="00EF28EC"/>
    <w:rsid w:val="00F034A0"/>
    <w:rsid w:val="00F05B09"/>
    <w:rsid w:val="00F0648F"/>
    <w:rsid w:val="00F20195"/>
    <w:rsid w:val="00F24651"/>
    <w:rsid w:val="00F25731"/>
    <w:rsid w:val="00F30C91"/>
    <w:rsid w:val="00F3147D"/>
    <w:rsid w:val="00F33E88"/>
    <w:rsid w:val="00F3681B"/>
    <w:rsid w:val="00F43DEC"/>
    <w:rsid w:val="00F52CD9"/>
    <w:rsid w:val="00F61F13"/>
    <w:rsid w:val="00F622EB"/>
    <w:rsid w:val="00F6376C"/>
    <w:rsid w:val="00F6647D"/>
    <w:rsid w:val="00F829F1"/>
    <w:rsid w:val="00FA0E91"/>
    <w:rsid w:val="00FA3A48"/>
    <w:rsid w:val="00FA7F21"/>
    <w:rsid w:val="00FB72FC"/>
    <w:rsid w:val="00FC2A1C"/>
    <w:rsid w:val="00FC45A9"/>
    <w:rsid w:val="00FE159D"/>
    <w:rsid w:val="00FE4692"/>
    <w:rsid w:val="00FE772F"/>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 w:id="993988722">
      <w:bodyDiv w:val="1"/>
      <w:marLeft w:val="0"/>
      <w:marRight w:val="0"/>
      <w:marTop w:val="0"/>
      <w:marBottom w:val="0"/>
      <w:divBdr>
        <w:top w:val="none" w:sz="0" w:space="0" w:color="auto"/>
        <w:left w:val="none" w:sz="0" w:space="0" w:color="auto"/>
        <w:bottom w:val="none" w:sz="0" w:space="0" w:color="auto"/>
        <w:right w:val="none" w:sz="0" w:space="0" w:color="auto"/>
      </w:divBdr>
    </w:div>
    <w:div w:id="1183398681">
      <w:bodyDiv w:val="1"/>
      <w:marLeft w:val="0"/>
      <w:marRight w:val="0"/>
      <w:marTop w:val="0"/>
      <w:marBottom w:val="0"/>
      <w:divBdr>
        <w:top w:val="none" w:sz="0" w:space="0" w:color="auto"/>
        <w:left w:val="none" w:sz="0" w:space="0" w:color="auto"/>
        <w:bottom w:val="none" w:sz="0" w:space="0" w:color="auto"/>
        <w:right w:val="none" w:sz="0" w:space="0" w:color="auto"/>
      </w:divBdr>
    </w:div>
    <w:div w:id="1323780132">
      <w:bodyDiv w:val="1"/>
      <w:marLeft w:val="0"/>
      <w:marRight w:val="0"/>
      <w:marTop w:val="0"/>
      <w:marBottom w:val="0"/>
      <w:divBdr>
        <w:top w:val="none" w:sz="0" w:space="0" w:color="auto"/>
        <w:left w:val="none" w:sz="0" w:space="0" w:color="auto"/>
        <w:bottom w:val="none" w:sz="0" w:space="0" w:color="auto"/>
        <w:right w:val="none" w:sz="0" w:space="0" w:color="auto"/>
      </w:divBdr>
    </w:div>
    <w:div w:id="1598170214">
      <w:bodyDiv w:val="1"/>
      <w:marLeft w:val="0"/>
      <w:marRight w:val="0"/>
      <w:marTop w:val="0"/>
      <w:marBottom w:val="0"/>
      <w:divBdr>
        <w:top w:val="none" w:sz="0" w:space="0" w:color="auto"/>
        <w:left w:val="none" w:sz="0" w:space="0" w:color="auto"/>
        <w:bottom w:val="none" w:sz="0" w:space="0" w:color="auto"/>
        <w:right w:val="none" w:sz="0" w:space="0" w:color="auto"/>
      </w:divBdr>
    </w:div>
    <w:div w:id="178699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5ADE933-8FCB-4EA3-ABBE-A02E5AC99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16</Pages>
  <Words>2732</Words>
  <Characters>1557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18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Thomas A King</dc:creator>
  <cp:keywords/>
  <dc:description/>
  <cp:lastModifiedBy>Thomas A King</cp:lastModifiedBy>
  <cp:revision>56</cp:revision>
  <dcterms:created xsi:type="dcterms:W3CDTF">2020-01-31T18:44:00Z</dcterms:created>
  <dcterms:modified xsi:type="dcterms:W3CDTF">2020-02-20T21:50:00Z</dcterms:modified>
</cp:coreProperties>
</file>